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FC79E" w14:textId="75B917A5" w:rsidR="00452228" w:rsidRPr="005B19BB" w:rsidRDefault="00452228" w:rsidP="00A713BA">
      <w:pPr>
        <w:spacing w:after="0"/>
        <w:contextualSpacing/>
        <w:rPr>
          <w:rFonts w:ascii="Times New Roman" w:hAnsi="Times New Roman" w:cs="Times New Roman"/>
          <w:b/>
          <w:bCs/>
        </w:rPr>
      </w:pP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114"/>
        <w:gridCol w:w="2896"/>
        <w:gridCol w:w="3006"/>
      </w:tblGrid>
      <w:tr w:rsidR="00452228" w:rsidRPr="005B19BB" w14:paraId="2C56F6F0" w14:textId="77777777" w:rsidTr="004B4F9B">
        <w:trPr>
          <w:trHeight w:val="394"/>
        </w:trPr>
        <w:tc>
          <w:tcPr>
            <w:tcW w:w="3114" w:type="dxa"/>
          </w:tcPr>
          <w:p w14:paraId="7BE9CB9F" w14:textId="69723289" w:rsidR="00452228" w:rsidRPr="005B19BB" w:rsidRDefault="00452228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5B19BB">
              <w:rPr>
                <w:rFonts w:ascii="Times New Roman" w:hAnsi="Times New Roman" w:cs="Times New Roman"/>
                <w:b/>
                <w:bCs/>
              </w:rPr>
              <w:t xml:space="preserve">Nama </w:t>
            </w:r>
            <w:r w:rsidR="00C939D3" w:rsidRPr="005B19BB">
              <w:rPr>
                <w:rFonts w:ascii="Times New Roman" w:hAnsi="Times New Roman" w:cs="Times New Roman"/>
                <w:b/>
                <w:bCs/>
              </w:rPr>
              <w:t>&amp; NPM</w:t>
            </w:r>
          </w:p>
        </w:tc>
        <w:tc>
          <w:tcPr>
            <w:tcW w:w="2896" w:type="dxa"/>
          </w:tcPr>
          <w:p w14:paraId="53357C43" w14:textId="77777777" w:rsidR="00452228" w:rsidRPr="005B19BB" w:rsidRDefault="00452228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5B19BB">
              <w:rPr>
                <w:rFonts w:ascii="Times New Roman" w:hAnsi="Times New Roman" w:cs="Times New Roman"/>
                <w:b/>
                <w:bCs/>
              </w:rPr>
              <w:t>Topik</w:t>
            </w:r>
            <w:proofErr w:type="spellEnd"/>
            <w:r w:rsidRPr="005B19BB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Pr="005B19BB" w:rsidRDefault="00C04942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5B19BB">
              <w:rPr>
                <w:rFonts w:ascii="Times New Roman" w:hAnsi="Times New Roman" w:cs="Times New Roman"/>
                <w:b/>
                <w:bCs/>
              </w:rPr>
              <w:t>Tanggal</w:t>
            </w:r>
            <w:proofErr w:type="spellEnd"/>
            <w:r w:rsidRPr="005B19BB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452228" w:rsidRPr="005B19BB" w14:paraId="543AA391" w14:textId="77777777" w:rsidTr="004B4F9B">
        <w:tc>
          <w:tcPr>
            <w:tcW w:w="3114" w:type="dxa"/>
          </w:tcPr>
          <w:p w14:paraId="14A24931" w14:textId="77777777" w:rsidR="00452228" w:rsidRPr="005B19BB" w:rsidRDefault="007164DF" w:rsidP="00A713BA">
            <w:pPr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  <w:r w:rsidRPr="005B19BB">
              <w:rPr>
                <w:rFonts w:ascii="Times New Roman" w:hAnsi="Times New Roman" w:cs="Times New Roman"/>
                <w:b/>
                <w:bCs/>
                <w:lang w:val="id-ID"/>
              </w:rPr>
              <w:t>WINDA DWI SALISTIANNA</w:t>
            </w:r>
          </w:p>
          <w:p w14:paraId="1F4C24FD" w14:textId="1DF0EEDB" w:rsidR="007164DF" w:rsidRPr="005B19BB" w:rsidRDefault="007164DF" w:rsidP="00A713BA">
            <w:pPr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  <w:r w:rsidRPr="005B19BB">
              <w:rPr>
                <w:rFonts w:ascii="Times New Roman" w:hAnsi="Times New Roman" w:cs="Times New Roman"/>
                <w:b/>
                <w:bCs/>
                <w:lang w:val="id-ID"/>
              </w:rPr>
              <w:t>G1F024004</w:t>
            </w:r>
          </w:p>
        </w:tc>
        <w:tc>
          <w:tcPr>
            <w:tcW w:w="2896" w:type="dxa"/>
          </w:tcPr>
          <w:p w14:paraId="4733C28B" w14:textId="71358A72" w:rsidR="00452228" w:rsidRPr="005B19BB" w:rsidRDefault="007164DF" w:rsidP="00A713BA">
            <w:pPr>
              <w:spacing w:line="480" w:lineRule="auto"/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  <w:r w:rsidRPr="005B19BB">
              <w:rPr>
                <w:rFonts w:ascii="Times New Roman" w:hAnsi="Times New Roman" w:cs="Times New Roman"/>
                <w:b/>
                <w:bCs/>
                <w:lang w:val="id-ID"/>
              </w:rPr>
              <w:t>FOR DAN WHILE JAVA</w:t>
            </w:r>
          </w:p>
        </w:tc>
        <w:tc>
          <w:tcPr>
            <w:tcW w:w="3006" w:type="dxa"/>
          </w:tcPr>
          <w:p w14:paraId="27BB3706" w14:textId="2AEF6967" w:rsidR="00452228" w:rsidRPr="005B19BB" w:rsidRDefault="007164DF" w:rsidP="00A713BA">
            <w:pPr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  <w:r w:rsidRPr="005B19BB">
              <w:rPr>
                <w:rFonts w:ascii="Times New Roman" w:hAnsi="Times New Roman" w:cs="Times New Roman"/>
                <w:b/>
                <w:bCs/>
                <w:lang w:val="id-ID"/>
              </w:rPr>
              <w:t>30 SEPTEMBER  2024</w:t>
            </w:r>
          </w:p>
        </w:tc>
      </w:tr>
      <w:tr w:rsidR="00452228" w:rsidRPr="005B19BB" w14:paraId="5670F6EB" w14:textId="77777777" w:rsidTr="00FA302F">
        <w:tc>
          <w:tcPr>
            <w:tcW w:w="9016" w:type="dxa"/>
            <w:gridSpan w:val="3"/>
          </w:tcPr>
          <w:p w14:paraId="45FEAE49" w14:textId="2D38A2FC" w:rsidR="00452228" w:rsidRPr="005B19BB" w:rsidRDefault="007164DF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d-ID"/>
              </w:rPr>
            </w:pPr>
            <w:r w:rsidRPr="005B19BB">
              <w:rPr>
                <w:rFonts w:ascii="Times New Roman" w:hAnsi="Times New Roman" w:cs="Times New Roman"/>
                <w:b/>
                <w:bCs/>
                <w:sz w:val="28"/>
                <w:szCs w:val="28"/>
                <w:lang w:val="id-ID"/>
              </w:rPr>
              <w:t>UNIT 1 FOR</w:t>
            </w:r>
          </w:p>
        </w:tc>
      </w:tr>
      <w:tr w:rsidR="00452228" w:rsidRPr="00E047BF" w14:paraId="40109D77" w14:textId="77777777" w:rsidTr="00FA302F">
        <w:tc>
          <w:tcPr>
            <w:tcW w:w="9016" w:type="dxa"/>
            <w:gridSpan w:val="3"/>
          </w:tcPr>
          <w:p w14:paraId="4D1CD131" w14:textId="77777777" w:rsidR="007164DF" w:rsidRPr="00E047BF" w:rsidRDefault="007164DF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 w:rsidRPr="00E047BF">
              <w:rPr>
                <w:rStyle w:val="Kuat"/>
                <w:color w:val="333333"/>
              </w:rPr>
              <w:t>Latihan 1</w:t>
            </w:r>
          </w:p>
          <w:p w14:paraId="6592138C" w14:textId="77777777" w:rsidR="007164DF" w:rsidRPr="00E047BF" w:rsidRDefault="007164DF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 w:rsidRPr="00E047BF">
              <w:rPr>
                <w:color w:val="333333"/>
              </w:rPr>
              <w:t>1.1.    Analisa tujuan penulisan kata kunci </w:t>
            </w:r>
            <w:proofErr w:type="spellStart"/>
            <w:r w:rsidRPr="00E047BF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continue</w:t>
            </w:r>
            <w:proofErr w:type="spellEnd"/>
            <w:r w:rsidRPr="00E047BF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</w:t>
            </w:r>
            <w:r w:rsidRPr="00E047BF">
              <w:rPr>
                <w:color w:val="333333"/>
              </w:rPr>
              <w:t>dan </w:t>
            </w:r>
            <w:proofErr w:type="spellStart"/>
            <w:r w:rsidRPr="00E047BF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break</w:t>
            </w:r>
            <w:proofErr w:type="spellEnd"/>
            <w:r w:rsidRPr="00E047BF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</w:t>
            </w:r>
            <w:r w:rsidRPr="00E047BF">
              <w:rPr>
                <w:color w:val="333333"/>
              </w:rPr>
              <w:t>pada Contoh 1! </w:t>
            </w:r>
            <w:r w:rsidRPr="00E047BF">
              <w:rPr>
                <w:color w:val="333333"/>
              </w:rPr>
              <w:br/>
              <w:t>          Buat perubahan nilai angka pada variabel di </w:t>
            </w:r>
            <w:r w:rsidRPr="00E047BF">
              <w:rPr>
                <w:color w:val="333333"/>
              </w:rPr>
              <w:br/>
              <w:t>          //Ubah 1 menjadi </w:t>
            </w:r>
            <w:r w:rsidRPr="00E047BF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</w:t>
            </w:r>
            <w:proofErr w:type="spellStart"/>
            <w:r w:rsidRPr="00E047BF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for</w:t>
            </w:r>
            <w:proofErr w:type="spellEnd"/>
            <w:r w:rsidRPr="00E047BF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(int y = 0; y &lt;= 15; y++)</w:t>
            </w:r>
            <w:r w:rsidRPr="00E047BF">
              <w:rPr>
                <w:color w:val="333333"/>
              </w:rPr>
              <w:t xml:space="preserve"> {  lalu </w:t>
            </w:r>
            <w:proofErr w:type="spellStart"/>
            <w:r w:rsidRPr="00E047BF">
              <w:rPr>
                <w:color w:val="333333"/>
              </w:rPr>
              <w:t>running</w:t>
            </w:r>
            <w:proofErr w:type="spellEnd"/>
            <w:r w:rsidRPr="00E047BF">
              <w:rPr>
                <w:color w:val="333333"/>
              </w:rPr>
              <w:t>, periksa hasilnya</w:t>
            </w:r>
            <w:r w:rsidRPr="00E047BF">
              <w:rPr>
                <w:color w:val="333333"/>
              </w:rPr>
              <w:br/>
              <w:t>          //Ubah 2 menjadi</w:t>
            </w:r>
            <w:r w:rsidRPr="00E047BF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 </w:t>
            </w:r>
            <w:proofErr w:type="spellStart"/>
            <w:r w:rsidRPr="00E047BF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if</w:t>
            </w:r>
            <w:proofErr w:type="spellEnd"/>
            <w:r w:rsidRPr="00E047BF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(y % 2 == 0)</w:t>
            </w:r>
            <w:r w:rsidRPr="00E047BF">
              <w:rPr>
                <w:color w:val="333333"/>
              </w:rPr>
              <w:t xml:space="preserve">  lalu </w:t>
            </w:r>
            <w:proofErr w:type="spellStart"/>
            <w:r w:rsidRPr="00E047BF">
              <w:rPr>
                <w:color w:val="333333"/>
              </w:rPr>
              <w:t>running</w:t>
            </w:r>
            <w:proofErr w:type="spellEnd"/>
            <w:r w:rsidRPr="00E047BF">
              <w:rPr>
                <w:color w:val="333333"/>
              </w:rPr>
              <w:t>, periksa hasilnya</w:t>
            </w:r>
            <w:r w:rsidRPr="00E047BF">
              <w:rPr>
                <w:color w:val="333333"/>
              </w:rPr>
              <w:br/>
              <w:t>          //Ubah 3 menjadi </w:t>
            </w:r>
            <w:proofErr w:type="spellStart"/>
            <w:r w:rsidRPr="00E047BF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else</w:t>
            </w:r>
            <w:proofErr w:type="spellEnd"/>
            <w:r w:rsidRPr="00E047BF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</w:t>
            </w:r>
            <w:proofErr w:type="spellStart"/>
            <w:r w:rsidRPr="00E047BF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if</w:t>
            </w:r>
            <w:proofErr w:type="spellEnd"/>
            <w:r w:rsidRPr="00E047BF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(y == 9)  </w:t>
            </w:r>
            <w:r w:rsidRPr="00E047BF">
              <w:rPr>
                <w:color w:val="333333"/>
              </w:rPr>
              <w:t xml:space="preserve">lalu </w:t>
            </w:r>
            <w:proofErr w:type="spellStart"/>
            <w:r w:rsidRPr="00E047BF">
              <w:rPr>
                <w:color w:val="333333"/>
              </w:rPr>
              <w:t>running</w:t>
            </w:r>
            <w:proofErr w:type="spellEnd"/>
            <w:r w:rsidRPr="00E047BF">
              <w:rPr>
                <w:color w:val="333333"/>
              </w:rPr>
              <w:t>, periksa hasilnya</w:t>
            </w:r>
            <w:r w:rsidRPr="00E047BF">
              <w:rPr>
                <w:color w:val="333333"/>
              </w:rPr>
              <w:br/>
              <w:t xml:space="preserve">          Analisa dampaknya perubahan ini terhadap luaran setelah </w:t>
            </w:r>
            <w:proofErr w:type="spellStart"/>
            <w:r w:rsidRPr="00E047BF">
              <w:rPr>
                <w:color w:val="333333"/>
              </w:rPr>
              <w:t>running</w:t>
            </w:r>
            <w:proofErr w:type="spellEnd"/>
            <w:r w:rsidRPr="00E047BF">
              <w:rPr>
                <w:color w:val="333333"/>
              </w:rPr>
              <w:t>!</w:t>
            </w:r>
          </w:p>
          <w:p w14:paraId="3004DE64" w14:textId="02978217" w:rsidR="007164DF" w:rsidRPr="00E047BF" w:rsidRDefault="007164DF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 w:rsidRPr="00E047BF">
              <w:rPr>
                <w:color w:val="333333"/>
              </w:rPr>
              <w:t>1.2.    Buat perubahan kode pada Contoh 2 di baris //Ubah1 menjadi</w:t>
            </w:r>
            <w:r w:rsidRPr="00E047BF">
              <w:rPr>
                <w:color w:val="333333"/>
              </w:rPr>
              <w:br/>
              <w:t>          a. </w:t>
            </w:r>
            <w:proofErr w:type="spellStart"/>
            <w:r w:rsidRPr="00E047BF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continue</w:t>
            </w:r>
            <w:proofErr w:type="spellEnd"/>
            <w:r w:rsidRPr="00E047BF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</w:t>
            </w:r>
            <w:r w:rsidRPr="00E047BF">
              <w:rPr>
                <w:color w:val="333333"/>
              </w:rPr>
              <w:t>pertama;  lalu  </w:t>
            </w:r>
            <w:proofErr w:type="spellStart"/>
            <w:r w:rsidRPr="00E047BF">
              <w:rPr>
                <w:color w:val="333333"/>
              </w:rPr>
              <w:t>running</w:t>
            </w:r>
            <w:proofErr w:type="spellEnd"/>
            <w:r w:rsidRPr="00E047BF">
              <w:rPr>
                <w:color w:val="333333"/>
              </w:rPr>
              <w:t>, periksa hasilnya</w:t>
            </w:r>
            <w:r w:rsidRPr="00E047BF">
              <w:rPr>
                <w:color w:val="333333"/>
              </w:rPr>
              <w:br/>
              <w:t>          b. </w:t>
            </w:r>
            <w:proofErr w:type="spellStart"/>
            <w:r w:rsidRPr="00E047BF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break</w:t>
            </w:r>
            <w:proofErr w:type="spellEnd"/>
            <w:r w:rsidRPr="00E047BF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</w:t>
            </w:r>
            <w:r w:rsidRPr="00E047BF">
              <w:rPr>
                <w:color w:val="333333"/>
              </w:rPr>
              <w:t xml:space="preserve">pertama; lalu </w:t>
            </w:r>
            <w:proofErr w:type="spellStart"/>
            <w:r w:rsidRPr="00E047BF">
              <w:rPr>
                <w:color w:val="333333"/>
              </w:rPr>
              <w:t>running</w:t>
            </w:r>
            <w:proofErr w:type="spellEnd"/>
            <w:r w:rsidRPr="00E047BF">
              <w:rPr>
                <w:color w:val="333333"/>
              </w:rPr>
              <w:t>, periksa hasilnya</w:t>
            </w:r>
            <w:r w:rsidRPr="00E047BF">
              <w:rPr>
                <w:color w:val="333333"/>
              </w:rPr>
              <w:br/>
              <w:t>          c. </w:t>
            </w:r>
            <w:proofErr w:type="spellStart"/>
            <w:r w:rsidRPr="00E047BF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continue</w:t>
            </w:r>
            <w:proofErr w:type="spellEnd"/>
            <w:r w:rsidRPr="00E047BF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</w:t>
            </w:r>
            <w:r w:rsidRPr="00E047BF">
              <w:rPr>
                <w:color w:val="333333"/>
              </w:rPr>
              <w:t xml:space="preserve">kedua; lalu </w:t>
            </w:r>
            <w:proofErr w:type="spellStart"/>
            <w:r w:rsidRPr="00E047BF">
              <w:rPr>
                <w:color w:val="333333"/>
              </w:rPr>
              <w:t>running</w:t>
            </w:r>
            <w:proofErr w:type="spellEnd"/>
            <w:r w:rsidRPr="00E047BF">
              <w:rPr>
                <w:color w:val="333333"/>
              </w:rPr>
              <w:t>, periksa hasilnya</w:t>
            </w:r>
            <w:r w:rsidRPr="00E047BF">
              <w:rPr>
                <w:color w:val="333333"/>
              </w:rPr>
              <w:br/>
              <w:t>          Analisa perbedaan perubahan kode pada Ubah 1 untuk setiap poin (a), (b), dan (c)! </w:t>
            </w:r>
          </w:p>
          <w:p w14:paraId="45D477D2" w14:textId="342DED35" w:rsidR="007164DF" w:rsidRPr="00E047BF" w:rsidRDefault="007164DF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 w:rsidRPr="00E047BF">
              <w:rPr>
                <w:color w:val="333333"/>
              </w:rPr>
              <w:t>1.3.    Cermati kode contoh 3. Apabila ingin menghasilkan luaran berikut:</w:t>
            </w:r>
            <w:r w:rsidRPr="00E047BF">
              <w:rPr>
                <w:color w:val="333333"/>
              </w:rPr>
              <w:br/>
            </w:r>
            <w:r w:rsidRPr="00E047BF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Luaran:</w:t>
            </w:r>
            <w:r w:rsidRPr="00E047BF">
              <w:rPr>
                <w:color w:val="C7254E"/>
                <w:shd w:val="clear" w:color="auto" w:fill="F9F2F4"/>
              </w:rPr>
              <w:br/>
            </w:r>
            <w:r w:rsidRPr="00E047BF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Masukan </w:t>
            </w:r>
            <w:proofErr w:type="spellStart"/>
            <w:r w:rsidRPr="00E047BF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Input</w:t>
            </w:r>
            <w:proofErr w:type="spellEnd"/>
            <w:r w:rsidRPr="00E047BF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: 7</w:t>
            </w:r>
            <w:r w:rsidRPr="00E047BF">
              <w:rPr>
                <w:color w:val="C7254E"/>
                <w:shd w:val="clear" w:color="auto" w:fill="F9F2F4"/>
              </w:rPr>
              <w:br/>
            </w:r>
            <w:r w:rsidRPr="00E047BF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*******</w:t>
            </w:r>
            <w:r w:rsidRPr="00E047BF">
              <w:rPr>
                <w:color w:val="C7254E"/>
                <w:shd w:val="clear" w:color="auto" w:fill="F9F2F4"/>
              </w:rPr>
              <w:br/>
            </w:r>
            <w:r w:rsidRPr="00E047BF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******</w:t>
            </w:r>
            <w:r w:rsidRPr="00E047BF">
              <w:rPr>
                <w:color w:val="C7254E"/>
                <w:shd w:val="clear" w:color="auto" w:fill="F9F2F4"/>
              </w:rPr>
              <w:br/>
            </w:r>
            <w:r w:rsidRPr="00E047BF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*****</w:t>
            </w:r>
            <w:r w:rsidRPr="00E047BF">
              <w:rPr>
                <w:color w:val="C7254E"/>
                <w:shd w:val="clear" w:color="auto" w:fill="F9F2F4"/>
              </w:rPr>
              <w:br/>
            </w:r>
            <w:r w:rsidRPr="00E047BF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****</w:t>
            </w:r>
            <w:r w:rsidRPr="00E047BF">
              <w:rPr>
                <w:color w:val="C7254E"/>
                <w:shd w:val="clear" w:color="auto" w:fill="F9F2F4"/>
              </w:rPr>
              <w:br/>
            </w:r>
            <w:r w:rsidRPr="00E047BF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***</w:t>
            </w:r>
            <w:r w:rsidRPr="00E047BF">
              <w:rPr>
                <w:color w:val="C7254E"/>
                <w:shd w:val="clear" w:color="auto" w:fill="F9F2F4"/>
              </w:rPr>
              <w:br/>
            </w:r>
            <w:r w:rsidRPr="00E047BF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**</w:t>
            </w:r>
            <w:r w:rsidRPr="00E047BF">
              <w:rPr>
                <w:color w:val="C7254E"/>
                <w:shd w:val="clear" w:color="auto" w:fill="F9F2F4"/>
              </w:rPr>
              <w:br/>
            </w:r>
            <w:r w:rsidRPr="00E047BF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*</w:t>
            </w:r>
            <w:r w:rsidRPr="00E047BF">
              <w:rPr>
                <w:color w:val="333333"/>
              </w:rPr>
              <w:br/>
              <w:t>           Susunlah analisa kode untuk menghasilkan luaran tersebut!</w:t>
            </w:r>
          </w:p>
          <w:p w14:paraId="030596CC" w14:textId="7476A8AB" w:rsidR="007164DF" w:rsidRPr="00E047BF" w:rsidRDefault="007164DF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bookmarkStart w:id="0" w:name="_Hlk178976144"/>
            <w:r w:rsidRPr="00E047BF">
              <w:rPr>
                <w:color w:val="333333"/>
              </w:rPr>
              <w:t xml:space="preserve">1.4.      Analisa diagram </w:t>
            </w:r>
            <w:proofErr w:type="spellStart"/>
            <w:r w:rsidRPr="00E047BF">
              <w:rPr>
                <w:color w:val="333333"/>
              </w:rPr>
              <w:t>flowchart</w:t>
            </w:r>
            <w:proofErr w:type="spellEnd"/>
            <w:r w:rsidRPr="00E047BF">
              <w:rPr>
                <w:color w:val="333333"/>
              </w:rPr>
              <w:t xml:space="preserve"> dari Latihan 1.2 dan 1.3!</w:t>
            </w:r>
          </w:p>
          <w:bookmarkEnd w:id="0"/>
          <w:p w14:paraId="21C67E5C" w14:textId="5C0383E4" w:rsidR="008D6EC6" w:rsidRPr="00E047BF" w:rsidRDefault="005B19BB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 w:rsidRPr="00E047BF">
              <w:rPr>
                <w:color w:val="333333"/>
              </w:rPr>
              <w:t>JAWABAN :</w:t>
            </w:r>
          </w:p>
          <w:p w14:paraId="38713D56" w14:textId="3E46F75C" w:rsidR="008D6EC6" w:rsidRPr="004B4F9B" w:rsidRDefault="008D6EC6" w:rsidP="005B19BB">
            <w:pPr>
              <w:pStyle w:val="NormalWeb"/>
              <w:shd w:val="clear" w:color="auto" w:fill="FFFFFF"/>
              <w:spacing w:before="0" w:beforeAutospacing="0" w:after="150" w:afterAutospacing="0"/>
              <w:jc w:val="both"/>
              <w:rPr>
                <w:b/>
                <w:bCs/>
                <w:color w:val="333333"/>
              </w:rPr>
            </w:pPr>
            <w:r w:rsidRPr="004B4F9B">
              <w:rPr>
                <w:b/>
                <w:bCs/>
                <w:color w:val="333333"/>
              </w:rPr>
              <w:t xml:space="preserve">1.1 </w:t>
            </w:r>
            <w:r w:rsidR="005B19BB" w:rsidRPr="004B4F9B">
              <w:rPr>
                <w:b/>
                <w:bCs/>
                <w:color w:val="333333"/>
              </w:rPr>
              <w:t xml:space="preserve">Tujuan Penulisan </w:t>
            </w:r>
            <w:proofErr w:type="spellStart"/>
            <w:r w:rsidR="005B19BB" w:rsidRPr="004B4F9B">
              <w:rPr>
                <w:b/>
                <w:bCs/>
                <w:color w:val="333333"/>
              </w:rPr>
              <w:t>continue</w:t>
            </w:r>
            <w:proofErr w:type="spellEnd"/>
            <w:r w:rsidR="005B19BB" w:rsidRPr="004B4F9B">
              <w:rPr>
                <w:b/>
                <w:bCs/>
                <w:color w:val="333333"/>
              </w:rPr>
              <w:t xml:space="preserve"> dan </w:t>
            </w:r>
            <w:proofErr w:type="spellStart"/>
            <w:r w:rsidR="005B19BB" w:rsidRPr="004B4F9B">
              <w:rPr>
                <w:b/>
                <w:bCs/>
                <w:color w:val="333333"/>
              </w:rPr>
              <w:t>break</w:t>
            </w:r>
            <w:proofErr w:type="spellEnd"/>
          </w:p>
          <w:p w14:paraId="204F28E7" w14:textId="73365A03" w:rsidR="005B19BB" w:rsidRPr="005B19BB" w:rsidRDefault="005B19BB" w:rsidP="005B19B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5B19BB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 </w:t>
            </w:r>
            <w:proofErr w:type="spellStart"/>
            <w:r w:rsidRPr="005B19BB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continue</w:t>
            </w:r>
            <w:proofErr w:type="spellEnd"/>
            <w:r w:rsidRPr="005B19BB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: Digunakan untuk melompati sisa iterasi saat kondisi tertentu terpenuhi, ketika angka ganjil. </w:t>
            </w:r>
          </w:p>
          <w:p w14:paraId="62A4064D" w14:textId="71551AD3" w:rsidR="005B19BB" w:rsidRPr="00E047BF" w:rsidRDefault="00ED41B1" w:rsidP="005B19BB">
            <w:pPr>
              <w:pStyle w:val="NormalWeb"/>
              <w:shd w:val="clear" w:color="auto" w:fill="FFFFFF"/>
              <w:spacing w:before="0" w:beforeAutospacing="0" w:after="150" w:afterAutospacing="0"/>
              <w:jc w:val="both"/>
              <w:rPr>
                <w:color w:val="333333"/>
              </w:rPr>
            </w:pPr>
            <w:r w:rsidRPr="00E047BF">
              <w:rPr>
                <w:noProof/>
                <w:color w:val="333333"/>
              </w:rPr>
              <w:drawing>
                <wp:anchor distT="0" distB="0" distL="114300" distR="114300" simplePos="0" relativeHeight="251658240" behindDoc="0" locked="0" layoutInCell="1" allowOverlap="1" wp14:anchorId="72FBBA61" wp14:editId="5A226FE3">
                  <wp:simplePos x="0" y="0"/>
                  <wp:positionH relativeFrom="column">
                    <wp:posOffset>693412</wp:posOffset>
                  </wp:positionH>
                  <wp:positionV relativeFrom="paragraph">
                    <wp:posOffset>308610</wp:posOffset>
                  </wp:positionV>
                  <wp:extent cx="4189621" cy="1732757"/>
                  <wp:effectExtent l="19050" t="19050" r="20955" b="20320"/>
                  <wp:wrapNone/>
                  <wp:docPr id="800522973" name="Gambar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0522973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9621" cy="1732757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proofErr w:type="spellStart"/>
            <w:r w:rsidR="005B19BB" w:rsidRPr="00E047BF">
              <w:t>break</w:t>
            </w:r>
            <w:proofErr w:type="spellEnd"/>
            <w:r w:rsidR="005B19BB" w:rsidRPr="00E047BF">
              <w:t>: Digunakan untuk menghentikan perulangan secara prematur, ketika angka mencapai 8.</w:t>
            </w:r>
          </w:p>
          <w:p w14:paraId="78CC8CE8" w14:textId="6BC7F6D4" w:rsidR="008D6EC6" w:rsidRPr="00E047BF" w:rsidRDefault="008D6EC6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</w:p>
          <w:p w14:paraId="14A35F2E" w14:textId="77777777" w:rsidR="00ED41B1" w:rsidRPr="00E047BF" w:rsidRDefault="00ED41B1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</w:p>
          <w:p w14:paraId="0EC5B41C" w14:textId="77777777" w:rsidR="00ED41B1" w:rsidRPr="00E047BF" w:rsidRDefault="00ED41B1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</w:p>
          <w:p w14:paraId="68FF9F96" w14:textId="77777777" w:rsidR="00AC45E1" w:rsidRPr="00E047BF" w:rsidRDefault="00AC45E1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</w:p>
          <w:p w14:paraId="4DC6F294" w14:textId="77777777" w:rsidR="00ED41B1" w:rsidRPr="00E047BF" w:rsidRDefault="00ED41B1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</w:p>
          <w:p w14:paraId="2BB402BD" w14:textId="77777777" w:rsidR="00ED41B1" w:rsidRPr="00E047BF" w:rsidRDefault="00ED41B1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</w:p>
          <w:p w14:paraId="587C6968" w14:textId="27134179" w:rsidR="00ED41B1" w:rsidRPr="00E047BF" w:rsidRDefault="00ED41B1" w:rsidP="00ED41B1">
            <w:pPr>
              <w:pStyle w:val="NormalWeb"/>
              <w:shd w:val="clear" w:color="auto" w:fill="FFFFFF"/>
              <w:spacing w:before="0" w:beforeAutospacing="0" w:after="150" w:afterAutospacing="0"/>
              <w:jc w:val="center"/>
              <w:rPr>
                <w:color w:val="333333"/>
              </w:rPr>
            </w:pPr>
            <w:r w:rsidRPr="00E047BF">
              <w:rPr>
                <w:color w:val="333333"/>
              </w:rPr>
              <w:t>Gambar 1.1</w:t>
            </w:r>
            <w:r w:rsidR="003A02F0" w:rsidRPr="00E047BF">
              <w:rPr>
                <w:color w:val="333333"/>
              </w:rPr>
              <w:t xml:space="preserve"> kode </w:t>
            </w:r>
            <w:proofErr w:type="spellStart"/>
            <w:r w:rsidR="003A02F0" w:rsidRPr="00E047BF">
              <w:rPr>
                <w:color w:val="333333"/>
              </w:rPr>
              <w:t>for</w:t>
            </w:r>
            <w:proofErr w:type="spellEnd"/>
          </w:p>
          <w:p w14:paraId="4BA2B721" w14:textId="25092A76" w:rsidR="00ED41B1" w:rsidRPr="00E047BF" w:rsidRDefault="00ED41B1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 w:rsidRPr="00E047BF">
              <w:rPr>
                <w:color w:val="333333"/>
              </w:rPr>
              <w:t>Penjelasan kode :</w:t>
            </w:r>
          </w:p>
          <w:p w14:paraId="26119393" w14:textId="3FCFE14A" w:rsidR="00ED41B1" w:rsidRPr="00E047BF" w:rsidRDefault="00AC45E1" w:rsidP="00AC45E1">
            <w:pPr>
              <w:pStyle w:val="NormalWeb"/>
              <w:shd w:val="clear" w:color="auto" w:fill="FFFFFF"/>
              <w:spacing w:before="0" w:beforeAutospacing="0" w:after="150" w:afterAutospacing="0"/>
              <w:jc w:val="both"/>
              <w:rPr>
                <w:color w:val="333333"/>
              </w:rPr>
            </w:pPr>
            <w:r w:rsidRPr="00E047BF">
              <w:rPr>
                <w:color w:val="333333"/>
              </w:rPr>
              <w:lastRenderedPageBreak/>
              <w:t>Kode pada gambar 1.1 adalah penggunaan `</w:t>
            </w:r>
            <w:proofErr w:type="spellStart"/>
            <w:r w:rsidRPr="00E047BF">
              <w:rPr>
                <w:color w:val="333333"/>
              </w:rPr>
              <w:t>for</w:t>
            </w:r>
            <w:proofErr w:type="spellEnd"/>
            <w:r w:rsidRPr="00E047BF">
              <w:rPr>
                <w:color w:val="333333"/>
              </w:rPr>
              <w:t xml:space="preserve">` untuk mencetak angka ganjil dari 1 hingga 15. Di dalam </w:t>
            </w:r>
            <w:proofErr w:type="spellStart"/>
            <w:r w:rsidRPr="00E047BF">
              <w:rPr>
                <w:color w:val="333333"/>
              </w:rPr>
              <w:t>loop</w:t>
            </w:r>
            <w:proofErr w:type="spellEnd"/>
            <w:r w:rsidRPr="00E047BF">
              <w:rPr>
                <w:color w:val="333333"/>
              </w:rPr>
              <w:t>, terdapat kondisi yang memeriksa apakah angka `y` genap menggunakan `</w:t>
            </w:r>
            <w:proofErr w:type="spellStart"/>
            <w:r w:rsidRPr="00E047BF">
              <w:rPr>
                <w:color w:val="333333"/>
              </w:rPr>
              <w:t>if</w:t>
            </w:r>
            <w:proofErr w:type="spellEnd"/>
            <w:r w:rsidRPr="00E047BF">
              <w:rPr>
                <w:color w:val="333333"/>
              </w:rPr>
              <w:t xml:space="preserve"> (y % 2 == 0)`. Jika kondisi ini benar, program akan melanjutkan ke iterasi berikutnya dengan `</w:t>
            </w:r>
            <w:proofErr w:type="spellStart"/>
            <w:r w:rsidRPr="00E047BF">
              <w:rPr>
                <w:color w:val="333333"/>
              </w:rPr>
              <w:t>continue</w:t>
            </w:r>
            <w:proofErr w:type="spellEnd"/>
            <w:r w:rsidRPr="00E047BF">
              <w:rPr>
                <w:color w:val="333333"/>
              </w:rPr>
              <w:t xml:space="preserve">`, sehingga tidak mencetak angka genap. Jika `y` sama dengan 9, program akan menghentikan eksekusi </w:t>
            </w:r>
            <w:proofErr w:type="spellStart"/>
            <w:r w:rsidRPr="00E047BF">
              <w:rPr>
                <w:color w:val="333333"/>
              </w:rPr>
              <w:t>loop</w:t>
            </w:r>
            <w:proofErr w:type="spellEnd"/>
            <w:r w:rsidRPr="00E047BF">
              <w:rPr>
                <w:color w:val="333333"/>
              </w:rPr>
              <w:t xml:space="preserve"> menggunakan `</w:t>
            </w:r>
            <w:proofErr w:type="spellStart"/>
            <w:r w:rsidRPr="00E047BF">
              <w:rPr>
                <w:color w:val="333333"/>
              </w:rPr>
              <w:t>break</w:t>
            </w:r>
            <w:proofErr w:type="spellEnd"/>
            <w:r w:rsidRPr="00E047BF">
              <w:rPr>
                <w:color w:val="333333"/>
              </w:rPr>
              <w:t xml:space="preserve">`. Hanya angka yang memenuhi kriteria sebagai angka ganjil (1, 3, 5, 7) yang akan dicetak ke layar. Hasilnya, </w:t>
            </w:r>
            <w:proofErr w:type="spellStart"/>
            <w:r w:rsidRPr="00E047BF">
              <w:rPr>
                <w:color w:val="333333"/>
              </w:rPr>
              <w:t>output</w:t>
            </w:r>
            <w:proofErr w:type="spellEnd"/>
            <w:r w:rsidRPr="00E047BF">
              <w:rPr>
                <w:color w:val="333333"/>
              </w:rPr>
              <w:t xml:space="preserve"> program adalah angka ganjil dari 1 sampai 7, dan angka 9 tidak akan dicetak.</w:t>
            </w:r>
          </w:p>
          <w:p w14:paraId="24BFFD9F" w14:textId="44784D46" w:rsidR="003A02F0" w:rsidRPr="00E047BF" w:rsidRDefault="003A02F0" w:rsidP="00AC45E1">
            <w:pPr>
              <w:pStyle w:val="NormalWeb"/>
              <w:shd w:val="clear" w:color="auto" w:fill="FFFFFF"/>
              <w:spacing w:before="0" w:beforeAutospacing="0" w:after="150" w:afterAutospacing="0"/>
              <w:jc w:val="both"/>
              <w:rPr>
                <w:color w:val="333333"/>
              </w:rPr>
            </w:pPr>
            <w:r w:rsidRPr="00E047BF">
              <w:rPr>
                <w:noProof/>
                <w:color w:val="333333"/>
              </w:rPr>
              <w:drawing>
                <wp:anchor distT="0" distB="0" distL="114300" distR="114300" simplePos="0" relativeHeight="251659264" behindDoc="0" locked="0" layoutInCell="1" allowOverlap="1" wp14:anchorId="4035CF0D" wp14:editId="28FAA56E">
                  <wp:simplePos x="0" y="0"/>
                  <wp:positionH relativeFrom="column">
                    <wp:posOffset>1101970</wp:posOffset>
                  </wp:positionH>
                  <wp:positionV relativeFrom="paragraph">
                    <wp:posOffset>372256</wp:posOffset>
                  </wp:positionV>
                  <wp:extent cx="3249295" cy="1188720"/>
                  <wp:effectExtent l="19050" t="19050" r="27305" b="11430"/>
                  <wp:wrapTopAndBottom/>
                  <wp:docPr id="1307395410" name="Gambar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7395410" name="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49295" cy="118872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proofErr w:type="spellStart"/>
            <w:r w:rsidRPr="00E047BF">
              <w:rPr>
                <w:color w:val="333333"/>
              </w:rPr>
              <w:t>Output</w:t>
            </w:r>
            <w:proofErr w:type="spellEnd"/>
            <w:r w:rsidRPr="00E047BF">
              <w:rPr>
                <w:color w:val="333333"/>
              </w:rPr>
              <w:t>:</w:t>
            </w:r>
          </w:p>
          <w:p w14:paraId="79614407" w14:textId="15C93C69" w:rsidR="003A02F0" w:rsidRPr="00E047BF" w:rsidRDefault="003A02F0" w:rsidP="003A02F0">
            <w:pPr>
              <w:pStyle w:val="NormalWeb"/>
              <w:shd w:val="clear" w:color="auto" w:fill="FFFFFF"/>
              <w:spacing w:before="0" w:beforeAutospacing="0" w:after="150" w:afterAutospacing="0"/>
              <w:jc w:val="center"/>
              <w:rPr>
                <w:color w:val="333333"/>
              </w:rPr>
            </w:pPr>
            <w:r w:rsidRPr="00E047BF">
              <w:rPr>
                <w:color w:val="333333"/>
              </w:rPr>
              <w:t xml:space="preserve">Gambar 1.2 </w:t>
            </w:r>
            <w:proofErr w:type="spellStart"/>
            <w:r w:rsidRPr="00E047BF">
              <w:rPr>
                <w:color w:val="333333"/>
              </w:rPr>
              <w:t>output</w:t>
            </w:r>
            <w:proofErr w:type="spellEnd"/>
          </w:p>
          <w:p w14:paraId="245A8DAB" w14:textId="715D5806" w:rsidR="003A02F0" w:rsidRPr="003A02F0" w:rsidRDefault="006D06C2" w:rsidP="003A02F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E047BF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ubah</w:t>
            </w:r>
            <w:r w:rsidR="003A02F0" w:rsidRPr="003A02F0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 1: Memperluas rentang angka yang dicetak. </w:t>
            </w:r>
          </w:p>
          <w:p w14:paraId="40F9ACE4" w14:textId="5756423F" w:rsidR="003A02F0" w:rsidRPr="003A02F0" w:rsidRDefault="006D06C2" w:rsidP="003A02F0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E047BF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ubah 2 : </w:t>
            </w:r>
            <w:r w:rsidR="003A02F0" w:rsidRPr="003A02F0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Membalikkan kondisi, sehingga hanya bilangan </w:t>
            </w:r>
            <w:r w:rsidRPr="00E047BF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ganjil</w:t>
            </w:r>
            <w:r w:rsidR="003A02F0" w:rsidRPr="003A02F0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 yang dicetak. </w:t>
            </w:r>
          </w:p>
          <w:p w14:paraId="75AB734E" w14:textId="27FABF11" w:rsidR="003A02F0" w:rsidRPr="00E047BF" w:rsidRDefault="006D06C2" w:rsidP="003A02F0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 w:rsidRPr="00E047BF">
              <w:t xml:space="preserve">ubah </w:t>
            </w:r>
            <w:r w:rsidR="003A02F0" w:rsidRPr="00E047BF">
              <w:t>3: Mengubah titik berhenti perulangan</w:t>
            </w:r>
            <w:r w:rsidRPr="00E047BF">
              <w:t xml:space="preserve"> 9.</w:t>
            </w:r>
          </w:p>
          <w:p w14:paraId="5344FB9B" w14:textId="6668DE21" w:rsidR="0032114D" w:rsidRPr="004B4F9B" w:rsidRDefault="006D06C2" w:rsidP="00AC45E1">
            <w:pPr>
              <w:pStyle w:val="NormalWeb"/>
              <w:shd w:val="clear" w:color="auto" w:fill="FFFFFF"/>
              <w:spacing w:before="0" w:beforeAutospacing="0" w:after="150" w:afterAutospacing="0"/>
              <w:jc w:val="both"/>
              <w:rPr>
                <w:b/>
                <w:bCs/>
                <w:color w:val="333333"/>
              </w:rPr>
            </w:pPr>
            <w:r w:rsidRPr="004B4F9B">
              <w:rPr>
                <w:b/>
                <w:bCs/>
                <w:color w:val="333333"/>
              </w:rPr>
              <w:t xml:space="preserve">1.2 </w:t>
            </w:r>
            <w:r w:rsidR="0032114D" w:rsidRPr="004B4F9B">
              <w:rPr>
                <w:b/>
                <w:bCs/>
                <w:color w:val="333333"/>
              </w:rPr>
              <w:t>Perubahan kode</w:t>
            </w:r>
          </w:p>
          <w:p w14:paraId="316EC485" w14:textId="601E732D" w:rsidR="0032114D" w:rsidRPr="00E047BF" w:rsidRDefault="0032114D" w:rsidP="00AC45E1">
            <w:pPr>
              <w:pStyle w:val="NormalWeb"/>
              <w:shd w:val="clear" w:color="auto" w:fill="FFFFFF"/>
              <w:spacing w:before="0" w:beforeAutospacing="0" w:after="150" w:afterAutospacing="0"/>
              <w:jc w:val="both"/>
              <w:rPr>
                <w:color w:val="333333"/>
              </w:rPr>
            </w:pPr>
            <w:r w:rsidRPr="00E047BF">
              <w:rPr>
                <w:noProof/>
                <w:color w:val="333333"/>
              </w:rPr>
              <w:drawing>
                <wp:anchor distT="0" distB="0" distL="114300" distR="114300" simplePos="0" relativeHeight="251660288" behindDoc="0" locked="0" layoutInCell="1" allowOverlap="1" wp14:anchorId="19F8AC54" wp14:editId="0FDC21A6">
                  <wp:simplePos x="0" y="0"/>
                  <wp:positionH relativeFrom="column">
                    <wp:posOffset>62279</wp:posOffset>
                  </wp:positionH>
                  <wp:positionV relativeFrom="paragraph">
                    <wp:posOffset>256540</wp:posOffset>
                  </wp:positionV>
                  <wp:extent cx="5400919" cy="1875302"/>
                  <wp:effectExtent l="19050" t="19050" r="9525" b="10795"/>
                  <wp:wrapTopAndBottom/>
                  <wp:docPr id="1924686120" name="Gambar 1" descr="Sebuah gambar berisi teks, cuplikan layar, Font&#10;&#10;Deskripsi dibuat secara otomati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4686120" name="Gambar 1" descr="Sebuah gambar berisi teks, cuplikan layar, Font&#10;&#10;Deskripsi dibuat secara otomatis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919" cy="187530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047BF">
              <w:rPr>
                <w:color w:val="333333"/>
              </w:rPr>
              <w:t xml:space="preserve">a). </w:t>
            </w:r>
            <w:proofErr w:type="spellStart"/>
            <w:r w:rsidRPr="00E047BF">
              <w:rPr>
                <w:color w:val="333333"/>
              </w:rPr>
              <w:t>Continue</w:t>
            </w:r>
            <w:proofErr w:type="spellEnd"/>
            <w:r w:rsidRPr="00E047BF">
              <w:rPr>
                <w:color w:val="333333"/>
              </w:rPr>
              <w:t xml:space="preserve"> pertama</w:t>
            </w:r>
          </w:p>
          <w:p w14:paraId="755950F4" w14:textId="1DD5B0BF" w:rsidR="00435B80" w:rsidRPr="00E047BF" w:rsidRDefault="00E047BF" w:rsidP="00E047BF">
            <w:pPr>
              <w:pStyle w:val="NormalWeb"/>
              <w:shd w:val="clear" w:color="auto" w:fill="FFFFFF"/>
              <w:spacing w:before="0" w:beforeAutospacing="0" w:after="150" w:afterAutospacing="0"/>
              <w:jc w:val="center"/>
              <w:rPr>
                <w:color w:val="333333"/>
              </w:rPr>
            </w:pPr>
            <w:r w:rsidRPr="00E047BF">
              <w:rPr>
                <w:noProof/>
                <w:color w:val="333333"/>
              </w:rPr>
              <w:drawing>
                <wp:anchor distT="0" distB="0" distL="114300" distR="114300" simplePos="0" relativeHeight="251661312" behindDoc="0" locked="0" layoutInCell="1" allowOverlap="1" wp14:anchorId="35E29AE1" wp14:editId="1DB76B91">
                  <wp:simplePos x="0" y="0"/>
                  <wp:positionH relativeFrom="column">
                    <wp:posOffset>244914</wp:posOffset>
                  </wp:positionH>
                  <wp:positionV relativeFrom="paragraph">
                    <wp:posOffset>2183423</wp:posOffset>
                  </wp:positionV>
                  <wp:extent cx="4953691" cy="1543265"/>
                  <wp:effectExtent l="19050" t="19050" r="18415" b="19050"/>
                  <wp:wrapTopAndBottom/>
                  <wp:docPr id="2001286933" name="Gambar 2" descr="Sebuah gambar berisi teks, cuplikan layar, Font, nomor&#10;&#10;Deskripsi dibuat secara otomati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1286933" name="Gambar 2" descr="Sebuah gambar berisi teks, cuplikan layar, Font, nomor&#10;&#10;Deskripsi dibuat secara otomatis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691" cy="154326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2114D" w:rsidRPr="00E047BF">
              <w:rPr>
                <w:color w:val="333333"/>
              </w:rPr>
              <w:t xml:space="preserve">Gambar 1.3 </w:t>
            </w:r>
            <w:proofErr w:type="spellStart"/>
            <w:r w:rsidRPr="00E047BF">
              <w:rPr>
                <w:color w:val="333333"/>
              </w:rPr>
              <w:t>codingan</w:t>
            </w:r>
            <w:proofErr w:type="spellEnd"/>
          </w:p>
          <w:p w14:paraId="17837441" w14:textId="2EC51C5C" w:rsidR="00AC45E1" w:rsidRPr="00E047BF" w:rsidRDefault="00E047BF" w:rsidP="00E047BF">
            <w:pPr>
              <w:pStyle w:val="NormalWeb"/>
              <w:shd w:val="clear" w:color="auto" w:fill="FFFFFF"/>
              <w:spacing w:before="0" w:beforeAutospacing="0" w:after="150" w:afterAutospacing="0"/>
              <w:jc w:val="center"/>
              <w:rPr>
                <w:color w:val="333333"/>
              </w:rPr>
            </w:pPr>
            <w:r w:rsidRPr="00E047BF">
              <w:rPr>
                <w:color w:val="333333"/>
              </w:rPr>
              <w:t xml:space="preserve">Gambar 1.4 </w:t>
            </w:r>
            <w:proofErr w:type="spellStart"/>
            <w:r w:rsidRPr="00E047BF">
              <w:rPr>
                <w:color w:val="333333"/>
              </w:rPr>
              <w:t>Output</w:t>
            </w:r>
            <w:proofErr w:type="spellEnd"/>
          </w:p>
          <w:p w14:paraId="568F5CC0" w14:textId="121DD734" w:rsidR="00AC45E1" w:rsidRPr="00E047BF" w:rsidRDefault="00AC45E1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</w:p>
          <w:p w14:paraId="018CDC99" w14:textId="059E57D7" w:rsidR="00E047BF" w:rsidRPr="00E047BF" w:rsidRDefault="00E047BF" w:rsidP="00E047BF">
            <w:pPr>
              <w:spacing w:after="160" w:line="259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Ketika </w:t>
            </w:r>
            <w:proofErr w:type="spellStart"/>
            <w:r w:rsidRPr="00E047BF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i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mencapai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2, </w:t>
            </w:r>
            <w:r w:rsidRPr="00E047BF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 xml:space="preserve">continue </w:t>
            </w:r>
            <w:proofErr w:type="spellStart"/>
            <w:r w:rsidRPr="00E047BF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pertama</w:t>
            </w:r>
            <w:proofErr w:type="spellEnd"/>
            <w:r w:rsidRPr="00E047BF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;</w:t>
            </w:r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menghentikan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eksekusi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loop </w:t>
            </w:r>
            <w:proofErr w:type="spellStart"/>
            <w:r w:rsidRPr="00E047BF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kedua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kembali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iterasi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berikutnya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di loop </w:t>
            </w:r>
            <w:proofErr w:type="spellStart"/>
            <w:r w:rsidRPr="00E047BF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pertama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t xml:space="preserve">  </w:t>
            </w:r>
            <w:r w:rsidRPr="00E047BF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Ketika i = 2, </w:t>
            </w:r>
            <w:proofErr w:type="spellStart"/>
            <w:r w:rsidRPr="00E047BF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outputnya</w:t>
            </w:r>
            <w:proofErr w:type="spellEnd"/>
            <w:r w:rsidRPr="00E047BF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 </w:t>
            </w:r>
            <w:r w:rsidRPr="00E047BF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i = 2; j = 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 </w:t>
            </w:r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Pada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titik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, loop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kedua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diulang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kembali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awal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, dan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meningkat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3. Loop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kedua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pernah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encetak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j pada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= 2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lebih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1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karena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continue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menyebabkan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eksekusi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kembali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 xml:space="preserve"> loop </w:t>
            </w:r>
            <w:proofErr w:type="spellStart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pertama</w:t>
            </w:r>
            <w:proofErr w:type="spellEnd"/>
            <w:r w:rsidRPr="00E047B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17430A0" w14:textId="269C7C8B" w:rsidR="00E047BF" w:rsidRDefault="00FA1D3E" w:rsidP="00E047BF">
            <w:pPr>
              <w:pStyle w:val="NormalWeb"/>
              <w:shd w:val="clear" w:color="auto" w:fill="FFFFFF"/>
              <w:spacing w:before="0" w:beforeAutospacing="0" w:after="150" w:afterAutospacing="0"/>
              <w:jc w:val="both"/>
            </w:pPr>
            <w:r w:rsidRPr="00FA1D3E">
              <w:rPr>
                <w:noProof/>
              </w:rPr>
              <w:drawing>
                <wp:anchor distT="0" distB="0" distL="114300" distR="114300" simplePos="0" relativeHeight="251662336" behindDoc="1" locked="0" layoutInCell="1" allowOverlap="1" wp14:anchorId="7C81F4F1" wp14:editId="1CB0B0D4">
                  <wp:simplePos x="0" y="0"/>
                  <wp:positionH relativeFrom="column">
                    <wp:posOffset>106045</wp:posOffset>
                  </wp:positionH>
                  <wp:positionV relativeFrom="paragraph">
                    <wp:posOffset>226939</wp:posOffset>
                  </wp:positionV>
                  <wp:extent cx="5309479" cy="1848847"/>
                  <wp:effectExtent l="19050" t="19050" r="24765" b="18415"/>
                  <wp:wrapTopAndBottom/>
                  <wp:docPr id="100703512" name="Gambar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703512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9479" cy="184884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047BF">
              <w:t xml:space="preserve">b).  </w:t>
            </w:r>
            <w:proofErr w:type="spellStart"/>
            <w:r w:rsidR="00E047BF">
              <w:t>Break</w:t>
            </w:r>
            <w:proofErr w:type="spellEnd"/>
            <w:r w:rsidR="00E047BF">
              <w:t xml:space="preserve"> pertama</w:t>
            </w:r>
          </w:p>
          <w:p w14:paraId="0390F1EE" w14:textId="4C46DBA2" w:rsidR="00FA1D3E" w:rsidRDefault="00FA1D3E" w:rsidP="00FA1D3E">
            <w:pPr>
              <w:pStyle w:val="NormalWeb"/>
              <w:shd w:val="clear" w:color="auto" w:fill="FFFFFF"/>
              <w:spacing w:before="0" w:beforeAutospacing="0" w:after="150" w:afterAutospacing="0"/>
              <w:jc w:val="center"/>
            </w:pPr>
            <w:r w:rsidRPr="00FA1D3E"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0EE300CE" wp14:editId="4EEE5EFB">
                  <wp:simplePos x="0" y="0"/>
                  <wp:positionH relativeFrom="column">
                    <wp:posOffset>645160</wp:posOffset>
                  </wp:positionH>
                  <wp:positionV relativeFrom="paragraph">
                    <wp:posOffset>2143125</wp:posOffset>
                  </wp:positionV>
                  <wp:extent cx="4262120" cy="1406525"/>
                  <wp:effectExtent l="19050" t="19050" r="24130" b="22225"/>
                  <wp:wrapTopAndBottom/>
                  <wp:docPr id="209300704" name="Gambar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300704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2120" cy="140652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t xml:space="preserve">Gambar 1.5 </w:t>
            </w:r>
            <w:proofErr w:type="spellStart"/>
            <w:r>
              <w:t>break</w:t>
            </w:r>
            <w:proofErr w:type="spellEnd"/>
          </w:p>
          <w:p w14:paraId="7C3B468B" w14:textId="34312A01" w:rsidR="00E047BF" w:rsidRPr="00FA1D3E" w:rsidRDefault="00FA1D3E" w:rsidP="00FA1D3E">
            <w:pPr>
              <w:pStyle w:val="NormalWeb"/>
              <w:shd w:val="clear" w:color="auto" w:fill="FFFFFF"/>
              <w:spacing w:before="0" w:beforeAutospacing="0" w:after="150" w:afterAutospacing="0"/>
              <w:jc w:val="center"/>
            </w:pPr>
            <w:r>
              <w:t xml:space="preserve">Gambar  1.6 </w:t>
            </w:r>
            <w:proofErr w:type="spellStart"/>
            <w:r>
              <w:t>output</w:t>
            </w:r>
            <w:proofErr w:type="spellEnd"/>
          </w:p>
          <w:p w14:paraId="1C16788B" w14:textId="236CC67B" w:rsidR="00FA1D3E" w:rsidRPr="00FA1D3E" w:rsidRDefault="00FA1D3E" w:rsidP="00FA1D3E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FA1D3E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Ketika i mencapai 2, </w:t>
            </w:r>
            <w:proofErr w:type="spellStart"/>
            <w:r w:rsidRPr="00FA1D3E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break</w:t>
            </w:r>
            <w:proofErr w:type="spellEnd"/>
            <w:r w:rsidRPr="00FA1D3E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 pertama; akan menghentikan seluruh </w:t>
            </w:r>
            <w:proofErr w:type="spellStart"/>
            <w:r w:rsidRPr="00FA1D3E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loop</w:t>
            </w:r>
            <w:proofErr w:type="spellEnd"/>
            <w:r w:rsidRPr="00FA1D3E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 pertama, dan program akan keluar dari kedua </w:t>
            </w:r>
            <w:proofErr w:type="spellStart"/>
            <w:r w:rsidRPr="00FA1D3E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loop</w:t>
            </w:r>
            <w:proofErr w:type="spellEnd"/>
            <w:r w:rsidRPr="00FA1D3E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. </w:t>
            </w:r>
            <w:proofErr w:type="spellStart"/>
            <w:r w:rsidRPr="00FA1D3E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Output</w:t>
            </w:r>
            <w:proofErr w:type="spellEnd"/>
            <w:r w:rsidRPr="00FA1D3E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 untuk i = 1 akan tetap sama:</w:t>
            </w:r>
          </w:p>
          <w:p w14:paraId="405C4A54" w14:textId="55DD0BB1" w:rsidR="00FA1D3E" w:rsidRPr="00FA1D3E" w:rsidRDefault="00FA1D3E" w:rsidP="00FA1D3E">
            <w:pPr>
              <w:spacing w:before="100" w:beforeAutospacing="1" w:after="100" w:afterAutospacing="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FA1D3E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i = 1; j = 1</w:t>
            </w:r>
          </w:p>
          <w:p w14:paraId="78BE9905" w14:textId="77777777" w:rsidR="00FA1D3E" w:rsidRPr="00FA1D3E" w:rsidRDefault="00FA1D3E" w:rsidP="00FA1D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FA1D3E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i = 1; j = 2 </w:t>
            </w:r>
          </w:p>
          <w:p w14:paraId="191C153C" w14:textId="5B30FEE2" w:rsidR="00FA1D3E" w:rsidRPr="00FA1D3E" w:rsidRDefault="00FA1D3E" w:rsidP="00FA1D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FA1D3E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Ketika i mencapai 2, program berhenti, jadi tidak ada </w:t>
            </w:r>
            <w:proofErr w:type="spellStart"/>
            <w:r w:rsidRPr="00FA1D3E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output</w:t>
            </w:r>
            <w:proofErr w:type="spellEnd"/>
            <w:r w:rsidRPr="00FA1D3E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 untuk i = 2, i = 3, atau i = 4.</w:t>
            </w:r>
          </w:p>
          <w:p w14:paraId="18789950" w14:textId="77CD7C46" w:rsidR="00AC45E1" w:rsidRDefault="00AC45E1" w:rsidP="00FA1D3E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</w:p>
          <w:p w14:paraId="384BDB88" w14:textId="2F6F516A" w:rsidR="00FA1D3E" w:rsidRDefault="00FA1D3E" w:rsidP="00FA1D3E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>
              <w:rPr>
                <w:noProof/>
                <w:color w:val="333333"/>
              </w:rPr>
              <w:drawing>
                <wp:anchor distT="0" distB="0" distL="114300" distR="114300" simplePos="0" relativeHeight="251664384" behindDoc="0" locked="0" layoutInCell="1" allowOverlap="1" wp14:anchorId="00103166" wp14:editId="7A658518">
                  <wp:simplePos x="0" y="0"/>
                  <wp:positionH relativeFrom="column">
                    <wp:posOffset>342900</wp:posOffset>
                  </wp:positionH>
                  <wp:positionV relativeFrom="paragraph">
                    <wp:posOffset>255270</wp:posOffset>
                  </wp:positionV>
                  <wp:extent cx="4964430" cy="1898015"/>
                  <wp:effectExtent l="19050" t="19050" r="26670" b="26035"/>
                  <wp:wrapNone/>
                  <wp:docPr id="139703164" name="Gambar 3" descr="Sebuah gambar berisi teks, cuplikan layar, Font, nomor&#10;&#10;Deskripsi dibuat secara otomati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703164" name="Gambar 3" descr="Sebuah gambar berisi teks, cuplikan layar, Font, nomor&#10;&#10;Deskripsi dibuat secara otomatis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4430" cy="189801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color w:val="333333"/>
              </w:rPr>
              <w:t xml:space="preserve">c). </w:t>
            </w:r>
            <w:proofErr w:type="spellStart"/>
            <w:r>
              <w:rPr>
                <w:color w:val="333333"/>
              </w:rPr>
              <w:t>Continue</w:t>
            </w:r>
            <w:proofErr w:type="spellEnd"/>
            <w:r>
              <w:rPr>
                <w:color w:val="333333"/>
              </w:rPr>
              <w:t xml:space="preserve"> kedua</w:t>
            </w:r>
          </w:p>
          <w:p w14:paraId="4EFD19B1" w14:textId="1A781119" w:rsidR="00FA1D3E" w:rsidRPr="00E047BF" w:rsidRDefault="00FA1D3E" w:rsidP="00FA1D3E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</w:p>
          <w:p w14:paraId="05A4BC60" w14:textId="3C70879D" w:rsidR="00AC45E1" w:rsidRPr="00E047BF" w:rsidRDefault="00AC45E1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</w:p>
          <w:p w14:paraId="4A6FE755" w14:textId="501DBFDD" w:rsidR="00AC45E1" w:rsidRPr="00E047BF" w:rsidRDefault="00AC45E1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</w:p>
          <w:p w14:paraId="28DCF8FB" w14:textId="5A94E9DD" w:rsidR="00AC45E1" w:rsidRPr="00E047BF" w:rsidRDefault="00AC45E1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</w:p>
          <w:p w14:paraId="3A0E3194" w14:textId="07F0A6F0" w:rsidR="00AC45E1" w:rsidRPr="00E047BF" w:rsidRDefault="00AC45E1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</w:p>
          <w:p w14:paraId="45C66C2C" w14:textId="5F50A413" w:rsidR="00AC45E1" w:rsidRPr="00E047BF" w:rsidRDefault="00AC45E1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</w:p>
          <w:p w14:paraId="30DF2E6D" w14:textId="09148615" w:rsidR="00AC45E1" w:rsidRPr="00E047BF" w:rsidRDefault="00AC45E1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</w:p>
          <w:p w14:paraId="3DD7A2E6" w14:textId="1E608AAE" w:rsidR="00AC45E1" w:rsidRPr="00E047BF" w:rsidRDefault="00D81C4B" w:rsidP="00D81C4B">
            <w:pPr>
              <w:pStyle w:val="NormalWeb"/>
              <w:shd w:val="clear" w:color="auto" w:fill="FFFFFF"/>
              <w:spacing w:before="0" w:beforeAutospacing="0" w:after="150" w:afterAutospacing="0"/>
              <w:jc w:val="center"/>
              <w:rPr>
                <w:color w:val="333333"/>
              </w:rPr>
            </w:pPr>
            <w:r>
              <w:rPr>
                <w:color w:val="333333"/>
              </w:rPr>
              <w:t>Gambar 1.7 kode</w:t>
            </w:r>
          </w:p>
          <w:p w14:paraId="1D9431E3" w14:textId="2087DA72" w:rsidR="00AC45E1" w:rsidRPr="00E047BF" w:rsidRDefault="00AC45E1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</w:p>
          <w:p w14:paraId="1CCF0CB9" w14:textId="7EA973CC" w:rsidR="00AC45E1" w:rsidRPr="00E047BF" w:rsidRDefault="00AC45E1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</w:p>
          <w:p w14:paraId="233A3253" w14:textId="43889FF3" w:rsidR="00ED41B1" w:rsidRDefault="004B4F9B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>
              <w:rPr>
                <w:noProof/>
                <w:color w:val="333333"/>
              </w:rPr>
              <w:lastRenderedPageBreak/>
              <w:drawing>
                <wp:anchor distT="0" distB="0" distL="114300" distR="114300" simplePos="0" relativeHeight="251665408" behindDoc="0" locked="0" layoutInCell="1" allowOverlap="1" wp14:anchorId="359285DE" wp14:editId="1D799FAF">
                  <wp:simplePos x="0" y="0"/>
                  <wp:positionH relativeFrom="column">
                    <wp:posOffset>374399</wp:posOffset>
                  </wp:positionH>
                  <wp:positionV relativeFrom="paragraph">
                    <wp:posOffset>79545</wp:posOffset>
                  </wp:positionV>
                  <wp:extent cx="4908550" cy="1818545"/>
                  <wp:effectExtent l="19050" t="19050" r="25400" b="10795"/>
                  <wp:wrapNone/>
                  <wp:docPr id="1797890202" name="Gambar 4" descr="Sebuah gambar berisi teks, cuplikan layar, Font, nomor&#10;&#10;Deskripsi dibuat secara otomati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7890202" name="Gambar 4" descr="Sebuah gambar berisi teks, cuplikan layar, Font, nomor&#10;&#10;Deskripsi dibuat secara otomatis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08550" cy="181854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3172A1F" w14:textId="3788CDFA" w:rsidR="00D81C4B" w:rsidRDefault="00D81C4B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</w:p>
          <w:p w14:paraId="702E1C89" w14:textId="3CA35F0C" w:rsidR="00D81C4B" w:rsidRDefault="00D81C4B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</w:p>
          <w:p w14:paraId="74249F5F" w14:textId="7AC06100" w:rsidR="00D81C4B" w:rsidRDefault="00D81C4B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</w:p>
          <w:p w14:paraId="5AE82119" w14:textId="06C4A362" w:rsidR="004B4F9B" w:rsidRDefault="004B4F9B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</w:p>
          <w:p w14:paraId="08573EEE" w14:textId="132130F8" w:rsidR="004B4F9B" w:rsidRDefault="004B4F9B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</w:p>
          <w:p w14:paraId="5A2180EA" w14:textId="7C84815B" w:rsidR="00D81C4B" w:rsidRDefault="004B4F9B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>
              <w:rPr>
                <w:color w:val="333333"/>
              </w:rPr>
              <w:t xml:space="preserve"> </w:t>
            </w:r>
          </w:p>
          <w:p w14:paraId="639B6BB5" w14:textId="69C918AD" w:rsidR="00D81C4B" w:rsidRDefault="00D81C4B" w:rsidP="00D81C4B">
            <w:pPr>
              <w:pStyle w:val="NormalWeb"/>
              <w:shd w:val="clear" w:color="auto" w:fill="FFFFFF"/>
              <w:spacing w:before="0" w:beforeAutospacing="0" w:after="150" w:afterAutospacing="0"/>
              <w:jc w:val="center"/>
              <w:rPr>
                <w:color w:val="333333"/>
              </w:rPr>
            </w:pPr>
            <w:r>
              <w:rPr>
                <w:color w:val="333333"/>
              </w:rPr>
              <w:t xml:space="preserve">Gambar  1.8 </w:t>
            </w:r>
            <w:proofErr w:type="spellStart"/>
            <w:r>
              <w:rPr>
                <w:color w:val="333333"/>
              </w:rPr>
              <w:t>output</w:t>
            </w:r>
            <w:proofErr w:type="spellEnd"/>
          </w:p>
          <w:p w14:paraId="55A76C3C" w14:textId="6FB31063" w:rsidR="00D81C4B" w:rsidRPr="00D81C4B" w:rsidRDefault="00D81C4B" w:rsidP="00D81C4B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D81C4B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Ketika i mencapai 2, </w:t>
            </w:r>
            <w:proofErr w:type="spellStart"/>
            <w:r w:rsidRPr="00D81C4B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continue</w:t>
            </w:r>
            <w:proofErr w:type="spellEnd"/>
            <w:r w:rsidRPr="00D81C4B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 kedua; akan menghentikan eksekusi untuk iterasi j saat itu dan melanjutkan ke iterasi berikutnya di </w:t>
            </w:r>
            <w:proofErr w:type="spellStart"/>
            <w:r w:rsidRPr="00D81C4B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loop</w:t>
            </w:r>
            <w:proofErr w:type="spellEnd"/>
            <w:r w:rsidRPr="00D81C4B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 kedua. Untuk i = 1, </w:t>
            </w:r>
            <w:proofErr w:type="spellStart"/>
            <w:r w:rsidRPr="00D81C4B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outputnya</w:t>
            </w:r>
            <w:proofErr w:type="spellEnd"/>
            <w:r w:rsidRPr="00D81C4B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 tetap sama:</w:t>
            </w:r>
          </w:p>
          <w:p w14:paraId="171154A8" w14:textId="34C25EFA" w:rsidR="00D81C4B" w:rsidRPr="00D81C4B" w:rsidRDefault="00D81C4B" w:rsidP="00D81C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7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D81C4B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i = 1; j = 1</w:t>
            </w:r>
          </w:p>
          <w:p w14:paraId="7971D13F" w14:textId="6E4C0FF1" w:rsidR="00D81C4B" w:rsidRPr="00D81C4B" w:rsidRDefault="00D81C4B" w:rsidP="00D81C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7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D81C4B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i = 1; j = 2</w:t>
            </w:r>
          </w:p>
          <w:p w14:paraId="2D3A0473" w14:textId="35D6B535" w:rsidR="00D81C4B" w:rsidRPr="00D81C4B" w:rsidRDefault="00D81C4B" w:rsidP="00D81C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D81C4B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Untuk i = 2, hanya akan mencetak j = 1, dan saat mencapai j = 2, akan kembali ke awal </w:t>
            </w:r>
            <w:proofErr w:type="spellStart"/>
            <w:r w:rsidRPr="00D81C4B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loop</w:t>
            </w:r>
            <w:proofErr w:type="spellEnd"/>
            <w:r w:rsidRPr="00D81C4B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 kedua untuk iterasi selanjutnya, tetapi karena i sudah 2, j akan tetap berjalan ke 2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.</w:t>
            </w:r>
          </w:p>
          <w:p w14:paraId="341D1D6C" w14:textId="7047C9A9" w:rsidR="00D81C4B" w:rsidRPr="004B4F9B" w:rsidRDefault="004B4F9B" w:rsidP="00D81C4B">
            <w:pPr>
              <w:pStyle w:val="NormalWeb"/>
              <w:shd w:val="clear" w:color="auto" w:fill="FFFFFF"/>
              <w:spacing w:before="0" w:beforeAutospacing="0" w:after="150" w:afterAutospacing="0"/>
              <w:jc w:val="both"/>
              <w:rPr>
                <w:b/>
                <w:bCs/>
                <w:color w:val="333333"/>
              </w:rPr>
            </w:pPr>
            <w:r w:rsidRPr="004B4F9B">
              <w:rPr>
                <w:b/>
                <w:bCs/>
                <w:color w:val="333333"/>
              </w:rPr>
              <w:t xml:space="preserve"> 1.3 </w:t>
            </w:r>
            <w:proofErr w:type="spellStart"/>
            <w:r w:rsidRPr="004B4F9B">
              <w:rPr>
                <w:b/>
                <w:bCs/>
                <w:color w:val="333333"/>
              </w:rPr>
              <w:t>code</w:t>
            </w:r>
            <w:proofErr w:type="spellEnd"/>
            <w:r w:rsidRPr="004B4F9B">
              <w:rPr>
                <w:b/>
                <w:bCs/>
                <w:color w:val="333333"/>
              </w:rPr>
              <w:t xml:space="preserve"> *</w:t>
            </w:r>
          </w:p>
          <w:p w14:paraId="4BC38CE1" w14:textId="718CBACF" w:rsidR="00D81C4B" w:rsidRDefault="00815446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proofErr w:type="spellStart"/>
            <w:r>
              <w:rPr>
                <w:color w:val="333333"/>
              </w:rPr>
              <w:t>Source</w:t>
            </w:r>
            <w:proofErr w:type="spellEnd"/>
            <w:r>
              <w:rPr>
                <w:color w:val="333333"/>
              </w:rPr>
              <w:t xml:space="preserve"> </w:t>
            </w:r>
            <w:proofErr w:type="spellStart"/>
            <w:r>
              <w:rPr>
                <w:color w:val="333333"/>
              </w:rPr>
              <w:t>code</w:t>
            </w:r>
            <w:proofErr w:type="spellEnd"/>
            <w:r>
              <w:rPr>
                <w:color w:val="333333"/>
              </w:rPr>
              <w:t xml:space="preserve"> :</w:t>
            </w:r>
          </w:p>
          <w:p w14:paraId="2789A93B" w14:textId="7C864F14" w:rsidR="00815446" w:rsidRPr="00815446" w:rsidRDefault="00815446" w:rsidP="00815446">
            <w:pPr>
              <w:pStyle w:val="NormalWeb"/>
              <w:shd w:val="clear" w:color="auto" w:fill="FFFFFF"/>
              <w:spacing w:after="150"/>
              <w:rPr>
                <w:color w:val="4472C4" w:themeColor="accent1"/>
              </w:rPr>
            </w:pPr>
            <w:proofErr w:type="spellStart"/>
            <w:r w:rsidRPr="00815446">
              <w:rPr>
                <w:color w:val="4472C4" w:themeColor="accent1"/>
              </w:rPr>
              <w:t>import</w:t>
            </w:r>
            <w:proofErr w:type="spellEnd"/>
            <w:r w:rsidRPr="00815446">
              <w:rPr>
                <w:color w:val="4472C4" w:themeColor="accent1"/>
              </w:rPr>
              <w:t xml:space="preserve"> </w:t>
            </w:r>
            <w:proofErr w:type="spellStart"/>
            <w:r w:rsidRPr="00815446">
              <w:rPr>
                <w:color w:val="4472C4" w:themeColor="accent1"/>
              </w:rPr>
              <w:t>java.util.Scanner</w:t>
            </w:r>
            <w:proofErr w:type="spellEnd"/>
            <w:r w:rsidRPr="00815446">
              <w:rPr>
                <w:color w:val="4472C4" w:themeColor="accent1"/>
              </w:rPr>
              <w:t>;</w:t>
            </w:r>
          </w:p>
          <w:p w14:paraId="672DF814" w14:textId="77777777" w:rsidR="00815446" w:rsidRPr="00815446" w:rsidRDefault="00815446" w:rsidP="00815446">
            <w:pPr>
              <w:pStyle w:val="NormalWeb"/>
              <w:shd w:val="clear" w:color="auto" w:fill="FFFFFF"/>
              <w:spacing w:after="150"/>
              <w:rPr>
                <w:color w:val="4472C4" w:themeColor="accent1"/>
              </w:rPr>
            </w:pPr>
            <w:proofErr w:type="spellStart"/>
            <w:r w:rsidRPr="00815446">
              <w:rPr>
                <w:color w:val="4472C4" w:themeColor="accent1"/>
              </w:rPr>
              <w:t>public</w:t>
            </w:r>
            <w:proofErr w:type="spellEnd"/>
            <w:r w:rsidRPr="00815446">
              <w:rPr>
                <w:color w:val="4472C4" w:themeColor="accent1"/>
              </w:rPr>
              <w:t xml:space="preserve"> </w:t>
            </w:r>
            <w:proofErr w:type="spellStart"/>
            <w:r w:rsidRPr="00815446">
              <w:rPr>
                <w:color w:val="4472C4" w:themeColor="accent1"/>
              </w:rPr>
              <w:t>class</w:t>
            </w:r>
            <w:proofErr w:type="spellEnd"/>
            <w:r w:rsidRPr="00815446">
              <w:rPr>
                <w:color w:val="4472C4" w:themeColor="accent1"/>
              </w:rPr>
              <w:t xml:space="preserve"> </w:t>
            </w:r>
            <w:proofErr w:type="spellStart"/>
            <w:r w:rsidRPr="00815446">
              <w:rPr>
                <w:color w:val="4472C4" w:themeColor="accent1"/>
              </w:rPr>
              <w:t>ForBersarang</w:t>
            </w:r>
            <w:proofErr w:type="spellEnd"/>
            <w:r w:rsidRPr="00815446">
              <w:rPr>
                <w:color w:val="4472C4" w:themeColor="accent1"/>
              </w:rPr>
              <w:t xml:space="preserve"> {</w:t>
            </w:r>
          </w:p>
          <w:p w14:paraId="6992F838" w14:textId="77777777" w:rsidR="00815446" w:rsidRPr="00815446" w:rsidRDefault="00815446" w:rsidP="00815446">
            <w:pPr>
              <w:pStyle w:val="NormalWeb"/>
              <w:shd w:val="clear" w:color="auto" w:fill="FFFFFF"/>
              <w:spacing w:after="150"/>
              <w:rPr>
                <w:color w:val="4472C4" w:themeColor="accent1"/>
              </w:rPr>
            </w:pPr>
            <w:r w:rsidRPr="00815446">
              <w:rPr>
                <w:color w:val="4472C4" w:themeColor="accent1"/>
              </w:rPr>
              <w:t xml:space="preserve">    </w:t>
            </w:r>
            <w:proofErr w:type="spellStart"/>
            <w:r w:rsidRPr="00815446">
              <w:rPr>
                <w:color w:val="4472C4" w:themeColor="accent1"/>
              </w:rPr>
              <w:t>public</w:t>
            </w:r>
            <w:proofErr w:type="spellEnd"/>
            <w:r w:rsidRPr="00815446">
              <w:rPr>
                <w:color w:val="4472C4" w:themeColor="accent1"/>
              </w:rPr>
              <w:t xml:space="preserve"> </w:t>
            </w:r>
            <w:proofErr w:type="spellStart"/>
            <w:r w:rsidRPr="00815446">
              <w:rPr>
                <w:color w:val="4472C4" w:themeColor="accent1"/>
              </w:rPr>
              <w:t>static</w:t>
            </w:r>
            <w:proofErr w:type="spellEnd"/>
            <w:r w:rsidRPr="00815446">
              <w:rPr>
                <w:color w:val="4472C4" w:themeColor="accent1"/>
              </w:rPr>
              <w:t xml:space="preserve"> </w:t>
            </w:r>
            <w:proofErr w:type="spellStart"/>
            <w:r w:rsidRPr="00815446">
              <w:rPr>
                <w:color w:val="4472C4" w:themeColor="accent1"/>
              </w:rPr>
              <w:t>void</w:t>
            </w:r>
            <w:proofErr w:type="spellEnd"/>
            <w:r w:rsidRPr="00815446">
              <w:rPr>
                <w:color w:val="4472C4" w:themeColor="accent1"/>
              </w:rPr>
              <w:t xml:space="preserve"> main(</w:t>
            </w:r>
            <w:proofErr w:type="spellStart"/>
            <w:r w:rsidRPr="00815446">
              <w:rPr>
                <w:color w:val="4472C4" w:themeColor="accent1"/>
              </w:rPr>
              <w:t>String</w:t>
            </w:r>
            <w:proofErr w:type="spellEnd"/>
            <w:r w:rsidRPr="00815446">
              <w:rPr>
                <w:color w:val="4472C4" w:themeColor="accent1"/>
              </w:rPr>
              <w:t xml:space="preserve">[] </w:t>
            </w:r>
            <w:proofErr w:type="spellStart"/>
            <w:r w:rsidRPr="00815446">
              <w:rPr>
                <w:color w:val="4472C4" w:themeColor="accent1"/>
              </w:rPr>
              <w:t>args</w:t>
            </w:r>
            <w:proofErr w:type="spellEnd"/>
            <w:r w:rsidRPr="00815446">
              <w:rPr>
                <w:color w:val="4472C4" w:themeColor="accent1"/>
              </w:rPr>
              <w:t>) {</w:t>
            </w:r>
          </w:p>
          <w:p w14:paraId="46497E32" w14:textId="77777777" w:rsidR="00815446" w:rsidRPr="00815446" w:rsidRDefault="00815446" w:rsidP="00815446">
            <w:pPr>
              <w:pStyle w:val="NormalWeb"/>
              <w:shd w:val="clear" w:color="auto" w:fill="FFFFFF"/>
              <w:spacing w:after="150"/>
              <w:rPr>
                <w:color w:val="4472C4" w:themeColor="accent1"/>
              </w:rPr>
            </w:pPr>
            <w:r w:rsidRPr="00815446">
              <w:rPr>
                <w:color w:val="4472C4" w:themeColor="accent1"/>
              </w:rPr>
              <w:t xml:space="preserve">        // </w:t>
            </w:r>
            <w:proofErr w:type="spellStart"/>
            <w:r w:rsidRPr="00815446">
              <w:rPr>
                <w:color w:val="4472C4" w:themeColor="accent1"/>
              </w:rPr>
              <w:t>Instance</w:t>
            </w:r>
            <w:proofErr w:type="spellEnd"/>
            <w:r w:rsidRPr="00815446">
              <w:rPr>
                <w:color w:val="4472C4" w:themeColor="accent1"/>
              </w:rPr>
              <w:t xml:space="preserve"> </w:t>
            </w:r>
            <w:proofErr w:type="spellStart"/>
            <w:r w:rsidRPr="00815446">
              <w:rPr>
                <w:color w:val="4472C4" w:themeColor="accent1"/>
              </w:rPr>
              <w:t>Input</w:t>
            </w:r>
            <w:proofErr w:type="spellEnd"/>
            <w:r w:rsidRPr="00815446">
              <w:rPr>
                <w:color w:val="4472C4" w:themeColor="accent1"/>
              </w:rPr>
              <w:t xml:space="preserve"> </w:t>
            </w:r>
            <w:proofErr w:type="spellStart"/>
            <w:r w:rsidRPr="00815446">
              <w:rPr>
                <w:color w:val="4472C4" w:themeColor="accent1"/>
              </w:rPr>
              <w:t>Scanner</w:t>
            </w:r>
            <w:proofErr w:type="spellEnd"/>
          </w:p>
          <w:p w14:paraId="0C7B15B1" w14:textId="77777777" w:rsidR="00815446" w:rsidRPr="00815446" w:rsidRDefault="00815446" w:rsidP="00815446">
            <w:pPr>
              <w:pStyle w:val="NormalWeb"/>
              <w:shd w:val="clear" w:color="auto" w:fill="FFFFFF"/>
              <w:spacing w:after="150"/>
              <w:rPr>
                <w:color w:val="4472C4" w:themeColor="accent1"/>
              </w:rPr>
            </w:pPr>
            <w:r w:rsidRPr="00815446">
              <w:rPr>
                <w:color w:val="4472C4" w:themeColor="accent1"/>
              </w:rPr>
              <w:t xml:space="preserve">        </w:t>
            </w:r>
            <w:proofErr w:type="spellStart"/>
            <w:r w:rsidRPr="00815446">
              <w:rPr>
                <w:color w:val="4472C4" w:themeColor="accent1"/>
              </w:rPr>
              <w:t>Scanner</w:t>
            </w:r>
            <w:proofErr w:type="spellEnd"/>
            <w:r w:rsidRPr="00815446">
              <w:rPr>
                <w:color w:val="4472C4" w:themeColor="accent1"/>
              </w:rPr>
              <w:t xml:space="preserve"> </w:t>
            </w:r>
            <w:proofErr w:type="spellStart"/>
            <w:r w:rsidRPr="00815446">
              <w:rPr>
                <w:color w:val="4472C4" w:themeColor="accent1"/>
              </w:rPr>
              <w:t>input</w:t>
            </w:r>
            <w:proofErr w:type="spellEnd"/>
            <w:r w:rsidRPr="00815446">
              <w:rPr>
                <w:color w:val="4472C4" w:themeColor="accent1"/>
              </w:rPr>
              <w:t xml:space="preserve"> = </w:t>
            </w:r>
            <w:proofErr w:type="spellStart"/>
            <w:r w:rsidRPr="00815446">
              <w:rPr>
                <w:color w:val="4472C4" w:themeColor="accent1"/>
              </w:rPr>
              <w:t>new</w:t>
            </w:r>
            <w:proofErr w:type="spellEnd"/>
            <w:r w:rsidRPr="00815446">
              <w:rPr>
                <w:color w:val="4472C4" w:themeColor="accent1"/>
              </w:rPr>
              <w:t xml:space="preserve"> </w:t>
            </w:r>
            <w:proofErr w:type="spellStart"/>
            <w:r w:rsidRPr="00815446">
              <w:rPr>
                <w:color w:val="4472C4" w:themeColor="accent1"/>
              </w:rPr>
              <w:t>Scanner</w:t>
            </w:r>
            <w:proofErr w:type="spellEnd"/>
            <w:r w:rsidRPr="00815446">
              <w:rPr>
                <w:color w:val="4472C4" w:themeColor="accent1"/>
              </w:rPr>
              <w:t>(System.in);</w:t>
            </w:r>
          </w:p>
          <w:p w14:paraId="68FBCC63" w14:textId="77777777" w:rsidR="00815446" w:rsidRPr="00815446" w:rsidRDefault="00815446" w:rsidP="00815446">
            <w:pPr>
              <w:pStyle w:val="NormalWeb"/>
              <w:shd w:val="clear" w:color="auto" w:fill="FFFFFF"/>
              <w:spacing w:after="150"/>
              <w:rPr>
                <w:color w:val="4472C4" w:themeColor="accent1"/>
              </w:rPr>
            </w:pPr>
            <w:r w:rsidRPr="00815446">
              <w:rPr>
                <w:color w:val="4472C4" w:themeColor="accent1"/>
              </w:rPr>
              <w:t xml:space="preserve">        </w:t>
            </w:r>
            <w:proofErr w:type="spellStart"/>
            <w:r w:rsidRPr="00815446">
              <w:rPr>
                <w:color w:val="4472C4" w:themeColor="accent1"/>
              </w:rPr>
              <w:t>System.out.print</w:t>
            </w:r>
            <w:proofErr w:type="spellEnd"/>
            <w:r w:rsidRPr="00815446">
              <w:rPr>
                <w:color w:val="4472C4" w:themeColor="accent1"/>
              </w:rPr>
              <w:t xml:space="preserve">("Masukan </w:t>
            </w:r>
            <w:proofErr w:type="spellStart"/>
            <w:r w:rsidRPr="00815446">
              <w:rPr>
                <w:color w:val="4472C4" w:themeColor="accent1"/>
              </w:rPr>
              <w:t>Input</w:t>
            </w:r>
            <w:proofErr w:type="spellEnd"/>
            <w:r w:rsidRPr="00815446">
              <w:rPr>
                <w:color w:val="4472C4" w:themeColor="accent1"/>
              </w:rPr>
              <w:t>: ");</w:t>
            </w:r>
          </w:p>
          <w:p w14:paraId="1CC1D31D" w14:textId="4794B52A" w:rsidR="00815446" w:rsidRPr="00815446" w:rsidRDefault="00815446" w:rsidP="00815446">
            <w:pPr>
              <w:pStyle w:val="NormalWeb"/>
              <w:shd w:val="clear" w:color="auto" w:fill="FFFFFF"/>
              <w:spacing w:after="150"/>
              <w:rPr>
                <w:color w:val="4472C4" w:themeColor="accent1"/>
              </w:rPr>
            </w:pPr>
            <w:r w:rsidRPr="00815446">
              <w:rPr>
                <w:color w:val="4472C4" w:themeColor="accent1"/>
              </w:rPr>
              <w:t xml:space="preserve">        int tinggi = </w:t>
            </w:r>
            <w:proofErr w:type="spellStart"/>
            <w:r w:rsidRPr="00815446">
              <w:rPr>
                <w:color w:val="4472C4" w:themeColor="accent1"/>
              </w:rPr>
              <w:t>input.nextInt</w:t>
            </w:r>
            <w:proofErr w:type="spellEnd"/>
            <w:r w:rsidRPr="00815446">
              <w:rPr>
                <w:color w:val="4472C4" w:themeColor="accent1"/>
              </w:rPr>
              <w:t xml:space="preserve">(); // Mendapatkan </w:t>
            </w:r>
            <w:proofErr w:type="spellStart"/>
            <w:r w:rsidRPr="00815446">
              <w:rPr>
                <w:color w:val="4472C4" w:themeColor="accent1"/>
              </w:rPr>
              <w:t>Input</w:t>
            </w:r>
            <w:proofErr w:type="spellEnd"/>
            <w:r w:rsidRPr="00815446">
              <w:rPr>
                <w:color w:val="4472C4" w:themeColor="accent1"/>
              </w:rPr>
              <w:t xml:space="preserve"> Dari User</w:t>
            </w:r>
          </w:p>
          <w:p w14:paraId="52CCD28E" w14:textId="77777777" w:rsidR="00815446" w:rsidRPr="00815446" w:rsidRDefault="00815446" w:rsidP="00815446">
            <w:pPr>
              <w:pStyle w:val="NormalWeb"/>
              <w:shd w:val="clear" w:color="auto" w:fill="FFFFFF"/>
              <w:spacing w:after="150"/>
              <w:rPr>
                <w:color w:val="4472C4" w:themeColor="accent1"/>
              </w:rPr>
            </w:pPr>
            <w:r w:rsidRPr="00815446">
              <w:rPr>
                <w:color w:val="4472C4" w:themeColor="accent1"/>
              </w:rPr>
              <w:t xml:space="preserve">        </w:t>
            </w:r>
            <w:proofErr w:type="spellStart"/>
            <w:r w:rsidRPr="00815446">
              <w:rPr>
                <w:color w:val="4472C4" w:themeColor="accent1"/>
              </w:rPr>
              <w:t>for</w:t>
            </w:r>
            <w:proofErr w:type="spellEnd"/>
            <w:r w:rsidRPr="00815446">
              <w:rPr>
                <w:color w:val="4472C4" w:themeColor="accent1"/>
              </w:rPr>
              <w:t xml:space="preserve"> (int t = tinggi; t &gt;= 1; t--) {</w:t>
            </w:r>
          </w:p>
          <w:p w14:paraId="16B67551" w14:textId="77777777" w:rsidR="00815446" w:rsidRPr="00815446" w:rsidRDefault="00815446" w:rsidP="00815446">
            <w:pPr>
              <w:pStyle w:val="NormalWeb"/>
              <w:shd w:val="clear" w:color="auto" w:fill="FFFFFF"/>
              <w:spacing w:after="150"/>
              <w:rPr>
                <w:color w:val="4472C4" w:themeColor="accent1"/>
              </w:rPr>
            </w:pPr>
            <w:r w:rsidRPr="00815446">
              <w:rPr>
                <w:color w:val="4472C4" w:themeColor="accent1"/>
              </w:rPr>
              <w:t xml:space="preserve">            // Menghitung Jumlah Spasi per Baris</w:t>
            </w:r>
          </w:p>
          <w:p w14:paraId="70BF7532" w14:textId="77777777" w:rsidR="00815446" w:rsidRPr="00815446" w:rsidRDefault="00815446" w:rsidP="00815446">
            <w:pPr>
              <w:pStyle w:val="NormalWeb"/>
              <w:shd w:val="clear" w:color="auto" w:fill="FFFFFF"/>
              <w:spacing w:after="150"/>
              <w:rPr>
                <w:color w:val="4472C4" w:themeColor="accent1"/>
              </w:rPr>
            </w:pPr>
            <w:r w:rsidRPr="00815446">
              <w:rPr>
                <w:color w:val="4472C4" w:themeColor="accent1"/>
              </w:rPr>
              <w:t xml:space="preserve">            </w:t>
            </w:r>
            <w:proofErr w:type="spellStart"/>
            <w:r w:rsidRPr="00815446">
              <w:rPr>
                <w:color w:val="4472C4" w:themeColor="accent1"/>
              </w:rPr>
              <w:t>for</w:t>
            </w:r>
            <w:proofErr w:type="spellEnd"/>
            <w:r w:rsidRPr="00815446">
              <w:rPr>
                <w:color w:val="4472C4" w:themeColor="accent1"/>
              </w:rPr>
              <w:t xml:space="preserve"> (int s = t; s &lt; tinggi; s++) {</w:t>
            </w:r>
          </w:p>
          <w:p w14:paraId="7BFFF805" w14:textId="77777777" w:rsidR="00815446" w:rsidRPr="00815446" w:rsidRDefault="00815446" w:rsidP="00815446">
            <w:pPr>
              <w:pStyle w:val="NormalWeb"/>
              <w:shd w:val="clear" w:color="auto" w:fill="FFFFFF"/>
              <w:spacing w:after="150"/>
              <w:rPr>
                <w:color w:val="4472C4" w:themeColor="accent1"/>
              </w:rPr>
            </w:pPr>
            <w:r w:rsidRPr="00815446">
              <w:rPr>
                <w:color w:val="4472C4" w:themeColor="accent1"/>
              </w:rPr>
              <w:t xml:space="preserve">                </w:t>
            </w:r>
            <w:proofErr w:type="spellStart"/>
            <w:r w:rsidRPr="00815446">
              <w:rPr>
                <w:color w:val="4472C4" w:themeColor="accent1"/>
              </w:rPr>
              <w:t>System.out.print</w:t>
            </w:r>
            <w:proofErr w:type="spellEnd"/>
            <w:r w:rsidRPr="00815446">
              <w:rPr>
                <w:color w:val="4472C4" w:themeColor="accent1"/>
              </w:rPr>
              <w:t>(" "); // Mencetak spasi untuk penempatan bintang</w:t>
            </w:r>
          </w:p>
          <w:p w14:paraId="25DAD792" w14:textId="77777777" w:rsidR="00815446" w:rsidRPr="00815446" w:rsidRDefault="00815446" w:rsidP="00815446">
            <w:pPr>
              <w:pStyle w:val="NormalWeb"/>
              <w:shd w:val="clear" w:color="auto" w:fill="FFFFFF"/>
              <w:spacing w:after="150"/>
              <w:rPr>
                <w:color w:val="4472C4" w:themeColor="accent1"/>
              </w:rPr>
            </w:pPr>
            <w:r w:rsidRPr="00815446">
              <w:rPr>
                <w:color w:val="4472C4" w:themeColor="accent1"/>
              </w:rPr>
              <w:t xml:space="preserve">            }</w:t>
            </w:r>
          </w:p>
          <w:p w14:paraId="578CCA57" w14:textId="77777777" w:rsidR="00815446" w:rsidRPr="00815446" w:rsidRDefault="00815446" w:rsidP="00815446">
            <w:pPr>
              <w:pStyle w:val="NormalWeb"/>
              <w:shd w:val="clear" w:color="auto" w:fill="FFFFFF"/>
              <w:spacing w:after="150"/>
              <w:rPr>
                <w:color w:val="4472C4" w:themeColor="accent1"/>
              </w:rPr>
            </w:pPr>
            <w:r w:rsidRPr="00815446">
              <w:rPr>
                <w:color w:val="4472C4" w:themeColor="accent1"/>
              </w:rPr>
              <w:t xml:space="preserve">            // Menghitung Jumlah Bintang per Baris</w:t>
            </w:r>
          </w:p>
          <w:p w14:paraId="4F3B3E53" w14:textId="77777777" w:rsidR="00815446" w:rsidRPr="00815446" w:rsidRDefault="00815446" w:rsidP="00815446">
            <w:pPr>
              <w:pStyle w:val="NormalWeb"/>
              <w:shd w:val="clear" w:color="auto" w:fill="FFFFFF"/>
              <w:spacing w:after="150"/>
              <w:rPr>
                <w:color w:val="4472C4" w:themeColor="accent1"/>
              </w:rPr>
            </w:pPr>
            <w:r w:rsidRPr="00815446">
              <w:rPr>
                <w:color w:val="4472C4" w:themeColor="accent1"/>
              </w:rPr>
              <w:t xml:space="preserve">            </w:t>
            </w:r>
            <w:proofErr w:type="spellStart"/>
            <w:r w:rsidRPr="00815446">
              <w:rPr>
                <w:color w:val="4472C4" w:themeColor="accent1"/>
              </w:rPr>
              <w:t>for</w:t>
            </w:r>
            <w:proofErr w:type="spellEnd"/>
            <w:r w:rsidRPr="00815446">
              <w:rPr>
                <w:color w:val="4472C4" w:themeColor="accent1"/>
              </w:rPr>
              <w:t xml:space="preserve"> (int b = 1; b &lt;= t; b++) {</w:t>
            </w:r>
          </w:p>
          <w:p w14:paraId="2ED2E460" w14:textId="77777777" w:rsidR="00815446" w:rsidRPr="00815446" w:rsidRDefault="00815446" w:rsidP="00815446">
            <w:pPr>
              <w:pStyle w:val="NormalWeb"/>
              <w:shd w:val="clear" w:color="auto" w:fill="FFFFFF"/>
              <w:spacing w:after="150"/>
              <w:rPr>
                <w:color w:val="4472C4" w:themeColor="accent1"/>
              </w:rPr>
            </w:pPr>
            <w:r w:rsidRPr="00815446">
              <w:rPr>
                <w:color w:val="4472C4" w:themeColor="accent1"/>
              </w:rPr>
              <w:t xml:space="preserve">                </w:t>
            </w:r>
            <w:proofErr w:type="spellStart"/>
            <w:r w:rsidRPr="00815446">
              <w:rPr>
                <w:color w:val="4472C4" w:themeColor="accent1"/>
              </w:rPr>
              <w:t>System.out.print</w:t>
            </w:r>
            <w:proofErr w:type="spellEnd"/>
            <w:r w:rsidRPr="00815446">
              <w:rPr>
                <w:color w:val="4472C4" w:themeColor="accent1"/>
              </w:rPr>
              <w:t>("*"); // Mencetak bintang</w:t>
            </w:r>
          </w:p>
          <w:p w14:paraId="6B8FF1C4" w14:textId="77777777" w:rsidR="00815446" w:rsidRPr="00815446" w:rsidRDefault="00815446" w:rsidP="00815446">
            <w:pPr>
              <w:pStyle w:val="NormalWeb"/>
              <w:shd w:val="clear" w:color="auto" w:fill="FFFFFF"/>
              <w:spacing w:after="150"/>
              <w:rPr>
                <w:color w:val="4472C4" w:themeColor="accent1"/>
              </w:rPr>
            </w:pPr>
            <w:r w:rsidRPr="00815446">
              <w:rPr>
                <w:color w:val="4472C4" w:themeColor="accent1"/>
              </w:rPr>
              <w:lastRenderedPageBreak/>
              <w:t xml:space="preserve">            }</w:t>
            </w:r>
          </w:p>
          <w:p w14:paraId="0C3AE391" w14:textId="77777777" w:rsidR="00815446" w:rsidRPr="00815446" w:rsidRDefault="00815446" w:rsidP="00815446">
            <w:pPr>
              <w:pStyle w:val="NormalWeb"/>
              <w:shd w:val="clear" w:color="auto" w:fill="FFFFFF"/>
              <w:spacing w:after="150"/>
              <w:rPr>
                <w:color w:val="4472C4" w:themeColor="accent1"/>
              </w:rPr>
            </w:pPr>
            <w:r w:rsidRPr="00815446">
              <w:rPr>
                <w:color w:val="4472C4" w:themeColor="accent1"/>
              </w:rPr>
              <w:t xml:space="preserve">            </w:t>
            </w:r>
            <w:proofErr w:type="spellStart"/>
            <w:r w:rsidRPr="00815446">
              <w:rPr>
                <w:color w:val="4472C4" w:themeColor="accent1"/>
              </w:rPr>
              <w:t>System.out.println</w:t>
            </w:r>
            <w:proofErr w:type="spellEnd"/>
            <w:r w:rsidRPr="00815446">
              <w:rPr>
                <w:color w:val="4472C4" w:themeColor="accent1"/>
              </w:rPr>
              <w:t>(); // Membuat Baris Baru</w:t>
            </w:r>
          </w:p>
          <w:p w14:paraId="05C7034E" w14:textId="2EF6F2B0" w:rsidR="00815446" w:rsidRPr="00815446" w:rsidRDefault="00815446" w:rsidP="00815446">
            <w:pPr>
              <w:pStyle w:val="NormalWeb"/>
              <w:shd w:val="clear" w:color="auto" w:fill="FFFFFF"/>
              <w:spacing w:after="150"/>
              <w:rPr>
                <w:color w:val="4472C4" w:themeColor="accent1"/>
              </w:rPr>
            </w:pPr>
            <w:r w:rsidRPr="00815446">
              <w:rPr>
                <w:color w:val="4472C4" w:themeColor="accent1"/>
              </w:rPr>
              <w:t xml:space="preserve">        }</w:t>
            </w:r>
          </w:p>
          <w:p w14:paraId="3ED68B99" w14:textId="77777777" w:rsidR="00815446" w:rsidRPr="00815446" w:rsidRDefault="00815446" w:rsidP="00815446">
            <w:pPr>
              <w:pStyle w:val="NormalWeb"/>
              <w:shd w:val="clear" w:color="auto" w:fill="FFFFFF"/>
              <w:spacing w:after="150"/>
              <w:rPr>
                <w:color w:val="4472C4" w:themeColor="accent1"/>
              </w:rPr>
            </w:pPr>
            <w:r w:rsidRPr="00815446">
              <w:rPr>
                <w:color w:val="4472C4" w:themeColor="accent1"/>
              </w:rPr>
              <w:t xml:space="preserve">        </w:t>
            </w:r>
            <w:proofErr w:type="spellStart"/>
            <w:r w:rsidRPr="00815446">
              <w:rPr>
                <w:color w:val="4472C4" w:themeColor="accent1"/>
              </w:rPr>
              <w:t>input.close</w:t>
            </w:r>
            <w:proofErr w:type="spellEnd"/>
            <w:r w:rsidRPr="00815446">
              <w:rPr>
                <w:color w:val="4472C4" w:themeColor="accent1"/>
              </w:rPr>
              <w:t xml:space="preserve">(); // Menutup </w:t>
            </w:r>
            <w:proofErr w:type="spellStart"/>
            <w:r w:rsidRPr="00815446">
              <w:rPr>
                <w:color w:val="4472C4" w:themeColor="accent1"/>
              </w:rPr>
              <w:t>Scanner</w:t>
            </w:r>
            <w:proofErr w:type="spellEnd"/>
          </w:p>
          <w:p w14:paraId="47B63244" w14:textId="77777777" w:rsidR="00815446" w:rsidRPr="00815446" w:rsidRDefault="00815446" w:rsidP="00815446">
            <w:pPr>
              <w:pStyle w:val="NormalWeb"/>
              <w:shd w:val="clear" w:color="auto" w:fill="FFFFFF"/>
              <w:spacing w:after="150"/>
              <w:rPr>
                <w:color w:val="4472C4" w:themeColor="accent1"/>
              </w:rPr>
            </w:pPr>
            <w:r w:rsidRPr="00815446">
              <w:rPr>
                <w:color w:val="4472C4" w:themeColor="accent1"/>
              </w:rPr>
              <w:t xml:space="preserve">    }</w:t>
            </w:r>
          </w:p>
          <w:p w14:paraId="5166AD1B" w14:textId="33B331B2" w:rsidR="00815446" w:rsidRDefault="00815446" w:rsidP="00815446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4472C4" w:themeColor="accent1"/>
              </w:rPr>
            </w:pPr>
            <w:r w:rsidRPr="00815446">
              <w:rPr>
                <w:color w:val="4472C4" w:themeColor="accent1"/>
              </w:rPr>
              <w:t>}</w:t>
            </w:r>
          </w:p>
          <w:p w14:paraId="554395FB" w14:textId="19C4A1DE" w:rsidR="00815446" w:rsidRDefault="00815446" w:rsidP="00815446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002060"/>
              </w:rPr>
            </w:pPr>
            <w:r w:rsidRPr="00815446">
              <w:rPr>
                <w:color w:val="002060"/>
              </w:rPr>
              <w:t>Luaran</w:t>
            </w:r>
          </w:p>
          <w:p w14:paraId="741B4E99" w14:textId="77777777" w:rsidR="00815446" w:rsidRPr="00815446" w:rsidRDefault="00815446" w:rsidP="00815446">
            <w:pPr>
              <w:pStyle w:val="NormalWeb"/>
              <w:shd w:val="clear" w:color="auto" w:fill="FFFFFF"/>
              <w:spacing w:after="150"/>
              <w:rPr>
                <w:color w:val="4472C4" w:themeColor="accent1"/>
              </w:rPr>
            </w:pPr>
            <w:r w:rsidRPr="00815446">
              <w:rPr>
                <w:color w:val="4472C4" w:themeColor="accent1"/>
              </w:rPr>
              <w:t xml:space="preserve">Masukan </w:t>
            </w:r>
            <w:proofErr w:type="spellStart"/>
            <w:r w:rsidRPr="00815446">
              <w:rPr>
                <w:color w:val="4472C4" w:themeColor="accent1"/>
              </w:rPr>
              <w:t>Input</w:t>
            </w:r>
            <w:proofErr w:type="spellEnd"/>
            <w:r w:rsidRPr="00815446">
              <w:rPr>
                <w:color w:val="4472C4" w:themeColor="accent1"/>
              </w:rPr>
              <w:t>: 7</w:t>
            </w:r>
          </w:p>
          <w:p w14:paraId="56A3304D" w14:textId="77777777" w:rsidR="00815446" w:rsidRPr="00815446" w:rsidRDefault="00815446" w:rsidP="00815446">
            <w:pPr>
              <w:pStyle w:val="NormalWeb"/>
              <w:shd w:val="clear" w:color="auto" w:fill="FFFFFF"/>
              <w:spacing w:after="150"/>
              <w:rPr>
                <w:color w:val="4472C4" w:themeColor="accent1"/>
              </w:rPr>
            </w:pPr>
            <w:r w:rsidRPr="00815446">
              <w:rPr>
                <w:color w:val="4472C4" w:themeColor="accent1"/>
              </w:rPr>
              <w:t>*******</w:t>
            </w:r>
          </w:p>
          <w:p w14:paraId="4D80E964" w14:textId="77777777" w:rsidR="00815446" w:rsidRPr="00815446" w:rsidRDefault="00815446" w:rsidP="00815446">
            <w:pPr>
              <w:pStyle w:val="NormalWeb"/>
              <w:shd w:val="clear" w:color="auto" w:fill="FFFFFF"/>
              <w:spacing w:after="150"/>
              <w:rPr>
                <w:color w:val="4472C4" w:themeColor="accent1"/>
              </w:rPr>
            </w:pPr>
            <w:r w:rsidRPr="00815446">
              <w:rPr>
                <w:color w:val="4472C4" w:themeColor="accent1"/>
              </w:rPr>
              <w:t xml:space="preserve"> ******</w:t>
            </w:r>
          </w:p>
          <w:p w14:paraId="65867EFD" w14:textId="77777777" w:rsidR="00815446" w:rsidRPr="00815446" w:rsidRDefault="00815446" w:rsidP="00815446">
            <w:pPr>
              <w:pStyle w:val="NormalWeb"/>
              <w:shd w:val="clear" w:color="auto" w:fill="FFFFFF"/>
              <w:spacing w:after="150"/>
              <w:rPr>
                <w:color w:val="4472C4" w:themeColor="accent1"/>
              </w:rPr>
            </w:pPr>
            <w:r w:rsidRPr="00815446">
              <w:rPr>
                <w:color w:val="4472C4" w:themeColor="accent1"/>
              </w:rPr>
              <w:t xml:space="preserve">  *****</w:t>
            </w:r>
          </w:p>
          <w:p w14:paraId="73C28BB2" w14:textId="77777777" w:rsidR="00815446" w:rsidRPr="00815446" w:rsidRDefault="00815446" w:rsidP="00815446">
            <w:pPr>
              <w:pStyle w:val="NormalWeb"/>
              <w:shd w:val="clear" w:color="auto" w:fill="FFFFFF"/>
              <w:spacing w:after="150"/>
              <w:rPr>
                <w:color w:val="4472C4" w:themeColor="accent1"/>
              </w:rPr>
            </w:pPr>
            <w:r w:rsidRPr="00815446">
              <w:rPr>
                <w:color w:val="4472C4" w:themeColor="accent1"/>
              </w:rPr>
              <w:t xml:space="preserve">   ****</w:t>
            </w:r>
          </w:p>
          <w:p w14:paraId="09761910" w14:textId="77777777" w:rsidR="00815446" w:rsidRPr="00815446" w:rsidRDefault="00815446" w:rsidP="00815446">
            <w:pPr>
              <w:pStyle w:val="NormalWeb"/>
              <w:shd w:val="clear" w:color="auto" w:fill="FFFFFF"/>
              <w:spacing w:after="150"/>
              <w:rPr>
                <w:color w:val="4472C4" w:themeColor="accent1"/>
              </w:rPr>
            </w:pPr>
            <w:r w:rsidRPr="00815446">
              <w:rPr>
                <w:color w:val="4472C4" w:themeColor="accent1"/>
              </w:rPr>
              <w:t xml:space="preserve">    ***</w:t>
            </w:r>
          </w:p>
          <w:p w14:paraId="12AC35C9" w14:textId="77777777" w:rsidR="00815446" w:rsidRPr="00815446" w:rsidRDefault="00815446" w:rsidP="00815446">
            <w:pPr>
              <w:pStyle w:val="NormalWeb"/>
              <w:shd w:val="clear" w:color="auto" w:fill="FFFFFF"/>
              <w:spacing w:after="150"/>
              <w:rPr>
                <w:color w:val="4472C4" w:themeColor="accent1"/>
              </w:rPr>
            </w:pPr>
            <w:r w:rsidRPr="00815446">
              <w:rPr>
                <w:color w:val="4472C4" w:themeColor="accent1"/>
              </w:rPr>
              <w:t xml:space="preserve">     **</w:t>
            </w:r>
          </w:p>
          <w:p w14:paraId="586373D8" w14:textId="7398119F" w:rsidR="00815446" w:rsidRDefault="00815446" w:rsidP="00815446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4472C4" w:themeColor="accent1"/>
              </w:rPr>
            </w:pPr>
            <w:r w:rsidRPr="00815446">
              <w:rPr>
                <w:color w:val="4472C4" w:themeColor="accent1"/>
              </w:rPr>
              <w:t xml:space="preserve">      *</w:t>
            </w:r>
          </w:p>
          <w:p w14:paraId="5D7DBECD" w14:textId="77777777" w:rsidR="0049009F" w:rsidRPr="0049009F" w:rsidRDefault="0049009F" w:rsidP="0049009F">
            <w:pPr>
              <w:pStyle w:val="NormalWeb"/>
              <w:shd w:val="clear" w:color="auto" w:fill="FFFFFF"/>
              <w:spacing w:before="0" w:beforeAutospacing="0" w:after="150" w:afterAutospacing="0"/>
              <w:rPr>
                <w:b/>
                <w:bCs/>
                <w:color w:val="333333"/>
              </w:rPr>
            </w:pPr>
            <w:r w:rsidRPr="0049009F">
              <w:rPr>
                <w:b/>
                <w:bCs/>
                <w:color w:val="333333"/>
              </w:rPr>
              <w:t xml:space="preserve">1.4.      Analisa diagram </w:t>
            </w:r>
            <w:proofErr w:type="spellStart"/>
            <w:r w:rsidRPr="0049009F">
              <w:rPr>
                <w:b/>
                <w:bCs/>
                <w:color w:val="333333"/>
              </w:rPr>
              <w:t>flowchart</w:t>
            </w:r>
            <w:proofErr w:type="spellEnd"/>
            <w:r w:rsidRPr="0049009F">
              <w:rPr>
                <w:b/>
                <w:bCs/>
                <w:color w:val="333333"/>
              </w:rPr>
              <w:t xml:space="preserve"> dari Latihan 1.2 dan 1.3!</w:t>
            </w:r>
          </w:p>
          <w:p w14:paraId="20814766" w14:textId="2B9D0DDC" w:rsidR="00815446" w:rsidRDefault="00496D55" w:rsidP="00815446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000000" w:themeColor="text1"/>
              </w:rPr>
            </w:pPr>
            <w:r>
              <w:rPr>
                <w:noProof/>
                <w:color w:val="4472C4" w:themeColor="accent1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518D1454" wp14:editId="11159FC9">
                      <wp:simplePos x="0" y="0"/>
                      <wp:positionH relativeFrom="column">
                        <wp:posOffset>3131820</wp:posOffset>
                      </wp:positionH>
                      <wp:positionV relativeFrom="paragraph">
                        <wp:posOffset>106984</wp:posOffset>
                      </wp:positionV>
                      <wp:extent cx="1113182" cy="373712"/>
                      <wp:effectExtent l="0" t="0" r="10795" b="26670"/>
                      <wp:wrapNone/>
                      <wp:docPr id="1882150022" name="Bagan Alur: Pemberhenti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3182" cy="373712"/>
                              </a:xfrm>
                              <a:prstGeom prst="flowChartTerminator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4821E5E" w14:textId="2CAD4D2C" w:rsidR="00496D55" w:rsidRPr="00496D55" w:rsidRDefault="00496D55" w:rsidP="00496D55">
                                  <w:pPr>
                                    <w:jc w:val="center"/>
                                    <w:rPr>
                                      <w:lang w:val="id-ID"/>
                                    </w:rPr>
                                  </w:pPr>
                                  <w:r>
                                    <w:rPr>
                                      <w:lang w:val="id-ID"/>
                                    </w:rPr>
                                    <w:t>Mula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18D1454" id="_x0000_t116" coordsize="21600,21600" o:spt="116" path="m3475,qx,10800,3475,21600l18125,21600qx21600,10800,18125,xe">
                      <v:stroke joinstyle="miter"/>
                      <v:path gradientshapeok="t" o:connecttype="rect" textboxrect="1018,3163,20582,18437"/>
                    </v:shapetype>
                    <v:shape id="Bagan Alur: Pemberhenti 9" o:spid="_x0000_s1026" type="#_x0000_t116" style="position:absolute;margin-left:246.6pt;margin-top:8.4pt;width:87.65pt;height:29.4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" fillcolor="white [3201]" strokecolor="black [3213]" strokeweight="1pt">
                      <v:textbox>
                        <w:txbxContent>
                          <w:p w14:paraId="44821E5E" w14:textId="2CAD4D2C" w:rsidR="00496D55" w:rsidRPr="00496D55" w:rsidRDefault="00496D55" w:rsidP="00496D55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Mula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proofErr w:type="spellStart"/>
            <w:r>
              <w:rPr>
                <w:color w:val="000000" w:themeColor="text1"/>
              </w:rPr>
              <w:t>Flowchart</w:t>
            </w:r>
            <w:proofErr w:type="spellEnd"/>
            <w:r>
              <w:rPr>
                <w:color w:val="000000" w:themeColor="text1"/>
              </w:rPr>
              <w:t xml:space="preserve"> </w:t>
            </w:r>
            <w:r w:rsidR="0049009F" w:rsidRPr="0049009F">
              <w:rPr>
                <w:color w:val="000000" w:themeColor="text1"/>
              </w:rPr>
              <w:t>1.2</w:t>
            </w:r>
            <w:r w:rsidR="0049009F">
              <w:rPr>
                <w:color w:val="000000" w:themeColor="text1"/>
              </w:rPr>
              <w:t xml:space="preserve"> </w:t>
            </w:r>
            <w:r w:rsidR="00755EA6">
              <w:rPr>
                <w:color w:val="000000" w:themeColor="text1"/>
              </w:rPr>
              <w:t xml:space="preserve"> </w:t>
            </w:r>
            <w:proofErr w:type="spellStart"/>
            <w:r w:rsidR="00755EA6">
              <w:rPr>
                <w:color w:val="000000" w:themeColor="text1"/>
              </w:rPr>
              <w:t>for</w:t>
            </w:r>
            <w:proofErr w:type="spellEnd"/>
            <w:r w:rsidR="00755EA6">
              <w:rPr>
                <w:color w:val="000000" w:themeColor="text1"/>
              </w:rPr>
              <w:t xml:space="preserve"> bersarang</w:t>
            </w:r>
          </w:p>
          <w:p w14:paraId="4429C7F2" w14:textId="60454194" w:rsidR="00496D55" w:rsidRPr="00815446" w:rsidRDefault="00111869" w:rsidP="00496D55">
            <w:pPr>
              <w:pStyle w:val="NormalWeb"/>
              <w:shd w:val="clear" w:color="auto" w:fill="FFFFFF"/>
              <w:spacing w:before="0" w:beforeAutospacing="0" w:after="150" w:afterAutospacing="0"/>
              <w:jc w:val="center"/>
              <w:rPr>
                <w:color w:val="4472C4" w:themeColor="accent1"/>
              </w:rPr>
            </w:pPr>
            <w:r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669EE434" wp14:editId="70E008E4">
                      <wp:simplePos x="0" y="0"/>
                      <wp:positionH relativeFrom="column">
                        <wp:posOffset>4756785</wp:posOffset>
                      </wp:positionH>
                      <wp:positionV relativeFrom="paragraph">
                        <wp:posOffset>262304</wp:posOffset>
                      </wp:positionV>
                      <wp:extent cx="534573" cy="281354"/>
                      <wp:effectExtent l="0" t="0" r="18415" b="23495"/>
                      <wp:wrapNone/>
                      <wp:docPr id="1280499097" name="Kotak Teks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34573" cy="2813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34BF4745" w14:textId="04D29E1A" w:rsidR="00111869" w:rsidRPr="00111869" w:rsidRDefault="00111869">
                                  <w:pPr>
                                    <w:rPr>
                                      <w:lang w:val="id-ID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lang w:val="id-ID"/>
                                    </w:rPr>
                                    <w:t>false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69EE43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Kotak Teks 1" o:spid="_x0000_s1027" type="#_x0000_t202" style="position:absolute;left:0;text-align:left;margin-left:374.55pt;margin-top:20.65pt;width:42.1pt;height:22.1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" fillcolor="white [3212]" strokecolor="white [3212]" strokeweight=".5pt">
                      <v:textbox>
                        <w:txbxContent>
                          <w:p w14:paraId="34BF4745" w14:textId="04D29E1A" w:rsidR="00111869" w:rsidRPr="00111869" w:rsidRDefault="00111869">
                            <w:pPr>
                              <w:rPr>
                                <w:lang w:val="id-ID"/>
                              </w:rPr>
                            </w:pPr>
                            <w:proofErr w:type="spellStart"/>
                            <w:r>
                              <w:rPr>
                                <w:lang w:val="id-ID"/>
                              </w:rPr>
                              <w:t>false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55EA6">
              <w:rPr>
                <w:noProof/>
                <w:color w:val="4472C4" w:themeColor="accent1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39D4D94A" wp14:editId="7C3F45F9">
                      <wp:simplePos x="0" y="0"/>
                      <wp:positionH relativeFrom="column">
                        <wp:posOffset>3731685</wp:posOffset>
                      </wp:positionH>
                      <wp:positionV relativeFrom="paragraph">
                        <wp:posOffset>208860</wp:posOffset>
                      </wp:positionV>
                      <wp:extent cx="0" cy="198877"/>
                      <wp:effectExtent l="76200" t="0" r="57150" b="48895"/>
                      <wp:wrapNone/>
                      <wp:docPr id="762184153" name="Konektor Panah Lurus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98877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38573FC1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Konektor Panah Lurus 22" o:spid="_x0000_s1026" type="#_x0000_t32" style="position:absolute;margin-left:293.85pt;margin-top:16.45pt;width:0;height:15.6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" strokecolor="black [3200]">
                      <v:stroke endarrow="block" joinstyle="miter"/>
                    </v:shape>
                  </w:pict>
                </mc:Fallback>
              </mc:AlternateContent>
            </w:r>
          </w:p>
          <w:p w14:paraId="21362AFC" w14:textId="5E75B576" w:rsidR="004B4F9B" w:rsidRDefault="00496D55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2060A54" wp14:editId="725C3DE4">
                      <wp:simplePos x="0" y="0"/>
                      <wp:positionH relativeFrom="column">
                        <wp:posOffset>2734945</wp:posOffset>
                      </wp:positionH>
                      <wp:positionV relativeFrom="paragraph">
                        <wp:posOffset>137464</wp:posOffset>
                      </wp:positionV>
                      <wp:extent cx="1987578" cy="357808"/>
                      <wp:effectExtent l="0" t="0" r="12700" b="23495"/>
                      <wp:wrapNone/>
                      <wp:docPr id="1823092891" name="Persegi Panjang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87578" cy="357808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E703B42" w14:textId="5C8A34A6" w:rsidR="0023571B" w:rsidRPr="0023571B" w:rsidRDefault="0023571B" w:rsidP="0023571B">
                                  <w:pPr>
                                    <w:jc w:val="center"/>
                                    <w:rPr>
                                      <w:lang w:val="id-ID"/>
                                    </w:rPr>
                                  </w:pPr>
                                  <w:r>
                                    <w:rPr>
                                      <w:lang w:val="id-ID"/>
                                    </w:rPr>
                                    <w:t>If ( i == 2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060A54" id="Persegi Panjang 10" o:spid="_x0000_s1028" style="position:absolute;margin-left:215.35pt;margin-top:10.8pt;width:156.5pt;height:28.1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" fillcolor="white [3201]" strokecolor="black [3213]" strokeweight="1pt">
                      <v:textbox>
                        <w:txbxContent>
                          <w:p w14:paraId="4E703B42" w14:textId="5C8A34A6" w:rsidR="0023571B" w:rsidRPr="0023571B" w:rsidRDefault="0023571B" w:rsidP="0023571B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If ( i == 2)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63F4460D" w14:textId="2867A6CD" w:rsidR="004B4F9B" w:rsidRDefault="00755EA6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0C25CEFE" wp14:editId="142C15A5">
                      <wp:simplePos x="0" y="0"/>
                      <wp:positionH relativeFrom="column">
                        <wp:posOffset>3732260</wp:posOffset>
                      </wp:positionH>
                      <wp:positionV relativeFrom="paragraph">
                        <wp:posOffset>224186</wp:posOffset>
                      </wp:positionV>
                      <wp:extent cx="0" cy="98313"/>
                      <wp:effectExtent l="76200" t="0" r="57150" b="54610"/>
                      <wp:wrapNone/>
                      <wp:docPr id="301604720" name="Konektor Panah Lurus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831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133F591" id="Konektor Panah Lurus 18" o:spid="_x0000_s1026" type="#_x0000_t32" style="position:absolute;margin-left:293.9pt;margin-top:17.65pt;width:0;height:7.7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496D55"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10792E2" wp14:editId="0BC00AEE">
                      <wp:simplePos x="0" y="0"/>
                      <wp:positionH relativeFrom="column">
                        <wp:posOffset>5176272</wp:posOffset>
                      </wp:positionH>
                      <wp:positionV relativeFrom="paragraph">
                        <wp:posOffset>30535</wp:posOffset>
                      </wp:positionV>
                      <wp:extent cx="0" cy="2751152"/>
                      <wp:effectExtent l="0" t="0" r="38100" b="30480"/>
                      <wp:wrapNone/>
                      <wp:docPr id="221953670" name="Konektor Lurus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751152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DA93241" id="Konektor Lurus 16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7.6pt,2.4pt" to="407.6pt,2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 w:rsidR="00496D55"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3A69D731" wp14:editId="1C4693DB">
                      <wp:simplePos x="0" y="0"/>
                      <wp:positionH relativeFrom="column">
                        <wp:posOffset>4722605</wp:posOffset>
                      </wp:positionH>
                      <wp:positionV relativeFrom="paragraph">
                        <wp:posOffset>30535</wp:posOffset>
                      </wp:positionV>
                      <wp:extent cx="453501" cy="0"/>
                      <wp:effectExtent l="0" t="0" r="0" b="0"/>
                      <wp:wrapNone/>
                      <wp:docPr id="493436620" name="Konektor Lurus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3501" cy="0"/>
                              </a:xfrm>
                              <a:prstGeom prst="line">
                                <a:avLst/>
                              </a:prstGeom>
                              <a:ln w="9525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30D87A4" id="Konektor Lurus 15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1.85pt,2.4pt" to="407.55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" strokecolor="black [3200]">
                      <v:stroke joinstyle="miter"/>
                    </v:line>
                  </w:pict>
                </mc:Fallback>
              </mc:AlternateContent>
            </w:r>
          </w:p>
          <w:p w14:paraId="32A4858C" w14:textId="53A79D2A" w:rsidR="004B4F9B" w:rsidRDefault="00755EA6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73C28A63" wp14:editId="44DC7E65">
                      <wp:simplePos x="0" y="0"/>
                      <wp:positionH relativeFrom="column">
                        <wp:posOffset>524804</wp:posOffset>
                      </wp:positionH>
                      <wp:positionV relativeFrom="paragraph">
                        <wp:posOffset>268058</wp:posOffset>
                      </wp:positionV>
                      <wp:extent cx="2712157" cy="34229"/>
                      <wp:effectExtent l="0" t="38100" r="31115" b="99695"/>
                      <wp:wrapNone/>
                      <wp:docPr id="2034774349" name="Konektor Panah Lurus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712157" cy="34229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9D6A91D" id="Konektor Panah Lurus 27" o:spid="_x0000_s1026" type="#_x0000_t32" style="position:absolute;margin-left:41.3pt;margin-top:21.1pt;width:213.55pt;height:2.7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" strokecolor="black [3200]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70850789" wp14:editId="1EA48729">
                      <wp:simplePos x="0" y="0"/>
                      <wp:positionH relativeFrom="column">
                        <wp:posOffset>524510</wp:posOffset>
                      </wp:positionH>
                      <wp:positionV relativeFrom="paragraph">
                        <wp:posOffset>267145</wp:posOffset>
                      </wp:positionV>
                      <wp:extent cx="0" cy="1417955"/>
                      <wp:effectExtent l="0" t="0" r="38100" b="29845"/>
                      <wp:wrapNone/>
                      <wp:docPr id="1189887819" name="Konektor Lurus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417955"/>
                              </a:xfrm>
                              <a:prstGeom prst="line">
                                <a:avLst/>
                              </a:prstGeom>
                              <a:ln w="9525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1F92BA7" id="Konektor Lurus 25" o:spid="_x0000_s1026" style="position:absolute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1.3pt,21.05pt" to="41.3pt,13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" strokecolor="black [3200]">
                      <v:stroke joinstyle="miter"/>
                    </v:line>
                  </w:pict>
                </mc:Fallback>
              </mc:AlternateContent>
            </w:r>
            <w:r w:rsidR="00496D55"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44A9B146" wp14:editId="1BCA1D56">
                      <wp:simplePos x="0" y="0"/>
                      <wp:positionH relativeFrom="column">
                        <wp:posOffset>3235960</wp:posOffset>
                      </wp:positionH>
                      <wp:positionV relativeFrom="paragraph">
                        <wp:posOffset>26339</wp:posOffset>
                      </wp:positionV>
                      <wp:extent cx="1004901" cy="605249"/>
                      <wp:effectExtent l="19050" t="19050" r="43180" b="42545"/>
                      <wp:wrapNone/>
                      <wp:docPr id="1679475740" name="Bagan Alur: Keputusan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4901" cy="605249"/>
                              </a:xfrm>
                              <a:prstGeom prst="flowChartDecision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DCF10F3" w14:textId="23909B54" w:rsidR="00755EA6" w:rsidRPr="00755EA6" w:rsidRDefault="00755EA6" w:rsidP="00755EA6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2"/>
                                      <w:szCs w:val="12"/>
                                      <w:lang w:val="id-ID"/>
                                    </w:rPr>
                                  </w:pPr>
                                  <w:proofErr w:type="spellStart"/>
                                  <w:r w:rsidRPr="00755EA6">
                                    <w:rPr>
                                      <w:rFonts w:ascii="Times New Roman" w:hAnsi="Times New Roman" w:cs="Times New Roman"/>
                                      <w:sz w:val="12"/>
                                      <w:szCs w:val="12"/>
                                      <w:lang w:val="id-ID"/>
                                    </w:rPr>
                                    <w:t>Continue</w:t>
                                  </w:r>
                                  <w:proofErr w:type="spellEnd"/>
                                  <w:r>
                                    <w:rPr>
                                      <w:rFonts w:ascii="Times New Roman" w:hAnsi="Times New Roman" w:cs="Times New Roman"/>
                                      <w:sz w:val="12"/>
                                      <w:szCs w:val="12"/>
                                      <w:lang w:val="id-ID"/>
                                    </w:rPr>
                                    <w:t xml:space="preserve"> pertam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4A9B146" id="_x0000_t110" coordsize="21600,21600" o:spt="110" path="m10800,l,10800,10800,21600,21600,10800xe">
                      <v:stroke joinstyle="miter"/>
                      <v:path gradientshapeok="t" o:connecttype="rect" textboxrect="5400,5400,16200,16200"/>
                    </v:shapetype>
                    <v:shape id="Bagan Alur: Keputusan 11" o:spid="_x0000_s1029" type="#_x0000_t110" style="position:absolute;margin-left:254.8pt;margin-top:2.05pt;width:79.15pt;height:47.6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" fillcolor="white [3201]" strokecolor="black [3200]" strokeweight="1pt">
                      <v:textbox>
                        <w:txbxContent>
                          <w:p w14:paraId="4DCF10F3" w14:textId="23909B54" w:rsidR="00755EA6" w:rsidRPr="00755EA6" w:rsidRDefault="00755EA6" w:rsidP="00755EA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  <w:lang w:val="id-ID"/>
                              </w:rPr>
                            </w:pPr>
                            <w:proofErr w:type="spellStart"/>
                            <w:r w:rsidRPr="00755EA6"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  <w:lang w:val="id-ID"/>
                              </w:rPr>
                              <w:t>Continue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  <w:lang w:val="id-ID"/>
                              </w:rPr>
                              <w:t xml:space="preserve"> pertama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0D10F7D" w14:textId="40551B0A" w:rsidR="004B4F9B" w:rsidRDefault="004B4F9B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</w:p>
          <w:p w14:paraId="47B399A5" w14:textId="1C0E4A24" w:rsidR="004B4F9B" w:rsidRDefault="00755EA6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6B3F04BE" wp14:editId="75745503">
                      <wp:simplePos x="0" y="0"/>
                      <wp:positionH relativeFrom="column">
                        <wp:posOffset>3731108</wp:posOffset>
                      </wp:positionH>
                      <wp:positionV relativeFrom="paragraph">
                        <wp:posOffset>91609</wp:posOffset>
                      </wp:positionV>
                      <wp:extent cx="20489" cy="135205"/>
                      <wp:effectExtent l="57150" t="0" r="55880" b="55880"/>
                      <wp:wrapNone/>
                      <wp:docPr id="639897530" name="Konektor Panah Lurus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0489" cy="13520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9FE8ECC" id="Konektor Panah Lurus 19" o:spid="_x0000_s1026" type="#_x0000_t32" style="position:absolute;margin-left:293.8pt;margin-top:7.2pt;width:1.6pt;height:10.6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="00496D55"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CC8C735" wp14:editId="687FCC60">
                      <wp:simplePos x="0" y="0"/>
                      <wp:positionH relativeFrom="column">
                        <wp:posOffset>3239135</wp:posOffset>
                      </wp:positionH>
                      <wp:positionV relativeFrom="paragraph">
                        <wp:posOffset>226999</wp:posOffset>
                      </wp:positionV>
                      <wp:extent cx="1005840" cy="667385"/>
                      <wp:effectExtent l="19050" t="19050" r="41910" b="37465"/>
                      <wp:wrapNone/>
                      <wp:docPr id="164724169" name="Bagan Alur: Keputusan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5840" cy="667385"/>
                              </a:xfrm>
                              <a:prstGeom prst="flowChartDecision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4382212" w14:textId="2A3E7DDB" w:rsidR="00755EA6" w:rsidRPr="00755EA6" w:rsidRDefault="00755EA6" w:rsidP="00755EA6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12"/>
                                      <w:szCs w:val="12"/>
                                      <w:lang w:val="id-ID"/>
                                    </w:rPr>
                                  </w:pPr>
                                  <w:proofErr w:type="spellStart"/>
                                  <w:r w:rsidRPr="00755EA6">
                                    <w:rPr>
                                      <w:rFonts w:ascii="Times New Roman" w:hAnsi="Times New Roman" w:cs="Times New Roman"/>
                                      <w:sz w:val="12"/>
                                      <w:szCs w:val="12"/>
                                      <w:lang w:val="id-ID"/>
                                    </w:rPr>
                                    <w:t>Break</w:t>
                                  </w:r>
                                  <w:proofErr w:type="spellEnd"/>
                                  <w:r w:rsidRPr="00755EA6">
                                    <w:rPr>
                                      <w:rFonts w:ascii="Times New Roman" w:hAnsi="Times New Roman" w:cs="Times New Roman"/>
                                      <w:sz w:val="12"/>
                                      <w:szCs w:val="12"/>
                                      <w:lang w:val="id-ID"/>
                                    </w:rPr>
                                    <w:t xml:space="preserve"> pertam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C8C735" id="Bagan Alur: Keputusan 12" o:spid="_x0000_s1028" type="#_x0000_t110" style="position:absolute;margin-left:255.05pt;margin-top:17.85pt;width:79.2pt;height:52.5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" fillcolor="white [3201]" strokecolor="black [3200]" strokeweight="1pt">
                      <v:textbox>
                        <w:txbxContent>
                          <w:p w14:paraId="34382212" w14:textId="2A3E7DDB" w:rsidR="00755EA6" w:rsidRPr="00755EA6" w:rsidRDefault="00755EA6" w:rsidP="00755EA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  <w:lang w:val="id-ID"/>
                              </w:rPr>
                            </w:pPr>
                            <w:r w:rsidRPr="00755EA6"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  <w:lang w:val="id-ID"/>
                              </w:rPr>
                              <w:t>Break pertama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7B7E587" w14:textId="3A1DD8A5" w:rsidR="004B4F9B" w:rsidRDefault="004B4F9B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</w:p>
          <w:p w14:paraId="19E74B95" w14:textId="7E174975" w:rsidR="004B4F9B" w:rsidRDefault="004B4F9B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</w:p>
          <w:p w14:paraId="3B0275E6" w14:textId="5E69FA39" w:rsidR="004B4F9B" w:rsidRDefault="00111869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07445FBB" wp14:editId="4528FD53">
                      <wp:simplePos x="0" y="0"/>
                      <wp:positionH relativeFrom="column">
                        <wp:posOffset>2692352</wp:posOffset>
                      </wp:positionH>
                      <wp:positionV relativeFrom="paragraph">
                        <wp:posOffset>209599</wp:posOffset>
                      </wp:positionV>
                      <wp:extent cx="485336" cy="267287"/>
                      <wp:effectExtent l="0" t="0" r="10160" b="19050"/>
                      <wp:wrapNone/>
                      <wp:docPr id="183075876" name="Kotak Teks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85336" cy="26728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77190BE2" w14:textId="3ACDD78D" w:rsidR="00111869" w:rsidRPr="00111869" w:rsidRDefault="00111869">
                                  <w:pPr>
                                    <w:rPr>
                                      <w:lang w:val="id-ID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lang w:val="id-ID"/>
                                    </w:rPr>
                                    <w:t>true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445FBB" id="Kotak Teks 2" o:spid="_x0000_s1031" type="#_x0000_t202" style="position:absolute;margin-left:212pt;margin-top:16.5pt;width:38.2pt;height:21.0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" fillcolor="white [3212]" strokecolor="white [3212]" strokeweight=".5pt">
                      <v:textbox>
                        <w:txbxContent>
                          <w:p w14:paraId="77190BE2" w14:textId="3ACDD78D" w:rsidR="00111869" w:rsidRPr="00111869" w:rsidRDefault="00111869">
                            <w:pPr>
                              <w:rPr>
                                <w:lang w:val="id-ID"/>
                              </w:rPr>
                            </w:pPr>
                            <w:proofErr w:type="spellStart"/>
                            <w:r>
                              <w:rPr>
                                <w:lang w:val="id-ID"/>
                              </w:rPr>
                              <w:t>true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55EA6"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0168CA86" wp14:editId="051ABE43">
                      <wp:simplePos x="0" y="0"/>
                      <wp:positionH relativeFrom="column">
                        <wp:posOffset>3751716</wp:posOffset>
                      </wp:positionH>
                      <wp:positionV relativeFrom="paragraph">
                        <wp:posOffset>82669</wp:posOffset>
                      </wp:positionV>
                      <wp:extent cx="0" cy="128226"/>
                      <wp:effectExtent l="76200" t="0" r="57150" b="62865"/>
                      <wp:wrapNone/>
                      <wp:docPr id="497978670" name="Konektor Panah Lurus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28226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1339985" id="Konektor Panah Lurus 20" o:spid="_x0000_s1026" type="#_x0000_t32" style="position:absolute;margin-left:295.4pt;margin-top:6.5pt;width:0;height:10.1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" strokecolor="black [3200]">
                      <v:stroke endarrow="block" joinstyle="miter"/>
                    </v:shape>
                  </w:pict>
                </mc:Fallback>
              </mc:AlternateContent>
            </w:r>
            <w:r w:rsidR="00496D55"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0959CA4E" wp14:editId="568E49EF">
                      <wp:simplePos x="0" y="0"/>
                      <wp:positionH relativeFrom="column">
                        <wp:posOffset>3237865</wp:posOffset>
                      </wp:positionH>
                      <wp:positionV relativeFrom="paragraph">
                        <wp:posOffset>210489</wp:posOffset>
                      </wp:positionV>
                      <wp:extent cx="1005840" cy="669925"/>
                      <wp:effectExtent l="19050" t="19050" r="41910" b="34925"/>
                      <wp:wrapNone/>
                      <wp:docPr id="425734455" name="Bagan Alur: Keputusan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5840" cy="669925"/>
                              </a:xfrm>
                              <a:prstGeom prst="flowChartDecision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C334941" w14:textId="0B4F64C3" w:rsidR="00755EA6" w:rsidRPr="00755EA6" w:rsidRDefault="00755EA6" w:rsidP="00755EA6">
                                  <w:pPr>
                                    <w:jc w:val="center"/>
                                    <w:rPr>
                                      <w:sz w:val="12"/>
                                      <w:szCs w:val="12"/>
                                      <w:lang w:val="id-ID"/>
                                    </w:rPr>
                                  </w:pPr>
                                  <w:proofErr w:type="spellStart"/>
                                  <w:r w:rsidRPr="00755EA6">
                                    <w:rPr>
                                      <w:sz w:val="12"/>
                                      <w:szCs w:val="12"/>
                                      <w:lang w:val="id-ID"/>
                                    </w:rPr>
                                    <w:t>Continue</w:t>
                                  </w:r>
                                  <w:proofErr w:type="spellEnd"/>
                                  <w:r>
                                    <w:rPr>
                                      <w:sz w:val="12"/>
                                      <w:szCs w:val="12"/>
                                      <w:lang w:val="id-ID"/>
                                    </w:rPr>
                                    <w:t xml:space="preserve"> kedu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959CA4E" id="Bagan Alur: Keputusan 13" o:spid="_x0000_s1029" type="#_x0000_t110" style="position:absolute;margin-left:254.95pt;margin-top:16.55pt;width:79.2pt;height:52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" fillcolor="white [3201]" strokecolor="black [3200]" strokeweight="1pt">
                      <v:textbox>
                        <w:txbxContent>
                          <w:p w14:paraId="7C334941" w14:textId="0B4F64C3" w:rsidR="00755EA6" w:rsidRPr="00755EA6" w:rsidRDefault="00755EA6" w:rsidP="00755EA6">
                            <w:pPr>
                              <w:jc w:val="center"/>
                              <w:rPr>
                                <w:sz w:val="12"/>
                                <w:szCs w:val="12"/>
                                <w:lang w:val="id-ID"/>
                              </w:rPr>
                            </w:pPr>
                            <w:r w:rsidRPr="00755EA6">
                              <w:rPr>
                                <w:sz w:val="12"/>
                                <w:szCs w:val="12"/>
                                <w:lang w:val="id-ID"/>
                              </w:rPr>
                              <w:t>Continue</w:t>
                            </w:r>
                            <w:r>
                              <w:rPr>
                                <w:sz w:val="12"/>
                                <w:szCs w:val="12"/>
                                <w:lang w:val="id-ID"/>
                              </w:rPr>
                              <w:t xml:space="preserve"> kedua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55EA6">
              <w:rPr>
                <w:color w:val="333333"/>
              </w:rPr>
              <w:t xml:space="preserve"> </w:t>
            </w:r>
          </w:p>
          <w:p w14:paraId="71BB1D32" w14:textId="260D1214" w:rsidR="004B4F9B" w:rsidRDefault="00755EA6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63E73031" wp14:editId="3A728496">
                      <wp:simplePos x="0" y="0"/>
                      <wp:positionH relativeFrom="column">
                        <wp:posOffset>144590</wp:posOffset>
                      </wp:positionH>
                      <wp:positionV relativeFrom="paragraph">
                        <wp:posOffset>50352</wp:posOffset>
                      </wp:positionV>
                      <wp:extent cx="811530" cy="422910"/>
                      <wp:effectExtent l="0" t="0" r="26670" b="15240"/>
                      <wp:wrapNone/>
                      <wp:docPr id="1009467499" name="Bagan Alur: Proses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11530" cy="422910"/>
                              </a:xfrm>
                              <a:prstGeom prst="flowChartProcess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A827941" w14:textId="3A46EB67" w:rsidR="00111869" w:rsidRPr="00111869" w:rsidRDefault="00111869" w:rsidP="00111869">
                                  <w:pPr>
                                    <w:jc w:val="center"/>
                                    <w:rPr>
                                      <w:lang w:val="id-ID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lang w:val="id-ID"/>
                                    </w:rPr>
                                    <w:t>increment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63E73031" id="_x0000_t109" coordsize="21600,21600" o:spt="109" path="m,l,21600r21600,l21600,xe">
                      <v:stroke joinstyle="miter"/>
                      <v:path gradientshapeok="t" o:connecttype="rect"/>
                    </v:shapetype>
                    <v:shape id="Bagan Alur: Proses 24" o:spid="_x0000_s1033" type="#_x0000_t109" style="position:absolute;margin-left:11.4pt;margin-top:3.95pt;width:63.9pt;height:33.3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" fillcolor="white [3201]" strokecolor="black [3200]" strokeweight="1pt">
                      <v:textbox>
                        <w:txbxContent>
                          <w:p w14:paraId="3A827941" w14:textId="3A46EB67" w:rsidR="00111869" w:rsidRPr="00111869" w:rsidRDefault="00111869" w:rsidP="00111869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proofErr w:type="spellStart"/>
                            <w:r>
                              <w:rPr>
                                <w:lang w:val="id-ID"/>
                              </w:rPr>
                              <w:t>increment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244FCB96" wp14:editId="02619517">
                      <wp:simplePos x="0" y="0"/>
                      <wp:positionH relativeFrom="column">
                        <wp:posOffset>955485</wp:posOffset>
                      </wp:positionH>
                      <wp:positionV relativeFrom="paragraph">
                        <wp:posOffset>269240</wp:posOffset>
                      </wp:positionV>
                      <wp:extent cx="732790" cy="0"/>
                      <wp:effectExtent l="38100" t="76200" r="0" b="95250"/>
                      <wp:wrapNone/>
                      <wp:docPr id="1275052112" name="Konektor Panah Lurus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732790" cy="0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F05578E" id="Konektor Panah Lurus 23" o:spid="_x0000_s1026" type="#_x0000_t32" style="position:absolute;margin-left:75.25pt;margin-top:21.2pt;width:57.7pt;height:0;flip:x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" strokecolor="black [3200]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2292FF72" wp14:editId="6AD562BF">
                      <wp:simplePos x="0" y="0"/>
                      <wp:positionH relativeFrom="column">
                        <wp:posOffset>1690180</wp:posOffset>
                      </wp:positionH>
                      <wp:positionV relativeFrom="paragraph">
                        <wp:posOffset>48895</wp:posOffset>
                      </wp:positionV>
                      <wp:extent cx="811530" cy="422910"/>
                      <wp:effectExtent l="0" t="0" r="26670" b="15240"/>
                      <wp:wrapNone/>
                      <wp:docPr id="805682282" name="Bagan Alur: Proses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11530" cy="422910"/>
                              </a:xfrm>
                              <a:prstGeom prst="flowChartProcess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6E85A1A" w14:textId="5D4D5E34" w:rsidR="00111869" w:rsidRPr="00111869" w:rsidRDefault="00111869" w:rsidP="00111869">
                                  <w:pPr>
                                    <w:jc w:val="center"/>
                                    <w:rPr>
                                      <w:lang w:val="id-ID"/>
                                    </w:rPr>
                                  </w:pPr>
                                  <w:r>
                                    <w:rPr>
                                      <w:lang w:val="id-ID"/>
                                    </w:rPr>
                                    <w:t>Bena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292FF72" id="_x0000_s1034" type="#_x0000_t109" style="position:absolute;margin-left:133.1pt;margin-top:3.85pt;width:63.9pt;height:33.3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" fillcolor="white [3201]" strokecolor="black [3200]" strokeweight="1pt">
                      <v:textbox>
                        <w:txbxContent>
                          <w:p w14:paraId="16E85A1A" w14:textId="5D4D5E34" w:rsidR="00111869" w:rsidRPr="00111869" w:rsidRDefault="00111869" w:rsidP="00111869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Bena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FB3118D" w14:textId="6F70021C" w:rsidR="004B4F9B" w:rsidRDefault="00755EA6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154905A4" wp14:editId="5A63C33E">
                      <wp:simplePos x="0" y="0"/>
                      <wp:positionH relativeFrom="column">
                        <wp:posOffset>2505075</wp:posOffset>
                      </wp:positionH>
                      <wp:positionV relativeFrom="paragraph">
                        <wp:posOffset>2540</wp:posOffset>
                      </wp:positionV>
                      <wp:extent cx="732790" cy="0"/>
                      <wp:effectExtent l="38100" t="76200" r="0" b="95250"/>
                      <wp:wrapNone/>
                      <wp:docPr id="1677661683" name="Konektor Panah Lurus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732790" cy="0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7B0FA72" id="Konektor Panah Lurus 23" o:spid="_x0000_s1026" type="#_x0000_t32" style="position:absolute;margin-left:197.25pt;margin-top:.2pt;width:57.7pt;height:0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" strokecolor="black [3200]">
                      <v:stroke endarrow="block" joinstyle="miter"/>
                    </v:shape>
                  </w:pict>
                </mc:Fallback>
              </mc:AlternateContent>
            </w:r>
          </w:p>
          <w:p w14:paraId="34F1277F" w14:textId="6F1F8DA9" w:rsidR="00D81C4B" w:rsidRPr="00E047BF" w:rsidRDefault="00755EA6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288A7D50" wp14:editId="2817FD90">
                      <wp:simplePos x="0" y="0"/>
                      <wp:positionH relativeFrom="column">
                        <wp:posOffset>3751716</wp:posOffset>
                      </wp:positionH>
                      <wp:positionV relativeFrom="paragraph">
                        <wp:posOffset>69290</wp:posOffset>
                      </wp:positionV>
                      <wp:extent cx="0" cy="125973"/>
                      <wp:effectExtent l="76200" t="0" r="57150" b="64770"/>
                      <wp:wrapNone/>
                      <wp:docPr id="681906965" name="Konektor Panah Lurus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25973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8F56369" id="Konektor Panah Lurus 21" o:spid="_x0000_s1026" type="#_x0000_t32" style="position:absolute;margin-left:295.4pt;margin-top:5.45pt;width:0;height:9.9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" strokecolor="black [3200]">
                      <v:stroke endarrow="block" joinstyle="miter"/>
                    </v:shape>
                  </w:pict>
                </mc:Fallback>
              </mc:AlternateContent>
            </w:r>
            <w:r w:rsidR="00496D55"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F30A374" wp14:editId="4EE7A55E">
                      <wp:simplePos x="0" y="0"/>
                      <wp:positionH relativeFrom="column">
                        <wp:posOffset>3275965</wp:posOffset>
                      </wp:positionH>
                      <wp:positionV relativeFrom="paragraph">
                        <wp:posOffset>193979</wp:posOffset>
                      </wp:positionV>
                      <wp:extent cx="970059" cy="337102"/>
                      <wp:effectExtent l="0" t="0" r="20955" b="25400"/>
                      <wp:wrapNone/>
                      <wp:docPr id="1554928095" name="Bagan Alur: Pemberhenti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70059" cy="337102"/>
                              </a:xfrm>
                              <a:prstGeom prst="flowChartTerminator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5B22F01" w14:textId="2782D756" w:rsidR="00496D55" w:rsidRPr="00496D55" w:rsidRDefault="00496D55" w:rsidP="00496D5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  <w:lang w:val="id-ID"/>
                                    </w:rPr>
                                  </w:pPr>
                                  <w:r w:rsidRPr="00496D55">
                                    <w:rPr>
                                      <w:sz w:val="20"/>
                                      <w:szCs w:val="20"/>
                                      <w:lang w:val="id-ID"/>
                                    </w:rPr>
                                    <w:t>Selesa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F30A374" id="Bagan Alur: Pemberhenti 14" o:spid="_x0000_s1030" type="#_x0000_t116" style="position:absolute;margin-left:257.95pt;margin-top:15.25pt;width:76.4pt;height:26.5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" fillcolor="white [3201]" strokecolor="black [3213]" strokeweight="1pt">
                      <v:textbox>
                        <w:txbxContent>
                          <w:p w14:paraId="55B22F01" w14:textId="2782D756" w:rsidR="00496D55" w:rsidRPr="00496D55" w:rsidRDefault="00496D55" w:rsidP="00496D55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id-ID"/>
                              </w:rPr>
                            </w:pPr>
                            <w:r w:rsidRPr="00496D55">
                              <w:rPr>
                                <w:sz w:val="20"/>
                                <w:szCs w:val="20"/>
                                <w:lang w:val="id-ID"/>
                              </w:rPr>
                              <w:t>Selesa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4DB7A76" w14:textId="7100388A" w:rsidR="008D6EC6" w:rsidRPr="00E047BF" w:rsidRDefault="00496D55" w:rsidP="007164DF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32E0B4FF" wp14:editId="29DFF72E">
                      <wp:simplePos x="0" y="0"/>
                      <wp:positionH relativeFrom="column">
                        <wp:posOffset>4245776</wp:posOffset>
                      </wp:positionH>
                      <wp:positionV relativeFrom="paragraph">
                        <wp:posOffset>76890</wp:posOffset>
                      </wp:positionV>
                      <wp:extent cx="930496" cy="0"/>
                      <wp:effectExtent l="38100" t="76200" r="0" b="95250"/>
                      <wp:wrapNone/>
                      <wp:docPr id="1885789602" name="Konektor Panah Lurus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930496" cy="0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C575145" id="Konektor Panah Lurus 17" o:spid="_x0000_s1026" type="#_x0000_t32" style="position:absolute;margin-left:334.3pt;margin-top:6.05pt;width:73.25pt;height:0;flip:x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" strokecolor="black [3213]">
                      <v:stroke endarrow="block" joinstyle="miter"/>
                    </v:shape>
                  </w:pict>
                </mc:Fallback>
              </mc:AlternateContent>
            </w:r>
          </w:p>
          <w:p w14:paraId="5E93C428" w14:textId="0564398B" w:rsidR="00111869" w:rsidRDefault="00111869" w:rsidP="00111869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000000" w:themeColor="text1"/>
              </w:rPr>
            </w:pPr>
            <w:r>
              <w:rPr>
                <w:noProof/>
                <w:color w:val="4472C4" w:themeColor="accent1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4E5860F2" wp14:editId="2F8BFF2E">
                      <wp:simplePos x="0" y="0"/>
                      <wp:positionH relativeFrom="column">
                        <wp:posOffset>3131820</wp:posOffset>
                      </wp:positionH>
                      <wp:positionV relativeFrom="paragraph">
                        <wp:posOffset>106984</wp:posOffset>
                      </wp:positionV>
                      <wp:extent cx="1113182" cy="373712"/>
                      <wp:effectExtent l="0" t="0" r="10795" b="26670"/>
                      <wp:wrapNone/>
                      <wp:docPr id="2000831970" name="Bagan Alur: Pemberhenti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3182" cy="373712"/>
                              </a:xfrm>
                              <a:prstGeom prst="flowChartTerminator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8EDD8CE" w14:textId="77777777" w:rsidR="00111869" w:rsidRPr="00496D55" w:rsidRDefault="00111869" w:rsidP="00111869">
                                  <w:pPr>
                                    <w:jc w:val="center"/>
                                    <w:rPr>
                                      <w:lang w:val="id-ID"/>
                                    </w:rPr>
                                  </w:pPr>
                                  <w:r>
                                    <w:rPr>
                                      <w:lang w:val="id-ID"/>
                                    </w:rPr>
                                    <w:t>Mula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E5860F2" id="_x0000_t116" coordsize="21600,21600" o:spt="116" path="m3475,qx,10800,3475,21600l18125,21600qx21600,10800,18125,xe">
                      <v:stroke joinstyle="miter"/>
                      <v:path gradientshapeok="t" o:connecttype="rect" textboxrect="1018,3163,20582,18437"/>
                    </v:shapetype>
                    <v:shape id="_x0000_s1036" type="#_x0000_t116" style="position:absolute;margin-left:246.6pt;margin-top:8.4pt;width:87.65pt;height:29.4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" fillcolor="white [3201]" strokecolor="black [3213]" strokeweight="1pt">
                      <v:textbox>
                        <w:txbxContent>
                          <w:p w14:paraId="68EDD8CE" w14:textId="77777777" w:rsidR="00111869" w:rsidRPr="00496D55" w:rsidRDefault="00111869" w:rsidP="00111869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Mula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proofErr w:type="spellStart"/>
            <w:r>
              <w:rPr>
                <w:color w:val="000000" w:themeColor="text1"/>
              </w:rPr>
              <w:t>Flowchart</w:t>
            </w:r>
            <w:proofErr w:type="spellEnd"/>
            <w:r>
              <w:rPr>
                <w:color w:val="000000" w:themeColor="text1"/>
              </w:rPr>
              <w:t xml:space="preserve"> </w:t>
            </w:r>
            <w:r w:rsidRPr="0049009F">
              <w:rPr>
                <w:color w:val="000000" w:themeColor="text1"/>
              </w:rPr>
              <w:t>1.</w:t>
            </w:r>
            <w:r>
              <w:rPr>
                <w:color w:val="000000" w:themeColor="text1"/>
              </w:rPr>
              <w:t>3</w:t>
            </w:r>
            <w:r>
              <w:rPr>
                <w:color w:val="000000" w:themeColor="text1"/>
              </w:rPr>
              <w:t xml:space="preserve">  </w:t>
            </w:r>
            <w:proofErr w:type="spellStart"/>
            <w:r>
              <w:rPr>
                <w:color w:val="000000" w:themeColor="text1"/>
              </w:rPr>
              <w:t>for</w:t>
            </w:r>
            <w:proofErr w:type="spellEnd"/>
            <w:r>
              <w:rPr>
                <w:color w:val="000000" w:themeColor="text1"/>
              </w:rPr>
              <w:t xml:space="preserve"> bersarang</w:t>
            </w:r>
          </w:p>
          <w:p w14:paraId="65D91BCE" w14:textId="77777777" w:rsidR="00111869" w:rsidRPr="00815446" w:rsidRDefault="00111869" w:rsidP="00111869">
            <w:pPr>
              <w:pStyle w:val="NormalWeb"/>
              <w:shd w:val="clear" w:color="auto" w:fill="FFFFFF"/>
              <w:spacing w:before="0" w:beforeAutospacing="0" w:after="150" w:afterAutospacing="0"/>
              <w:jc w:val="center"/>
              <w:rPr>
                <w:color w:val="4472C4" w:themeColor="accent1"/>
              </w:rPr>
            </w:pPr>
            <w:r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28C94454" wp14:editId="4C4F2255">
                      <wp:simplePos x="0" y="0"/>
                      <wp:positionH relativeFrom="column">
                        <wp:posOffset>4756785</wp:posOffset>
                      </wp:positionH>
                      <wp:positionV relativeFrom="paragraph">
                        <wp:posOffset>262304</wp:posOffset>
                      </wp:positionV>
                      <wp:extent cx="534573" cy="281354"/>
                      <wp:effectExtent l="0" t="0" r="18415" b="23495"/>
                      <wp:wrapNone/>
                      <wp:docPr id="385049465" name="Kotak Teks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34573" cy="28135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1F68F6A7" w14:textId="77777777" w:rsidR="00111869" w:rsidRPr="00111869" w:rsidRDefault="00111869" w:rsidP="00111869">
                                  <w:pPr>
                                    <w:rPr>
                                      <w:lang w:val="id-ID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lang w:val="id-ID"/>
                                    </w:rPr>
                                    <w:t>false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C94454" id="_x0000_s1037" type="#_x0000_t202" style="position:absolute;left:0;text-align:left;margin-left:374.55pt;margin-top:20.65pt;width:42.1pt;height:22.1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" fillcolor="white [3212]" strokecolor="white [3212]" strokeweight=".5pt">
                      <v:textbox>
                        <w:txbxContent>
                          <w:p w14:paraId="1F68F6A7" w14:textId="77777777" w:rsidR="00111869" w:rsidRPr="00111869" w:rsidRDefault="00111869" w:rsidP="00111869">
                            <w:pPr>
                              <w:rPr>
                                <w:lang w:val="id-ID"/>
                              </w:rPr>
                            </w:pPr>
                            <w:proofErr w:type="spellStart"/>
                            <w:r>
                              <w:rPr>
                                <w:lang w:val="id-ID"/>
                              </w:rPr>
                              <w:t>false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color w:val="4472C4" w:themeColor="accent1"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12E4EC3A" wp14:editId="73471C46">
                      <wp:simplePos x="0" y="0"/>
                      <wp:positionH relativeFrom="column">
                        <wp:posOffset>3731685</wp:posOffset>
                      </wp:positionH>
                      <wp:positionV relativeFrom="paragraph">
                        <wp:posOffset>208860</wp:posOffset>
                      </wp:positionV>
                      <wp:extent cx="0" cy="198877"/>
                      <wp:effectExtent l="76200" t="0" r="57150" b="48895"/>
                      <wp:wrapNone/>
                      <wp:docPr id="1940525599" name="Konektor Panah Lurus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98877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7A3AB57" id="Konektor Panah Lurus 22" o:spid="_x0000_s1026" type="#_x0000_t32" style="position:absolute;margin-left:293.85pt;margin-top:16.45pt;width:0;height:15.6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" strokecolor="black [3200]">
                      <v:stroke endarrow="block" joinstyle="miter"/>
                    </v:shape>
                  </w:pict>
                </mc:Fallback>
              </mc:AlternateContent>
            </w:r>
          </w:p>
          <w:p w14:paraId="550C8F8B" w14:textId="346733C2" w:rsidR="00111869" w:rsidRDefault="00111869" w:rsidP="00111869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0A1493E8" wp14:editId="12497BC9">
                      <wp:simplePos x="0" y="0"/>
                      <wp:positionH relativeFrom="column">
                        <wp:posOffset>2734945</wp:posOffset>
                      </wp:positionH>
                      <wp:positionV relativeFrom="paragraph">
                        <wp:posOffset>137464</wp:posOffset>
                      </wp:positionV>
                      <wp:extent cx="1987578" cy="357808"/>
                      <wp:effectExtent l="0" t="0" r="12700" b="23495"/>
                      <wp:wrapNone/>
                      <wp:docPr id="1235221170" name="Persegi Panjang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87578" cy="357808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5C2AE93" w14:textId="2943CE82" w:rsidR="00111869" w:rsidRPr="00111869" w:rsidRDefault="00111869" w:rsidP="00111869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lang w:val="id-ID"/>
                                    </w:rPr>
                                  </w:pPr>
                                  <w:proofErr w:type="spellStart"/>
                                  <w:r w:rsidRPr="00111869">
                                    <w:rPr>
                                      <w:rFonts w:ascii="Times New Roman" w:hAnsi="Times New Roman" w:cs="Times New Roman"/>
                                    </w:rPr>
                                    <w:t>Masukan</w:t>
                                  </w:r>
                                  <w:proofErr w:type="spellEnd"/>
                                  <w:r w:rsidRPr="00111869">
                                    <w:rPr>
                                      <w:rFonts w:ascii="Times New Roman" w:hAnsi="Times New Roman" w:cs="Times New Roman"/>
                                    </w:rPr>
                                    <w:t xml:space="preserve"> Inpu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1493E8" id="_x0000_s1038" style="position:absolute;margin-left:215.35pt;margin-top:10.8pt;width:156.5pt;height:28.1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" fillcolor="white [3201]" strokecolor="black [3213]" strokeweight="1pt">
                      <v:textbox>
                        <w:txbxContent>
                          <w:p w14:paraId="45C2AE93" w14:textId="2943CE82" w:rsidR="00111869" w:rsidRPr="00111869" w:rsidRDefault="00111869" w:rsidP="0011186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lang w:val="id-ID"/>
                              </w:rPr>
                            </w:pPr>
                            <w:proofErr w:type="spellStart"/>
                            <w:r w:rsidRPr="00111869">
                              <w:rPr>
                                <w:rFonts w:ascii="Times New Roman" w:hAnsi="Times New Roman" w:cs="Times New Roman"/>
                              </w:rPr>
                              <w:t>Masukan</w:t>
                            </w:r>
                            <w:proofErr w:type="spellEnd"/>
                            <w:r w:rsidRPr="00111869">
                              <w:rPr>
                                <w:rFonts w:ascii="Times New Roman" w:hAnsi="Times New Roman" w:cs="Times New Roman"/>
                              </w:rPr>
                              <w:t xml:space="preserve"> Inpu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5DEB9BF0" w14:textId="6DDC1AAA" w:rsidR="00111869" w:rsidRDefault="00224B15" w:rsidP="00111869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725824" behindDoc="0" locked="0" layoutInCell="1" allowOverlap="1" wp14:anchorId="2FF7EBF6" wp14:editId="47AE31FE">
                      <wp:simplePos x="0" y="0"/>
                      <wp:positionH relativeFrom="column">
                        <wp:posOffset>506979</wp:posOffset>
                      </wp:positionH>
                      <wp:positionV relativeFrom="paragraph">
                        <wp:posOffset>77783</wp:posOffset>
                      </wp:positionV>
                      <wp:extent cx="46299" cy="2524656"/>
                      <wp:effectExtent l="0" t="0" r="30480" b="28575"/>
                      <wp:wrapNone/>
                      <wp:docPr id="1754426918" name="Konektor Lurus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6299" cy="2524656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DFF04A7" id="Konektor Lurus 9" o:spid="_x0000_s1026" style="position:absolute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9.9pt,6.1pt" to="43.55pt,20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 wp14:anchorId="3D495E91" wp14:editId="4A2DCF89">
                      <wp:simplePos x="0" y="0"/>
                      <wp:positionH relativeFrom="column">
                        <wp:posOffset>506730</wp:posOffset>
                      </wp:positionH>
                      <wp:positionV relativeFrom="paragraph">
                        <wp:posOffset>43252</wp:posOffset>
                      </wp:positionV>
                      <wp:extent cx="2227580" cy="32385"/>
                      <wp:effectExtent l="0" t="76200" r="20320" b="62865"/>
                      <wp:wrapNone/>
                      <wp:docPr id="931373441" name="Konektor Panah Lurus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227580" cy="32385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DEB07AD" id="Konektor Panah Lurus 8" o:spid="_x0000_s1026" type="#_x0000_t32" style="position:absolute;margin-left:39.9pt;margin-top:3.4pt;width:175.4pt;height:2.55pt;flip:y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" strokecolor="#0d0d0d [3069]">
                      <v:stroke endarrow="block" joinstyle="miter"/>
                    </v:shape>
                  </w:pict>
                </mc:Fallback>
              </mc:AlternateContent>
            </w:r>
            <w:r w:rsidR="00111869"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4F6742A6" wp14:editId="4774AADA">
                      <wp:simplePos x="0" y="0"/>
                      <wp:positionH relativeFrom="column">
                        <wp:posOffset>3732260</wp:posOffset>
                      </wp:positionH>
                      <wp:positionV relativeFrom="paragraph">
                        <wp:posOffset>224186</wp:posOffset>
                      </wp:positionV>
                      <wp:extent cx="0" cy="98313"/>
                      <wp:effectExtent l="76200" t="0" r="57150" b="54610"/>
                      <wp:wrapNone/>
                      <wp:docPr id="1555248080" name="Konektor Panah Lurus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831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BB205DC" id="Konektor Panah Lurus 18" o:spid="_x0000_s1026" type="#_x0000_t32" style="position:absolute;margin-left:293.9pt;margin-top:17.65pt;width:0;height:7.7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111869"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61CB5126" wp14:editId="4FF5047B">
                      <wp:simplePos x="0" y="0"/>
                      <wp:positionH relativeFrom="column">
                        <wp:posOffset>5176272</wp:posOffset>
                      </wp:positionH>
                      <wp:positionV relativeFrom="paragraph">
                        <wp:posOffset>30535</wp:posOffset>
                      </wp:positionV>
                      <wp:extent cx="0" cy="2751152"/>
                      <wp:effectExtent l="0" t="0" r="38100" b="30480"/>
                      <wp:wrapNone/>
                      <wp:docPr id="530635791" name="Konektor Lurus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751152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946A04D" id="Konektor Lurus 16" o:spid="_x0000_s1026" style="position:absolute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7.6pt,2.4pt" to="407.6pt,2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 w:rsidR="00111869"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05B9CF2F" wp14:editId="444DF226">
                      <wp:simplePos x="0" y="0"/>
                      <wp:positionH relativeFrom="column">
                        <wp:posOffset>4722605</wp:posOffset>
                      </wp:positionH>
                      <wp:positionV relativeFrom="paragraph">
                        <wp:posOffset>30535</wp:posOffset>
                      </wp:positionV>
                      <wp:extent cx="453501" cy="0"/>
                      <wp:effectExtent l="0" t="0" r="0" b="0"/>
                      <wp:wrapNone/>
                      <wp:docPr id="1178404036" name="Konektor Lurus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3501" cy="0"/>
                              </a:xfrm>
                              <a:prstGeom prst="line">
                                <a:avLst/>
                              </a:prstGeom>
                              <a:ln w="9525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D535E7F" id="Konektor Lurus 15" o:spid="_x0000_s1026" style="position:absolute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1.85pt,2.4pt" to="407.55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" strokecolor="black [3200]">
                      <v:stroke joinstyle="miter"/>
                    </v:line>
                  </w:pict>
                </mc:Fallback>
              </mc:AlternateContent>
            </w:r>
          </w:p>
          <w:p w14:paraId="32CA3B3A" w14:textId="18BFA436" w:rsidR="00111869" w:rsidRDefault="00111869" w:rsidP="00111869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0339818F" wp14:editId="2273A368">
                      <wp:simplePos x="0" y="0"/>
                      <wp:positionH relativeFrom="column">
                        <wp:posOffset>3092026</wp:posOffset>
                      </wp:positionH>
                      <wp:positionV relativeFrom="paragraph">
                        <wp:posOffset>90170</wp:posOffset>
                      </wp:positionV>
                      <wp:extent cx="1275477" cy="768350"/>
                      <wp:effectExtent l="19050" t="19050" r="39370" b="31750"/>
                      <wp:wrapNone/>
                      <wp:docPr id="869910752" name="Bagan Alur: Keputusan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75477" cy="768350"/>
                              </a:xfrm>
                              <a:prstGeom prst="flowChartDecision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655F8BF" w14:textId="2CF6F00A" w:rsidR="00111869" w:rsidRPr="00224B15" w:rsidRDefault="00111869" w:rsidP="00111869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"/>
                                      <w:szCs w:val="2"/>
                                      <w:lang w:val="id-ID"/>
                                    </w:rPr>
                                  </w:pPr>
                                  <w:r w:rsidRPr="00224B15">
                                    <w:rPr>
                                      <w:rFonts w:ascii="Times New Roman" w:hAnsi="Times New Roman" w:cs="Times New Roman"/>
                                      <w:sz w:val="12"/>
                                      <w:szCs w:val="12"/>
                                    </w:rPr>
                                    <w:t xml:space="preserve">for (int t = </w:t>
                                  </w:r>
                                  <w:proofErr w:type="spellStart"/>
                                  <w:r w:rsidRPr="00224B15">
                                    <w:rPr>
                                      <w:rFonts w:ascii="Times New Roman" w:hAnsi="Times New Roman" w:cs="Times New Roman"/>
                                      <w:sz w:val="12"/>
                                      <w:szCs w:val="12"/>
                                    </w:rPr>
                                    <w:t>tinggi</w:t>
                                  </w:r>
                                  <w:proofErr w:type="spellEnd"/>
                                  <w:r w:rsidRPr="00224B15">
                                    <w:rPr>
                                      <w:rFonts w:ascii="Times New Roman" w:hAnsi="Times New Roman" w:cs="Times New Roman"/>
                                      <w:sz w:val="12"/>
                                      <w:szCs w:val="12"/>
                                    </w:rPr>
                                    <w:t>; t &gt;= 1; t--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39818F" id="_x0000_s1039" type="#_x0000_t110" style="position:absolute;margin-left:243.45pt;margin-top:7.1pt;width:100.45pt;height:60.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" fillcolor="white [3201]" strokecolor="black [3200]" strokeweight="1pt">
                      <v:textbox>
                        <w:txbxContent>
                          <w:p w14:paraId="7655F8BF" w14:textId="2CF6F00A" w:rsidR="00111869" w:rsidRPr="00224B15" w:rsidRDefault="00111869" w:rsidP="0011186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"/>
                                <w:szCs w:val="2"/>
                                <w:lang w:val="id-ID"/>
                              </w:rPr>
                            </w:pPr>
                            <w:r w:rsidRPr="00224B15"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  <w:t xml:space="preserve">for (int t = </w:t>
                            </w:r>
                            <w:proofErr w:type="spellStart"/>
                            <w:r w:rsidRPr="00224B15"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  <w:t>tinggi</w:t>
                            </w:r>
                            <w:proofErr w:type="spellEnd"/>
                            <w:r w:rsidRPr="00224B15">
                              <w:rPr>
                                <w:rFonts w:ascii="Times New Roman" w:hAnsi="Times New Roman" w:cs="Times New Roman"/>
                                <w:sz w:val="12"/>
                                <w:szCs w:val="12"/>
                              </w:rPr>
                              <w:t>; t &gt;= 1; t--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34EEF46" w14:textId="77777777" w:rsidR="00111869" w:rsidRDefault="00111869" w:rsidP="00111869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</w:p>
          <w:p w14:paraId="563E03AE" w14:textId="73E23075" w:rsidR="00111869" w:rsidRDefault="00111869" w:rsidP="00111869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</w:p>
          <w:p w14:paraId="24200D58" w14:textId="4EE44689" w:rsidR="00111869" w:rsidRDefault="00224B15" w:rsidP="00111869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2672DAED" wp14:editId="158652C5">
                      <wp:simplePos x="0" y="0"/>
                      <wp:positionH relativeFrom="column">
                        <wp:posOffset>3731493</wp:posOffset>
                      </wp:positionH>
                      <wp:positionV relativeFrom="paragraph">
                        <wp:posOffset>44948</wp:posOffset>
                      </wp:positionV>
                      <wp:extent cx="0" cy="157625"/>
                      <wp:effectExtent l="76200" t="0" r="57150" b="52070"/>
                      <wp:wrapNone/>
                      <wp:docPr id="1738869179" name="Konektor Panah Lurus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57625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FBCBAD4" id="Konektor Panah Lurus 6" o:spid="_x0000_s1026" type="#_x0000_t32" style="position:absolute;margin-left:293.8pt;margin-top:3.55pt;width:0;height:12.4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" strokecolor="black [3200]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2533DDB0" wp14:editId="0835E4F2">
                      <wp:simplePos x="0" y="0"/>
                      <wp:positionH relativeFrom="column">
                        <wp:posOffset>3064819</wp:posOffset>
                      </wp:positionH>
                      <wp:positionV relativeFrom="paragraph">
                        <wp:posOffset>202376</wp:posOffset>
                      </wp:positionV>
                      <wp:extent cx="1301207" cy="863364"/>
                      <wp:effectExtent l="19050" t="19050" r="13335" b="32385"/>
                      <wp:wrapNone/>
                      <wp:docPr id="351084100" name="Bagan Alur: Keputusan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01207" cy="863364"/>
                              </a:xfrm>
                              <a:prstGeom prst="flowChartDecision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C4C5D75" w14:textId="295F2797" w:rsidR="00111869" w:rsidRPr="00224B15" w:rsidRDefault="00224B15" w:rsidP="00111869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4"/>
                                      <w:szCs w:val="4"/>
                                      <w:lang w:val="id-ID"/>
                                    </w:rPr>
                                  </w:pPr>
                                  <w:r w:rsidRPr="00224B15">
                                    <w:rPr>
                                      <w:rFonts w:ascii="Times New Roman" w:hAnsi="Times New Roman" w:cs="Times New Roman"/>
                                      <w:sz w:val="14"/>
                                      <w:szCs w:val="14"/>
                                    </w:rPr>
                                    <w:t xml:space="preserve">for (int s = t; s &lt; </w:t>
                                  </w:r>
                                  <w:proofErr w:type="spellStart"/>
                                  <w:r w:rsidRPr="00224B15">
                                    <w:rPr>
                                      <w:rFonts w:ascii="Times New Roman" w:hAnsi="Times New Roman" w:cs="Times New Roman"/>
                                      <w:sz w:val="14"/>
                                      <w:szCs w:val="14"/>
                                    </w:rPr>
                                    <w:t>tinggi</w:t>
                                  </w:r>
                                  <w:proofErr w:type="spellEnd"/>
                                  <w:r w:rsidRPr="00224B15">
                                    <w:rPr>
                                      <w:rFonts w:ascii="Times New Roman" w:hAnsi="Times New Roman" w:cs="Times New Roman"/>
                                      <w:sz w:val="14"/>
                                      <w:szCs w:val="14"/>
                                    </w:rPr>
                                    <w:t>; s++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33DDB0" id="_x0000_s1040" type="#_x0000_t110" style="position:absolute;margin-left:241.3pt;margin-top:15.95pt;width:102.45pt;height:68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" fillcolor="white [3201]" strokecolor="black [3200]" strokeweight="1pt">
                      <v:textbox>
                        <w:txbxContent>
                          <w:p w14:paraId="0C4C5D75" w14:textId="295F2797" w:rsidR="00111869" w:rsidRPr="00224B15" w:rsidRDefault="00224B15" w:rsidP="0011186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4"/>
                                <w:szCs w:val="4"/>
                                <w:lang w:val="id-ID"/>
                              </w:rPr>
                            </w:pPr>
                            <w:r w:rsidRPr="00224B15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  <w:t xml:space="preserve">for (int s = t; s &lt; </w:t>
                            </w:r>
                            <w:proofErr w:type="spellStart"/>
                            <w:r w:rsidRPr="00224B15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  <w:t>tinggi</w:t>
                            </w:r>
                            <w:proofErr w:type="spellEnd"/>
                            <w:r w:rsidRPr="00224B15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  <w:t>; s++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CACA85B" w14:textId="642B1680" w:rsidR="00111869" w:rsidRDefault="00111869" w:rsidP="00111869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</w:p>
          <w:p w14:paraId="06C39E87" w14:textId="1280B208" w:rsidR="00111869" w:rsidRDefault="00111869" w:rsidP="00111869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720704" behindDoc="0" locked="0" layoutInCell="1" allowOverlap="1" wp14:anchorId="297AAF3D" wp14:editId="2FFBC0D5">
                      <wp:simplePos x="0" y="0"/>
                      <wp:positionH relativeFrom="column">
                        <wp:posOffset>2692352</wp:posOffset>
                      </wp:positionH>
                      <wp:positionV relativeFrom="paragraph">
                        <wp:posOffset>209599</wp:posOffset>
                      </wp:positionV>
                      <wp:extent cx="485336" cy="267287"/>
                      <wp:effectExtent l="0" t="0" r="10160" b="19050"/>
                      <wp:wrapNone/>
                      <wp:docPr id="741264823" name="Kotak Teks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85336" cy="26728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5D12486A" w14:textId="77777777" w:rsidR="00111869" w:rsidRPr="00111869" w:rsidRDefault="00111869" w:rsidP="00111869">
                                  <w:pPr>
                                    <w:rPr>
                                      <w:lang w:val="id-ID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lang w:val="id-ID"/>
                                    </w:rPr>
                                    <w:t>true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7AAF3D" id="_x0000_s1041" type="#_x0000_t202" style="position:absolute;margin-left:212pt;margin-top:16.5pt;width:38.2pt;height:21.0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" fillcolor="white [3212]" strokecolor="white [3212]" strokeweight=".5pt">
                      <v:textbox>
                        <w:txbxContent>
                          <w:p w14:paraId="5D12486A" w14:textId="77777777" w:rsidR="00111869" w:rsidRPr="00111869" w:rsidRDefault="00111869" w:rsidP="00111869">
                            <w:pPr>
                              <w:rPr>
                                <w:lang w:val="id-ID"/>
                              </w:rPr>
                            </w:pPr>
                            <w:proofErr w:type="spellStart"/>
                            <w:r>
                              <w:rPr>
                                <w:lang w:val="id-ID"/>
                              </w:rPr>
                              <w:t>true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color w:val="333333"/>
              </w:rPr>
              <w:t xml:space="preserve"> </w:t>
            </w:r>
          </w:p>
          <w:p w14:paraId="19A55113" w14:textId="3CA2395C" w:rsidR="00111869" w:rsidRDefault="00224B15" w:rsidP="00111869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367F6466" wp14:editId="2E6B8B23">
                      <wp:simplePos x="0" y="0"/>
                      <wp:positionH relativeFrom="column">
                        <wp:posOffset>3731493</wp:posOffset>
                      </wp:positionH>
                      <wp:positionV relativeFrom="paragraph">
                        <wp:posOffset>254008</wp:posOffset>
                      </wp:positionV>
                      <wp:extent cx="0" cy="219268"/>
                      <wp:effectExtent l="76200" t="0" r="57150" b="47625"/>
                      <wp:wrapNone/>
                      <wp:docPr id="1947583392" name="Konektor Panah Lurus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19268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>
                                    <a:lumMod val="85000"/>
                                    <a:lumOff val="15000"/>
                                  </a:schemeClr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4984A55" id="Konektor Panah Lurus 7" o:spid="_x0000_s1026" type="#_x0000_t32" style="position:absolute;margin-left:293.8pt;margin-top:20pt;width:0;height:17.25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" strokecolor="#272727 [2749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762409EF" w14:textId="4FFEF66C" w:rsidR="00111869" w:rsidRDefault="00224B15" w:rsidP="00111869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71CB9807" wp14:editId="5735474A">
                      <wp:simplePos x="0" y="0"/>
                      <wp:positionH relativeFrom="column">
                        <wp:posOffset>3091462</wp:posOffset>
                      </wp:positionH>
                      <wp:positionV relativeFrom="paragraph">
                        <wp:posOffset>205706</wp:posOffset>
                      </wp:positionV>
                      <wp:extent cx="1281559" cy="866011"/>
                      <wp:effectExtent l="19050" t="19050" r="13970" b="29845"/>
                      <wp:wrapNone/>
                      <wp:docPr id="603236005" name="Bagan Alur: Keputusan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81559" cy="866011"/>
                              </a:xfrm>
                              <a:prstGeom prst="flowChartDecision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672F3CA" w14:textId="74705EF4" w:rsidR="00111869" w:rsidRPr="00224B15" w:rsidRDefault="00224B15" w:rsidP="00111869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4"/>
                                      <w:szCs w:val="4"/>
                                      <w:lang w:val="id-ID"/>
                                    </w:rPr>
                                  </w:pPr>
                                  <w:r w:rsidRPr="00224B15">
                                    <w:rPr>
                                      <w:color w:val="4472C4" w:themeColor="accent1"/>
                                      <w:sz w:val="14"/>
                                      <w:szCs w:val="14"/>
                                    </w:rPr>
                                    <w:t xml:space="preserve">    </w:t>
                                  </w:r>
                                  <w:r w:rsidRPr="00224B15">
                                    <w:rPr>
                                      <w:rFonts w:ascii="Times New Roman" w:hAnsi="Times New Roman" w:cs="Times New Roman"/>
                                      <w:sz w:val="14"/>
                                      <w:szCs w:val="14"/>
                                    </w:rPr>
                                    <w:t>for (int b = 1; b &lt;= t; b++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CB9807" id="_x0000_s1042" type="#_x0000_t110" style="position:absolute;margin-left:243.4pt;margin-top:16.2pt;width:100.9pt;height:68.2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" fillcolor="white [3201]" strokecolor="black [3200]" strokeweight="1pt">
                      <v:textbox>
                        <w:txbxContent>
                          <w:p w14:paraId="0672F3CA" w14:textId="74705EF4" w:rsidR="00111869" w:rsidRPr="00224B15" w:rsidRDefault="00224B15" w:rsidP="0011186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4"/>
                                <w:szCs w:val="4"/>
                                <w:lang w:val="id-ID"/>
                              </w:rPr>
                            </w:pPr>
                            <w:r w:rsidRPr="00224B15">
                              <w:rPr>
                                <w:color w:val="4472C4" w:themeColor="accent1"/>
                                <w:sz w:val="14"/>
                                <w:szCs w:val="14"/>
                              </w:rPr>
                              <w:t xml:space="preserve">    </w:t>
                            </w:r>
                            <w:r w:rsidRPr="00224B15">
                              <w:rPr>
                                <w:rFonts w:ascii="Times New Roman" w:hAnsi="Times New Roman" w:cs="Times New Roman"/>
                                <w:sz w:val="14"/>
                                <w:szCs w:val="14"/>
                              </w:rPr>
                              <w:t>for (int b = 1; b &lt;= t; b++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F9E1354" w14:textId="0D7F6F9F" w:rsidR="00111869" w:rsidRPr="00E047BF" w:rsidRDefault="00224B15" w:rsidP="00111869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14CAC8F6" wp14:editId="6923E767">
                      <wp:simplePos x="0" y="0"/>
                      <wp:positionH relativeFrom="column">
                        <wp:posOffset>143065</wp:posOffset>
                      </wp:positionH>
                      <wp:positionV relativeFrom="paragraph">
                        <wp:posOffset>168910</wp:posOffset>
                      </wp:positionV>
                      <wp:extent cx="811530" cy="422910"/>
                      <wp:effectExtent l="0" t="0" r="26670" b="15240"/>
                      <wp:wrapNone/>
                      <wp:docPr id="203739105" name="Bagan Alur: Proses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11530" cy="422910"/>
                              </a:xfrm>
                              <a:prstGeom prst="flowChartProcess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2D7A867" w14:textId="77777777" w:rsidR="00111869" w:rsidRPr="00111869" w:rsidRDefault="00111869" w:rsidP="00111869">
                                  <w:pPr>
                                    <w:jc w:val="center"/>
                                    <w:rPr>
                                      <w:lang w:val="id-ID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lang w:val="id-ID"/>
                                    </w:rPr>
                                    <w:t>increment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4CAC8F6" id="_x0000_s1043" type="#_x0000_t109" style="position:absolute;margin-left:11.25pt;margin-top:13.3pt;width:63.9pt;height:33.3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" fillcolor="white [3201]" strokecolor="black [3200]" strokeweight="1pt">
                      <v:textbox>
                        <w:txbxContent>
                          <w:p w14:paraId="12D7A867" w14:textId="77777777" w:rsidR="00111869" w:rsidRPr="00111869" w:rsidRDefault="00111869" w:rsidP="00111869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proofErr w:type="spellStart"/>
                            <w:r>
                              <w:rPr>
                                <w:lang w:val="id-ID"/>
                              </w:rPr>
                              <w:t>increment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3D99F848" wp14:editId="782E8ED4">
                      <wp:simplePos x="0" y="0"/>
                      <wp:positionH relativeFrom="column">
                        <wp:posOffset>1688031</wp:posOffset>
                      </wp:positionH>
                      <wp:positionV relativeFrom="paragraph">
                        <wp:posOffset>182673</wp:posOffset>
                      </wp:positionV>
                      <wp:extent cx="811530" cy="422910"/>
                      <wp:effectExtent l="0" t="0" r="26670" b="15240"/>
                      <wp:wrapNone/>
                      <wp:docPr id="277703832" name="Bagan Alur: Proses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11530" cy="422910"/>
                              </a:xfrm>
                              <a:prstGeom prst="flowChartProcess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C4A164D" w14:textId="77777777" w:rsidR="00111869" w:rsidRPr="00111869" w:rsidRDefault="00111869" w:rsidP="00111869">
                                  <w:pPr>
                                    <w:jc w:val="center"/>
                                    <w:rPr>
                                      <w:lang w:val="id-ID"/>
                                    </w:rPr>
                                  </w:pPr>
                                  <w:r>
                                    <w:rPr>
                                      <w:lang w:val="id-ID"/>
                                    </w:rPr>
                                    <w:t>Bena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D99F848" id="_x0000_s1044" type="#_x0000_t109" style="position:absolute;margin-left:132.9pt;margin-top:14.4pt;width:63.9pt;height:33.3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" fillcolor="white [3201]" strokecolor="black [3200]" strokeweight="1pt">
                      <v:textbox>
                        <w:txbxContent>
                          <w:p w14:paraId="7C4A164D" w14:textId="77777777" w:rsidR="00111869" w:rsidRPr="00111869" w:rsidRDefault="00111869" w:rsidP="00111869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Bena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F45B40D" w14:textId="79DF207E" w:rsidR="00452228" w:rsidRDefault="00224B15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726848" behindDoc="0" locked="0" layoutInCell="1" allowOverlap="1" wp14:anchorId="7FEE74B6" wp14:editId="3BDE477A">
                      <wp:simplePos x="0" y="0"/>
                      <wp:positionH relativeFrom="column">
                        <wp:posOffset>5173345</wp:posOffset>
                      </wp:positionH>
                      <wp:positionV relativeFrom="paragraph">
                        <wp:posOffset>78740</wp:posOffset>
                      </wp:positionV>
                      <wp:extent cx="2540" cy="1097280"/>
                      <wp:effectExtent l="0" t="0" r="35560" b="26670"/>
                      <wp:wrapNone/>
                      <wp:docPr id="1218832851" name="Konektor Lurus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40" cy="1097280"/>
                              </a:xfrm>
                              <a:prstGeom prst="line">
                                <a:avLst/>
                              </a:prstGeom>
                              <a:ln w="9525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93CCFC2" id="Konektor Lurus 10" o:spid="_x0000_s1026" style="position:absolute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7.35pt,6.2pt" to="407.55pt,9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" strokecolor="black [3200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03E58D7D" wp14:editId="03E04867">
                      <wp:simplePos x="0" y="0"/>
                      <wp:positionH relativeFrom="column">
                        <wp:posOffset>2529205</wp:posOffset>
                      </wp:positionH>
                      <wp:positionV relativeFrom="paragraph">
                        <wp:posOffset>118555</wp:posOffset>
                      </wp:positionV>
                      <wp:extent cx="556933" cy="0"/>
                      <wp:effectExtent l="38100" t="76200" r="0" b="95250"/>
                      <wp:wrapNone/>
                      <wp:docPr id="1664114254" name="Konektor Panah Lurus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556933" cy="0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65FAE1B" id="Konektor Panah Lurus 5" o:spid="_x0000_s1026" type="#_x0000_t32" style="position:absolute;margin-left:199.15pt;margin-top:9.35pt;width:43.85pt;height:0;flip:x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" strokecolor="black [3200]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1B1C893C" wp14:editId="45B354FC">
                      <wp:simplePos x="0" y="0"/>
                      <wp:positionH relativeFrom="column">
                        <wp:posOffset>956744</wp:posOffset>
                      </wp:positionH>
                      <wp:positionV relativeFrom="paragraph">
                        <wp:posOffset>137398</wp:posOffset>
                      </wp:positionV>
                      <wp:extent cx="732790" cy="0"/>
                      <wp:effectExtent l="38100" t="76200" r="0" b="95250"/>
                      <wp:wrapNone/>
                      <wp:docPr id="464980533" name="Konektor Panah Lurus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732790" cy="0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E34B24B" id="Konektor Panah Lurus 23" o:spid="_x0000_s1026" type="#_x0000_t32" style="position:absolute;margin-left:75.35pt;margin-top:10.8pt;width:57.7pt;height:0;flip:x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" strokecolor="black [3200]">
                      <v:stroke endarrow="block" joinstyle="miter"/>
                    </v:shape>
                  </w:pict>
                </mc:Fallback>
              </mc:AlternateContent>
            </w:r>
          </w:p>
          <w:p w14:paraId="5C193327" w14:textId="532C5EC8" w:rsidR="00815446" w:rsidRDefault="00815446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34B8C24" w14:textId="56048AE4" w:rsidR="00815446" w:rsidRDefault="00224B15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07513E6C" wp14:editId="18DCAC4E">
                      <wp:simplePos x="0" y="0"/>
                      <wp:positionH relativeFrom="column">
                        <wp:posOffset>3731895</wp:posOffset>
                      </wp:positionH>
                      <wp:positionV relativeFrom="paragraph">
                        <wp:posOffset>179705</wp:posOffset>
                      </wp:positionV>
                      <wp:extent cx="0" cy="448945"/>
                      <wp:effectExtent l="76200" t="0" r="57150" b="65405"/>
                      <wp:wrapNone/>
                      <wp:docPr id="763556379" name="Konektor Panah Lurus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48945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E6005E3" id="Konektor Panah Lurus 11" o:spid="_x0000_s1026" type="#_x0000_t32" style="position:absolute;margin-left:293.85pt;margin-top:14.15pt;width:0;height:35.35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" strokecolor="#0d0d0d [3069]">
                      <v:stroke endarrow="block" joinstyle="miter"/>
                    </v:shape>
                  </w:pict>
                </mc:Fallback>
              </mc:AlternateContent>
            </w:r>
          </w:p>
          <w:p w14:paraId="275553AC" w14:textId="43BCE961" w:rsidR="00815446" w:rsidRDefault="00815446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063159F" w14:textId="21215430" w:rsidR="00815446" w:rsidRDefault="00815446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460AA70" w14:textId="7B05E585" w:rsidR="00815446" w:rsidRDefault="00224B15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noProof/>
                <w:color w:val="333333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13D23BC5" wp14:editId="50E64176">
                      <wp:simplePos x="0" y="0"/>
                      <wp:positionH relativeFrom="column">
                        <wp:posOffset>3244839</wp:posOffset>
                      </wp:positionH>
                      <wp:positionV relativeFrom="paragraph">
                        <wp:posOffset>146875</wp:posOffset>
                      </wp:positionV>
                      <wp:extent cx="970059" cy="337102"/>
                      <wp:effectExtent l="0" t="0" r="20955" b="25400"/>
                      <wp:wrapNone/>
                      <wp:docPr id="2064749687" name="Bagan Alur: Pemberhenti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70059" cy="337102"/>
                              </a:xfrm>
                              <a:prstGeom prst="flowChartTerminator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AA66F4D" w14:textId="77777777" w:rsidR="00111869" w:rsidRPr="00496D55" w:rsidRDefault="00111869" w:rsidP="00111869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  <w:lang w:val="id-ID"/>
                                    </w:rPr>
                                  </w:pPr>
                                  <w:r w:rsidRPr="00496D55">
                                    <w:rPr>
                                      <w:sz w:val="20"/>
                                      <w:szCs w:val="20"/>
                                      <w:lang w:val="id-ID"/>
                                    </w:rPr>
                                    <w:t>Selesa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3D23BC5" id="_x0000_s1045" type="#_x0000_t116" style="position:absolute;margin-left:255.5pt;margin-top:11.55pt;width:76.4pt;height:26.5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" fillcolor="white [3201]" strokecolor="black [3213]" strokeweight="1pt">
                      <v:textbox>
                        <w:txbxContent>
                          <w:p w14:paraId="4AA66F4D" w14:textId="77777777" w:rsidR="00111869" w:rsidRPr="00496D55" w:rsidRDefault="00111869" w:rsidP="0011186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id-ID"/>
                              </w:rPr>
                            </w:pPr>
                            <w:r w:rsidRPr="00496D55">
                              <w:rPr>
                                <w:sz w:val="20"/>
                                <w:szCs w:val="20"/>
                                <w:lang w:val="id-ID"/>
                              </w:rPr>
                              <w:t>Selesa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A08925F" w14:textId="2F08785C" w:rsidR="00815446" w:rsidRDefault="00224B15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28896" behindDoc="0" locked="0" layoutInCell="1" allowOverlap="1" wp14:anchorId="72FE1F63" wp14:editId="7E751DC4">
                      <wp:simplePos x="0" y="0"/>
                      <wp:positionH relativeFrom="column">
                        <wp:posOffset>4248150</wp:posOffset>
                      </wp:positionH>
                      <wp:positionV relativeFrom="paragraph">
                        <wp:posOffset>123190</wp:posOffset>
                      </wp:positionV>
                      <wp:extent cx="927735" cy="0"/>
                      <wp:effectExtent l="38100" t="76200" r="0" b="95250"/>
                      <wp:wrapNone/>
                      <wp:docPr id="2086911893" name="Konektor Panah Lurus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927735" cy="0"/>
                              </a:xfrm>
                              <a:prstGeom prst="straightConnector1">
                                <a:avLst/>
                              </a:prstGeom>
                              <a:ln w="9525"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C09CBCA" id="Konektor Panah Lurus 12" o:spid="_x0000_s1026" type="#_x0000_t32" style="position:absolute;margin-left:334.5pt;margin-top:9.7pt;width:73.05pt;height:0;flip:x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" strokecolor="#0d0d0d [3069]">
                      <v:stroke endarrow="block" joinstyle="miter"/>
                    </v:shape>
                  </w:pict>
                </mc:Fallback>
              </mc:AlternateContent>
            </w:r>
          </w:p>
          <w:p w14:paraId="12D85C74" w14:textId="6BA28D98" w:rsidR="00815446" w:rsidRDefault="00815446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85B37CE" w14:textId="41890431" w:rsidR="00815446" w:rsidRDefault="00815446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45E8A60" w14:textId="6C229662" w:rsidR="00815446" w:rsidRDefault="00815446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28C7C23" w14:textId="77777777" w:rsidR="00815446" w:rsidRDefault="00815446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B5D95EB" w14:textId="77777777" w:rsidR="00815446" w:rsidRDefault="00815446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35CFBDE" w14:textId="77777777" w:rsidR="00815446" w:rsidRDefault="00815446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014F810" w14:textId="77777777" w:rsidR="00815446" w:rsidRDefault="00815446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062DADB" w14:textId="77777777" w:rsidR="00815446" w:rsidRDefault="00815446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2E629BC" w14:textId="77777777" w:rsidR="00815446" w:rsidRDefault="00815446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6603759" w14:textId="77777777" w:rsidR="00815446" w:rsidRDefault="00815446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AE85CA1" w14:textId="77777777" w:rsidR="00815446" w:rsidRDefault="00815446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4FD9650" w14:textId="77777777" w:rsidR="00815446" w:rsidRDefault="00815446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61E8B0A" w14:textId="77777777" w:rsidR="00815446" w:rsidRDefault="00815446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E901DDD" w14:textId="77777777" w:rsidR="00815446" w:rsidRDefault="00815446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5EDB13E" w14:textId="77777777" w:rsidR="00815446" w:rsidRDefault="00815446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07CAF7E" w14:textId="77777777" w:rsidR="00815446" w:rsidRDefault="00815446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DC1B4F9" w14:textId="77777777" w:rsidR="00815446" w:rsidRDefault="00815446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74BC505" w14:textId="77777777" w:rsidR="00815446" w:rsidRDefault="00815446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6150ABD" w14:textId="77777777" w:rsidR="00815446" w:rsidRDefault="00815446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4318A7B" w14:textId="77777777" w:rsidR="00815446" w:rsidRDefault="00815446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2D7D018" w14:textId="77777777" w:rsidR="00815446" w:rsidRDefault="00815446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288486B" w14:textId="77777777" w:rsidR="00815446" w:rsidRDefault="00815446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462AB84" w14:textId="77777777" w:rsidR="00815446" w:rsidRDefault="00815446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5ACCD9A" w14:textId="77777777" w:rsidR="00815446" w:rsidRDefault="00815446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AEEA3D9" w14:textId="07B1B188" w:rsidR="00815446" w:rsidRPr="00E047BF" w:rsidRDefault="00815446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456CE" w:rsidRPr="005B19BB" w14:paraId="74E52889" w14:textId="77777777" w:rsidTr="00FA302F">
        <w:tc>
          <w:tcPr>
            <w:tcW w:w="9016" w:type="dxa"/>
            <w:gridSpan w:val="3"/>
          </w:tcPr>
          <w:p w14:paraId="36F1CA28" w14:textId="77D1B878" w:rsidR="00E456CE" w:rsidRPr="00815446" w:rsidRDefault="00815446" w:rsidP="00E456CE">
            <w:pPr>
              <w:contextualSpacing/>
              <w:rPr>
                <w:rFonts w:ascii="Times New Roman" w:hAnsi="Times New Roman" w:cs="Times New Roman"/>
                <w:b/>
                <w:bCs/>
                <w:sz w:val="32"/>
                <w:szCs w:val="32"/>
                <w:lang w:val="id-ID"/>
              </w:rPr>
            </w:pPr>
            <w:r w:rsidRPr="00815446">
              <w:rPr>
                <w:rFonts w:ascii="Times New Roman" w:hAnsi="Times New Roman" w:cs="Times New Roman"/>
                <w:b/>
                <w:bCs/>
                <w:sz w:val="32"/>
                <w:szCs w:val="32"/>
                <w:lang w:val="id-ID"/>
              </w:rPr>
              <w:lastRenderedPageBreak/>
              <w:t>UNIT 2 WHILE</w:t>
            </w:r>
          </w:p>
        </w:tc>
      </w:tr>
      <w:tr w:rsidR="00E456CE" w:rsidRPr="000961AD" w14:paraId="245979B3" w14:textId="77777777" w:rsidTr="00FA302F">
        <w:tc>
          <w:tcPr>
            <w:tcW w:w="9016" w:type="dxa"/>
            <w:gridSpan w:val="3"/>
          </w:tcPr>
          <w:p w14:paraId="7CB55378" w14:textId="33F4B207" w:rsidR="00815446" w:rsidRPr="000961AD" w:rsidRDefault="00815446" w:rsidP="00815446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 w:rsidRPr="000961AD">
              <w:rPr>
                <w:rStyle w:val="Kuat"/>
                <w:b w:val="0"/>
                <w:bCs w:val="0"/>
                <w:color w:val="333333"/>
              </w:rPr>
              <w:t>Latihan 2</w:t>
            </w:r>
          </w:p>
          <w:p w14:paraId="53500B6B" w14:textId="7482FBBA" w:rsidR="00815446" w:rsidRPr="000961AD" w:rsidRDefault="00815446" w:rsidP="00815446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 w:rsidRPr="000961AD">
              <w:rPr>
                <w:color w:val="333333"/>
              </w:rPr>
              <w:t>2.1.  Buat perubahan nilai angka pada variabel di Contoh 4</w:t>
            </w:r>
            <w:r w:rsidRPr="000961AD">
              <w:rPr>
                <w:color w:val="333333"/>
              </w:rPr>
              <w:br/>
              <w:t xml:space="preserve">        //Ubah 1 menjadi </w:t>
            </w:r>
            <w:proofErr w:type="spellStart"/>
            <w:r w:rsidRPr="000961AD">
              <w:rPr>
                <w:color w:val="333333"/>
              </w:rPr>
              <w:t>continue</w:t>
            </w:r>
            <w:proofErr w:type="spellEnd"/>
            <w:r w:rsidRPr="000961AD">
              <w:rPr>
                <w:color w:val="333333"/>
              </w:rPr>
              <w:t xml:space="preserve">;  lalu </w:t>
            </w:r>
            <w:proofErr w:type="spellStart"/>
            <w:r w:rsidRPr="000961AD">
              <w:rPr>
                <w:color w:val="333333"/>
              </w:rPr>
              <w:t>running</w:t>
            </w:r>
            <w:proofErr w:type="spellEnd"/>
            <w:r w:rsidRPr="000961AD">
              <w:rPr>
                <w:color w:val="333333"/>
              </w:rPr>
              <w:t>, periksa hasilnya</w:t>
            </w:r>
            <w:r w:rsidRPr="000961AD">
              <w:rPr>
                <w:color w:val="333333"/>
              </w:rPr>
              <w:br/>
              <w:t xml:space="preserve">        Analisa dampaknya perubahan terhadap luaran setelah </w:t>
            </w:r>
            <w:proofErr w:type="spellStart"/>
            <w:r w:rsidRPr="000961AD">
              <w:rPr>
                <w:color w:val="333333"/>
              </w:rPr>
              <w:t>running</w:t>
            </w:r>
            <w:proofErr w:type="spellEnd"/>
            <w:r w:rsidRPr="000961AD">
              <w:rPr>
                <w:color w:val="333333"/>
              </w:rPr>
              <w:t xml:space="preserve"> dan uraikan kegunaan </w:t>
            </w:r>
            <w:proofErr w:type="spellStart"/>
            <w:r w:rsidRPr="000961AD">
              <w:rPr>
                <w:color w:val="333333"/>
              </w:rPr>
              <w:t>break</w:t>
            </w:r>
            <w:proofErr w:type="spellEnd"/>
            <w:r w:rsidRPr="000961AD">
              <w:rPr>
                <w:color w:val="333333"/>
              </w:rPr>
              <w:t xml:space="preserve"> dan </w:t>
            </w:r>
            <w:proofErr w:type="spellStart"/>
            <w:r w:rsidRPr="000961AD">
              <w:rPr>
                <w:color w:val="333333"/>
              </w:rPr>
              <w:t>continue</w:t>
            </w:r>
            <w:proofErr w:type="spellEnd"/>
            <w:r w:rsidRPr="000961AD">
              <w:rPr>
                <w:color w:val="333333"/>
              </w:rPr>
              <w:t>!</w:t>
            </w:r>
          </w:p>
          <w:p w14:paraId="40D2E635" w14:textId="2A0C96EE" w:rsidR="00815446" w:rsidRPr="000961AD" w:rsidRDefault="00815446" w:rsidP="00815446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 w:rsidRPr="000961AD">
              <w:rPr>
                <w:color w:val="333333"/>
              </w:rPr>
              <w:t>2.2. Buat perubahan nilai angka pada variabel di Contoh 5</w:t>
            </w:r>
            <w:r w:rsidRPr="000961AD">
              <w:rPr>
                <w:color w:val="333333"/>
              </w:rPr>
              <w:br/>
              <w:t>       //Ubah2 menjadi </w:t>
            </w:r>
            <w:proofErr w:type="spellStart"/>
            <w:r w:rsidRPr="000961AD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if</w:t>
            </w:r>
            <w:proofErr w:type="spellEnd"/>
            <w:r w:rsidRPr="000961AD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(</w:t>
            </w:r>
            <w:proofErr w:type="spellStart"/>
            <w:r w:rsidRPr="000961AD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count</w:t>
            </w:r>
            <w:proofErr w:type="spellEnd"/>
            <w:r w:rsidRPr="000961AD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% 5 == 0) </w:t>
            </w:r>
            <w:r w:rsidRPr="000961AD">
              <w:rPr>
                <w:color w:val="333333"/>
              </w:rPr>
              <w:t xml:space="preserve"> lalu </w:t>
            </w:r>
            <w:proofErr w:type="spellStart"/>
            <w:r w:rsidRPr="000961AD">
              <w:rPr>
                <w:color w:val="333333"/>
              </w:rPr>
              <w:t>running</w:t>
            </w:r>
            <w:proofErr w:type="spellEnd"/>
            <w:r w:rsidRPr="000961AD">
              <w:rPr>
                <w:color w:val="333333"/>
              </w:rPr>
              <w:t>, periksa hasilnya</w:t>
            </w:r>
            <w:r w:rsidRPr="000961AD">
              <w:rPr>
                <w:color w:val="333333"/>
              </w:rPr>
              <w:br/>
              <w:t xml:space="preserve">       Analisa dampaknya perubahan terhadap luaran setelah </w:t>
            </w:r>
            <w:proofErr w:type="spellStart"/>
            <w:r w:rsidRPr="000961AD">
              <w:rPr>
                <w:color w:val="333333"/>
              </w:rPr>
              <w:t>running</w:t>
            </w:r>
            <w:proofErr w:type="spellEnd"/>
            <w:r w:rsidRPr="000961AD">
              <w:rPr>
                <w:color w:val="333333"/>
              </w:rPr>
              <w:t xml:space="preserve"> dan uraikan kegunaan % untuk angka yang berbeda         pada perintah tersebut!</w:t>
            </w:r>
          </w:p>
          <w:p w14:paraId="75D64D07" w14:textId="706153B3" w:rsidR="00815446" w:rsidRPr="000961AD" w:rsidRDefault="00815446" w:rsidP="00815446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 w:rsidRPr="000961AD">
              <w:rPr>
                <w:color w:val="333333"/>
              </w:rPr>
              <w:t>2.3. Buat perubahan nilai angka pada variabel di </w:t>
            </w:r>
            <w:r w:rsidRPr="000961AD">
              <w:rPr>
                <w:color w:val="333333"/>
              </w:rPr>
              <w:br/>
              <w:t>       //Ubah1 menjadi </w:t>
            </w:r>
            <w:proofErr w:type="spellStart"/>
            <w:r w:rsidRPr="000961AD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while</w:t>
            </w:r>
            <w:proofErr w:type="spellEnd"/>
            <w:r w:rsidRPr="000961AD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(</w:t>
            </w:r>
            <w:proofErr w:type="spellStart"/>
            <w:r w:rsidRPr="000961AD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count</w:t>
            </w:r>
            <w:proofErr w:type="spellEnd"/>
            <w:r w:rsidRPr="000961AD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&lt; 0) {</w:t>
            </w:r>
            <w:r w:rsidRPr="000961AD">
              <w:rPr>
                <w:color w:val="333333"/>
              </w:rPr>
              <w:t xml:space="preserve">    lalu </w:t>
            </w:r>
            <w:proofErr w:type="spellStart"/>
            <w:r w:rsidRPr="000961AD">
              <w:rPr>
                <w:color w:val="333333"/>
              </w:rPr>
              <w:t>running</w:t>
            </w:r>
            <w:proofErr w:type="spellEnd"/>
            <w:r w:rsidRPr="000961AD">
              <w:rPr>
                <w:color w:val="333333"/>
              </w:rPr>
              <w:t>, periksa hasilnya</w:t>
            </w:r>
            <w:r w:rsidRPr="000961AD">
              <w:rPr>
                <w:color w:val="333333"/>
              </w:rPr>
              <w:br/>
              <w:t>       Ubahlah baris kode </w:t>
            </w:r>
            <w:proofErr w:type="spellStart"/>
            <w:r w:rsidRPr="000961AD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while</w:t>
            </w:r>
            <w:proofErr w:type="spellEnd"/>
            <w:r w:rsidRPr="000961AD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</w:t>
            </w:r>
            <w:r w:rsidRPr="000961AD">
              <w:rPr>
                <w:color w:val="333333"/>
              </w:rPr>
              <w:t>pada Contoh 5 menjadi </w:t>
            </w:r>
            <w:proofErr w:type="spellStart"/>
            <w:r w:rsidRPr="000961AD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do</w:t>
            </w:r>
            <w:proofErr w:type="spellEnd"/>
            <w:r w:rsidRPr="000961AD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… </w:t>
            </w:r>
            <w:proofErr w:type="spellStart"/>
            <w:r w:rsidRPr="000961AD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while</w:t>
            </w:r>
            <w:proofErr w:type="spellEnd"/>
            <w:r w:rsidRPr="000961AD">
              <w:rPr>
                <w:color w:val="333333"/>
              </w:rPr>
              <w:t> dengan persyaratan yang sama </w:t>
            </w:r>
            <w:r w:rsidRPr="000961AD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 </w:t>
            </w:r>
            <w:proofErr w:type="spellStart"/>
            <w:r w:rsidRPr="000961AD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while</w:t>
            </w:r>
            <w:proofErr w:type="spellEnd"/>
            <w:r w:rsidRPr="000961AD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(</w:t>
            </w:r>
            <w:proofErr w:type="spellStart"/>
            <w:r w:rsidRPr="000961AD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count</w:t>
            </w:r>
            <w:proofErr w:type="spellEnd"/>
            <w:r w:rsidRPr="000961AD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&lt; 0)</w:t>
            </w:r>
            <w:r w:rsidRPr="000961AD">
              <w:rPr>
                <w:color w:val="333333"/>
              </w:rPr>
              <w:t xml:space="preserve">.   Bandingkan hasil luaran antara menggunakan </w:t>
            </w:r>
            <w:proofErr w:type="spellStart"/>
            <w:r w:rsidRPr="000961AD">
              <w:rPr>
                <w:color w:val="333333"/>
              </w:rPr>
              <w:t>while</w:t>
            </w:r>
            <w:proofErr w:type="spellEnd"/>
            <w:r w:rsidRPr="000961AD">
              <w:rPr>
                <w:color w:val="333333"/>
              </w:rPr>
              <w:t xml:space="preserve"> dan </w:t>
            </w:r>
            <w:proofErr w:type="spellStart"/>
            <w:r w:rsidRPr="000961AD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do</w:t>
            </w:r>
            <w:proofErr w:type="spellEnd"/>
            <w:r w:rsidRPr="000961AD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 xml:space="preserve"> … </w:t>
            </w:r>
            <w:proofErr w:type="spellStart"/>
            <w:r w:rsidRPr="000961AD">
              <w:rPr>
                <w:rStyle w:val="KodeHTML"/>
                <w:rFonts w:ascii="Times New Roman" w:hAnsi="Times New Roman" w:cs="Times New Roman"/>
                <w:color w:val="C7254E"/>
                <w:sz w:val="24"/>
                <w:szCs w:val="24"/>
                <w:shd w:val="clear" w:color="auto" w:fill="F9F2F4"/>
              </w:rPr>
              <w:t>while</w:t>
            </w:r>
            <w:proofErr w:type="spellEnd"/>
            <w:r w:rsidRPr="000961AD">
              <w:rPr>
                <w:color w:val="333333"/>
              </w:rPr>
              <w:t>!</w:t>
            </w:r>
          </w:p>
          <w:p w14:paraId="3955F436" w14:textId="30B6EC38" w:rsidR="00815446" w:rsidRPr="000961AD" w:rsidRDefault="00815446" w:rsidP="00815446">
            <w:pPr>
              <w:pStyle w:val="NormalWeb"/>
              <w:shd w:val="clear" w:color="auto" w:fill="FFFFFF"/>
              <w:spacing w:before="0" w:beforeAutospacing="0" w:after="150" w:afterAutospacing="0"/>
              <w:rPr>
                <w:color w:val="333333"/>
              </w:rPr>
            </w:pPr>
            <w:r w:rsidRPr="000961AD">
              <w:rPr>
                <w:color w:val="333333"/>
              </w:rPr>
              <w:t xml:space="preserve">2.4.  Analisa diagram </w:t>
            </w:r>
            <w:proofErr w:type="spellStart"/>
            <w:r w:rsidRPr="000961AD">
              <w:rPr>
                <w:color w:val="333333"/>
              </w:rPr>
              <w:t>flowchart</w:t>
            </w:r>
            <w:proofErr w:type="spellEnd"/>
            <w:r w:rsidRPr="000961AD">
              <w:rPr>
                <w:color w:val="333333"/>
              </w:rPr>
              <w:t xml:space="preserve"> dari Latihan 2.1, Contoh 5, dan Latihan 2.3!</w:t>
            </w:r>
          </w:p>
          <w:p w14:paraId="23640EC0" w14:textId="3B5B2D17" w:rsidR="00815446" w:rsidRPr="000961AD" w:rsidRDefault="00F0104F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id-ID"/>
              </w:rPr>
            </w:pPr>
            <w:r w:rsidRPr="000961AD">
              <w:rPr>
                <w:rFonts w:ascii="Times New Roman" w:hAnsi="Times New Roman" w:cs="Times New Roman"/>
                <w:b/>
                <w:bCs/>
                <w:sz w:val="28"/>
                <w:szCs w:val="28"/>
                <w:lang w:val="id-ID"/>
              </w:rPr>
              <w:t>JAWABAN</w:t>
            </w:r>
          </w:p>
          <w:p w14:paraId="72585F6C" w14:textId="16FCECF9" w:rsidR="00F0104F" w:rsidRPr="000961AD" w:rsidRDefault="00F0104F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  <w:r w:rsidRPr="000961AD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</w:t>
            </w:r>
            <w:r w:rsidRPr="000961A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  <w:t>2.1 perubahan nilai</w:t>
            </w:r>
          </w:p>
          <w:p w14:paraId="0BE08864" w14:textId="5CBF254B" w:rsidR="005B0D7D" w:rsidRPr="000961AD" w:rsidRDefault="005B0D7D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0961AD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Break</w:t>
            </w:r>
            <w:proofErr w:type="spellEnd"/>
            <w:r w:rsidRPr="000961AD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:</w:t>
            </w:r>
          </w:p>
          <w:p w14:paraId="156B19F4" w14:textId="77777777" w:rsidR="005B0D7D" w:rsidRPr="000961AD" w:rsidRDefault="005B0D7D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596493D9" w14:textId="4D5E7FE6" w:rsidR="00F0104F" w:rsidRPr="000961AD" w:rsidRDefault="00C87C0B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lang w:val="id-ID"/>
              </w:rPr>
            </w:pPr>
            <w:r w:rsidRPr="000961AD">
              <w:rPr>
                <w:rFonts w:ascii="Times New Roman" w:hAnsi="Times New Roman" w:cs="Times New Roman"/>
                <w:noProof/>
                <w:lang w:val="id-ID"/>
              </w:rPr>
              <w:drawing>
                <wp:anchor distT="0" distB="0" distL="114300" distR="114300" simplePos="0" relativeHeight="251666432" behindDoc="0" locked="0" layoutInCell="1" allowOverlap="1" wp14:anchorId="0D906032" wp14:editId="478AE253">
                  <wp:simplePos x="0" y="0"/>
                  <wp:positionH relativeFrom="column">
                    <wp:posOffset>751368</wp:posOffset>
                  </wp:positionH>
                  <wp:positionV relativeFrom="paragraph">
                    <wp:posOffset>69215</wp:posOffset>
                  </wp:positionV>
                  <wp:extent cx="4080412" cy="2046083"/>
                  <wp:effectExtent l="19050" t="19050" r="15875" b="11430"/>
                  <wp:wrapNone/>
                  <wp:docPr id="289551934" name="Gambar 1" descr="Sebuah gambar berisi teks, cuplikan layar, Font, tampilan&#10;&#10;Deskripsi dibuat secara otomati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9551934" name="Gambar 1" descr="Sebuah gambar berisi teks, cuplikan layar, Font, tampilan&#10;&#10;Deskripsi dibuat secara otomatis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80412" cy="204608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BEDE2ED" w14:textId="77777777" w:rsidR="00F0104F" w:rsidRPr="000961AD" w:rsidRDefault="00F0104F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lang w:val="id-ID"/>
              </w:rPr>
            </w:pPr>
          </w:p>
          <w:p w14:paraId="5713A6A0" w14:textId="77777777" w:rsidR="00F0104F" w:rsidRPr="000961AD" w:rsidRDefault="00F0104F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6FF143F4" w14:textId="15C8D8B6" w:rsidR="00F0104F" w:rsidRPr="000961AD" w:rsidRDefault="00F0104F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lang w:val="id-ID"/>
              </w:rPr>
            </w:pPr>
            <w:r w:rsidRPr="000961AD">
              <w:rPr>
                <w:rFonts w:ascii="Times New Roman" w:hAnsi="Times New Roman" w:cs="Times New Roman"/>
                <w:lang w:val="id-ID"/>
              </w:rPr>
              <w:t xml:space="preserve"> </w:t>
            </w:r>
          </w:p>
          <w:p w14:paraId="3DE71460" w14:textId="77777777" w:rsidR="00815446" w:rsidRPr="000961AD" w:rsidRDefault="00815446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lang w:val="id-ID"/>
              </w:rPr>
            </w:pPr>
          </w:p>
          <w:p w14:paraId="20BA2C0D" w14:textId="77777777" w:rsidR="00815446" w:rsidRPr="000961AD" w:rsidRDefault="00815446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lang w:val="id-ID"/>
              </w:rPr>
            </w:pPr>
          </w:p>
          <w:p w14:paraId="14689391" w14:textId="77777777" w:rsidR="00815446" w:rsidRPr="000961AD" w:rsidRDefault="00815446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lang w:val="id-ID"/>
              </w:rPr>
            </w:pPr>
          </w:p>
          <w:p w14:paraId="79491952" w14:textId="77777777" w:rsidR="00815446" w:rsidRPr="000961AD" w:rsidRDefault="00815446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lang w:val="id-ID"/>
              </w:rPr>
            </w:pPr>
          </w:p>
          <w:p w14:paraId="0D2EC6BB" w14:textId="77777777" w:rsidR="00815446" w:rsidRPr="000961AD" w:rsidRDefault="00815446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lang w:val="id-ID"/>
              </w:rPr>
            </w:pPr>
          </w:p>
          <w:p w14:paraId="20D2127B" w14:textId="77777777" w:rsidR="00815446" w:rsidRPr="000961AD" w:rsidRDefault="00815446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lang w:val="id-ID"/>
              </w:rPr>
            </w:pPr>
          </w:p>
          <w:p w14:paraId="62D2E296" w14:textId="77777777" w:rsidR="00815446" w:rsidRPr="000961AD" w:rsidRDefault="00815446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lang w:val="id-ID"/>
              </w:rPr>
            </w:pPr>
          </w:p>
          <w:p w14:paraId="1C9ADBA1" w14:textId="77777777" w:rsidR="00815446" w:rsidRPr="000961AD" w:rsidRDefault="00815446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lang w:val="id-ID"/>
              </w:rPr>
            </w:pPr>
          </w:p>
          <w:p w14:paraId="198BF7AA" w14:textId="1FB2A4B1" w:rsidR="00C87C0B" w:rsidRPr="000961AD" w:rsidRDefault="00C87C0B" w:rsidP="00C87C0B">
            <w:pPr>
              <w:pStyle w:val="DaftarParagraf"/>
              <w:tabs>
                <w:tab w:val="left" w:pos="6002"/>
              </w:tabs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35C1D01C" w14:textId="77777777" w:rsidR="005B0D7D" w:rsidRPr="000961AD" w:rsidRDefault="005B0D7D" w:rsidP="00C87C0B">
            <w:pPr>
              <w:pStyle w:val="DaftarParagraf"/>
              <w:tabs>
                <w:tab w:val="left" w:pos="6002"/>
              </w:tabs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70141BFC" w14:textId="33BA12B6" w:rsidR="00C87C0B" w:rsidRPr="000961AD" w:rsidRDefault="00C87C0B" w:rsidP="00C87C0B">
            <w:pPr>
              <w:pStyle w:val="DaftarParagraf"/>
              <w:tabs>
                <w:tab w:val="left" w:pos="6002"/>
              </w:tabs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0961AD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Gambar 2.1 </w:t>
            </w:r>
            <w:proofErr w:type="spellStart"/>
            <w:r w:rsidRPr="000961AD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code</w:t>
            </w:r>
            <w:proofErr w:type="spellEnd"/>
            <w:r w:rsidRPr="000961AD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0961AD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whilee</w:t>
            </w:r>
            <w:proofErr w:type="spellEnd"/>
          </w:p>
          <w:p w14:paraId="6FDA9DC4" w14:textId="77777777" w:rsidR="005B0D7D" w:rsidRPr="000961AD" w:rsidRDefault="005B0D7D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lang w:val="id-ID"/>
              </w:rPr>
            </w:pPr>
          </w:p>
          <w:p w14:paraId="1B8B992C" w14:textId="77777777" w:rsidR="005B0D7D" w:rsidRPr="000961AD" w:rsidRDefault="005B0D7D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lang w:val="id-ID"/>
              </w:rPr>
            </w:pPr>
          </w:p>
          <w:p w14:paraId="2A310E3C" w14:textId="77777777" w:rsidR="005B0D7D" w:rsidRPr="000961AD" w:rsidRDefault="005B0D7D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lang w:val="id-ID"/>
              </w:rPr>
            </w:pPr>
          </w:p>
          <w:p w14:paraId="50E7ABB3" w14:textId="557FFD9B" w:rsidR="00C87C0B" w:rsidRPr="000961AD" w:rsidRDefault="00C87C0B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lang w:val="id-ID"/>
              </w:rPr>
            </w:pPr>
            <w:r w:rsidRPr="000961AD">
              <w:rPr>
                <w:rFonts w:ascii="Times New Roman" w:hAnsi="Times New Roman" w:cs="Times New Roman"/>
                <w:noProof/>
                <w:lang w:val="id-ID"/>
              </w:rPr>
              <w:drawing>
                <wp:anchor distT="0" distB="0" distL="114300" distR="114300" simplePos="0" relativeHeight="251667456" behindDoc="0" locked="0" layoutInCell="1" allowOverlap="1" wp14:anchorId="3172A765" wp14:editId="30363B4B">
                  <wp:simplePos x="0" y="0"/>
                  <wp:positionH relativeFrom="column">
                    <wp:posOffset>420784</wp:posOffset>
                  </wp:positionH>
                  <wp:positionV relativeFrom="paragraph">
                    <wp:posOffset>134731</wp:posOffset>
                  </wp:positionV>
                  <wp:extent cx="4915586" cy="1324160"/>
                  <wp:effectExtent l="19050" t="19050" r="18415" b="28575"/>
                  <wp:wrapNone/>
                  <wp:docPr id="2113264234" name="Gambar 2" descr="Sebuah gambar berisi teks, cuplikan layar, Font, garis&#10;&#10;Deskripsi dibuat secara otomati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3264234" name="Gambar 2" descr="Sebuah gambar berisi teks, cuplikan layar, Font, garis&#10;&#10;Deskripsi dibuat secara otomatis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15586" cy="132416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DE3452D" w14:textId="0021224F" w:rsidR="00C87C0B" w:rsidRPr="000961AD" w:rsidRDefault="00C87C0B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lang w:val="id-ID"/>
              </w:rPr>
            </w:pPr>
          </w:p>
          <w:p w14:paraId="5601E9A9" w14:textId="7755D272" w:rsidR="00C87C0B" w:rsidRPr="000961AD" w:rsidRDefault="00C87C0B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lang w:val="id-ID"/>
              </w:rPr>
            </w:pPr>
          </w:p>
          <w:p w14:paraId="6BC506D8" w14:textId="77777777" w:rsidR="00C87C0B" w:rsidRPr="000961AD" w:rsidRDefault="00C87C0B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lang w:val="id-ID"/>
              </w:rPr>
            </w:pPr>
          </w:p>
          <w:p w14:paraId="40F2540C" w14:textId="5B91DEFF" w:rsidR="00C87C0B" w:rsidRPr="000961AD" w:rsidRDefault="00C87C0B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lang w:val="id-ID"/>
              </w:rPr>
            </w:pPr>
          </w:p>
          <w:p w14:paraId="2BFFBE6F" w14:textId="5DB4944C" w:rsidR="00C87C0B" w:rsidRPr="000961AD" w:rsidRDefault="00C87C0B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lang w:val="id-ID"/>
              </w:rPr>
            </w:pPr>
          </w:p>
          <w:p w14:paraId="725A55E4" w14:textId="7C857640" w:rsidR="00C87C0B" w:rsidRPr="000961AD" w:rsidRDefault="00C87C0B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lang w:val="id-ID"/>
              </w:rPr>
            </w:pPr>
          </w:p>
          <w:p w14:paraId="017D273A" w14:textId="77777777" w:rsidR="00C87C0B" w:rsidRPr="000961AD" w:rsidRDefault="00C87C0B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lang w:val="id-ID"/>
              </w:rPr>
            </w:pPr>
          </w:p>
          <w:p w14:paraId="4A68CD0A" w14:textId="77777777" w:rsidR="00C87C0B" w:rsidRPr="000961AD" w:rsidRDefault="00C87C0B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lang w:val="id-ID"/>
              </w:rPr>
            </w:pPr>
          </w:p>
          <w:p w14:paraId="4EC0028B" w14:textId="3E36D4D2" w:rsidR="00C87C0B" w:rsidRPr="000961AD" w:rsidRDefault="00C87C0B" w:rsidP="00C87C0B">
            <w:pPr>
              <w:pStyle w:val="DaftarParagraf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0961AD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Gambar 2.2 </w:t>
            </w:r>
            <w:proofErr w:type="spellStart"/>
            <w:r w:rsidRPr="000961AD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Output</w:t>
            </w:r>
            <w:proofErr w:type="spellEnd"/>
          </w:p>
          <w:p w14:paraId="5982F890" w14:textId="77777777" w:rsidR="005B0D7D" w:rsidRPr="000961AD" w:rsidRDefault="00C87C0B" w:rsidP="00C87C0B">
            <w:pPr>
              <w:pStyle w:val="NormalWeb"/>
              <w:jc w:val="both"/>
            </w:pPr>
            <w:r w:rsidRPr="000961AD">
              <w:t xml:space="preserve"> </w:t>
            </w:r>
          </w:p>
          <w:p w14:paraId="1AC1F359" w14:textId="0A75FAC9" w:rsidR="005B0D7D" w:rsidRPr="000961AD" w:rsidRDefault="005B0D7D" w:rsidP="00C87C0B">
            <w:pPr>
              <w:pStyle w:val="NormalWeb"/>
              <w:jc w:val="both"/>
              <w:rPr>
                <w:rStyle w:val="KodeHTML"/>
                <w:rFonts w:ascii="Times New Roman" w:hAnsi="Times New Roman" w:cs="Times New Roman"/>
                <w:sz w:val="24"/>
                <w:szCs w:val="24"/>
              </w:rPr>
            </w:pPr>
            <w:r w:rsidRPr="000961AD">
              <w:rPr>
                <w:noProof/>
              </w:rPr>
              <w:lastRenderedPageBreak/>
              <w:drawing>
                <wp:anchor distT="0" distB="0" distL="114300" distR="114300" simplePos="0" relativeHeight="251668480" behindDoc="0" locked="0" layoutInCell="1" allowOverlap="1" wp14:anchorId="3EFE598C" wp14:editId="3411EEB4">
                  <wp:simplePos x="0" y="0"/>
                  <wp:positionH relativeFrom="column">
                    <wp:posOffset>635000</wp:posOffset>
                  </wp:positionH>
                  <wp:positionV relativeFrom="paragraph">
                    <wp:posOffset>281802</wp:posOffset>
                  </wp:positionV>
                  <wp:extent cx="4390390" cy="2308860"/>
                  <wp:effectExtent l="19050" t="19050" r="10160" b="15240"/>
                  <wp:wrapNone/>
                  <wp:docPr id="1758228096" name="Gambar 3" descr="Sebuah gambar berisi teks, cuplikan layar, Font, nomor&#10;&#10;Deskripsi dibuat secara otomati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8228096" name="Gambar 3" descr="Sebuah gambar berisi teks, cuplikan layar, Font, nomor&#10;&#10;Deskripsi dibuat secara otomatis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90390" cy="230886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proofErr w:type="spellStart"/>
            <w:r w:rsidRPr="000961AD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Continue</w:t>
            </w:r>
            <w:proofErr w:type="spellEnd"/>
            <w:r w:rsidRPr="000961AD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 xml:space="preserve"> :</w:t>
            </w:r>
          </w:p>
          <w:p w14:paraId="504FAAC0" w14:textId="609BAED7" w:rsidR="005B0D7D" w:rsidRPr="000961AD" w:rsidRDefault="005B0D7D" w:rsidP="00C87C0B">
            <w:pPr>
              <w:pStyle w:val="NormalWeb"/>
              <w:jc w:val="both"/>
              <w:rPr>
                <w:rStyle w:val="KodeHTML"/>
                <w:rFonts w:ascii="Times New Roman" w:hAnsi="Times New Roman" w:cs="Times New Roman"/>
              </w:rPr>
            </w:pPr>
          </w:p>
          <w:p w14:paraId="17506FC0" w14:textId="3C7909B3" w:rsidR="005B0D7D" w:rsidRPr="000961AD" w:rsidRDefault="005B0D7D" w:rsidP="00C87C0B">
            <w:pPr>
              <w:pStyle w:val="NormalWeb"/>
              <w:jc w:val="both"/>
              <w:rPr>
                <w:rStyle w:val="KodeHTML"/>
                <w:rFonts w:ascii="Times New Roman" w:hAnsi="Times New Roman" w:cs="Times New Roman"/>
                <w:sz w:val="24"/>
                <w:szCs w:val="24"/>
              </w:rPr>
            </w:pPr>
          </w:p>
          <w:p w14:paraId="7540ACC7" w14:textId="44E3C450" w:rsidR="005B0D7D" w:rsidRPr="000961AD" w:rsidRDefault="005B0D7D" w:rsidP="00C87C0B">
            <w:pPr>
              <w:pStyle w:val="NormalWeb"/>
              <w:jc w:val="both"/>
              <w:rPr>
                <w:rStyle w:val="KodeHTML"/>
                <w:rFonts w:ascii="Times New Roman" w:hAnsi="Times New Roman" w:cs="Times New Roman"/>
              </w:rPr>
            </w:pPr>
          </w:p>
          <w:p w14:paraId="772D14D9" w14:textId="6FFAE6E0" w:rsidR="005B0D7D" w:rsidRPr="000961AD" w:rsidRDefault="005B0D7D" w:rsidP="00C87C0B">
            <w:pPr>
              <w:pStyle w:val="NormalWeb"/>
              <w:jc w:val="both"/>
              <w:rPr>
                <w:rStyle w:val="KodeHTML"/>
                <w:rFonts w:ascii="Times New Roman" w:hAnsi="Times New Roman" w:cs="Times New Roman"/>
              </w:rPr>
            </w:pPr>
          </w:p>
          <w:p w14:paraId="0383C454" w14:textId="6FD677C1" w:rsidR="005B0D7D" w:rsidRPr="000961AD" w:rsidRDefault="005B0D7D" w:rsidP="00C87C0B">
            <w:pPr>
              <w:pStyle w:val="NormalWeb"/>
              <w:jc w:val="both"/>
              <w:rPr>
                <w:rStyle w:val="KodeHTML"/>
                <w:rFonts w:ascii="Times New Roman" w:hAnsi="Times New Roman" w:cs="Times New Roman"/>
              </w:rPr>
            </w:pPr>
          </w:p>
          <w:p w14:paraId="2FF3CC22" w14:textId="607C2A04" w:rsidR="005B0D7D" w:rsidRPr="000961AD" w:rsidRDefault="005B0D7D" w:rsidP="00C87C0B">
            <w:pPr>
              <w:pStyle w:val="NormalWeb"/>
              <w:jc w:val="both"/>
              <w:rPr>
                <w:rStyle w:val="KodeHTML"/>
                <w:rFonts w:ascii="Times New Roman" w:hAnsi="Times New Roman" w:cs="Times New Roman"/>
              </w:rPr>
            </w:pPr>
          </w:p>
          <w:p w14:paraId="1A960582" w14:textId="368A5944" w:rsidR="005B0D7D" w:rsidRPr="000961AD" w:rsidRDefault="005B0D7D" w:rsidP="00C87C0B">
            <w:pPr>
              <w:pStyle w:val="NormalWeb"/>
              <w:jc w:val="both"/>
              <w:rPr>
                <w:rStyle w:val="KodeHTML"/>
                <w:rFonts w:ascii="Times New Roman" w:hAnsi="Times New Roman" w:cs="Times New Roman"/>
              </w:rPr>
            </w:pPr>
          </w:p>
          <w:p w14:paraId="43D46B34" w14:textId="4E716D91" w:rsidR="005B0D7D" w:rsidRPr="000961AD" w:rsidRDefault="00D1737F" w:rsidP="00D1737F">
            <w:pPr>
              <w:pStyle w:val="NormalWeb"/>
              <w:jc w:val="center"/>
              <w:rPr>
                <w:rStyle w:val="KodeHTML"/>
                <w:rFonts w:ascii="Times New Roman" w:hAnsi="Times New Roman" w:cs="Times New Roman"/>
                <w:sz w:val="24"/>
                <w:szCs w:val="24"/>
              </w:rPr>
            </w:pPr>
            <w:r w:rsidRPr="000961AD">
              <w:rPr>
                <w:noProof/>
              </w:rPr>
              <w:drawing>
                <wp:anchor distT="0" distB="0" distL="114300" distR="114300" simplePos="0" relativeHeight="251669504" behindDoc="0" locked="0" layoutInCell="1" allowOverlap="1" wp14:anchorId="0412CCC8" wp14:editId="7FD9C5BB">
                  <wp:simplePos x="0" y="0"/>
                  <wp:positionH relativeFrom="column">
                    <wp:posOffset>660680</wp:posOffset>
                  </wp:positionH>
                  <wp:positionV relativeFrom="paragraph">
                    <wp:posOffset>283100</wp:posOffset>
                  </wp:positionV>
                  <wp:extent cx="4363694" cy="1698261"/>
                  <wp:effectExtent l="19050" t="19050" r="18415" b="16510"/>
                  <wp:wrapNone/>
                  <wp:docPr id="775019789" name="Gambar 4" descr="Sebuah gambar berisi teks, cuplikan layar, Font, tampilan&#10;&#10;Deskripsi dibuat secara otomati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5019789" name="Gambar 4" descr="Sebuah gambar berisi teks, cuplikan layar, Font, tampilan&#10;&#10;Deskripsi dibuat secara otomatis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63694" cy="169826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B0D7D" w:rsidRPr="000961AD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 xml:space="preserve">Gambar 2.3 </w:t>
            </w:r>
            <w:proofErr w:type="spellStart"/>
            <w:r w:rsidR="005B0D7D" w:rsidRPr="000961AD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code</w:t>
            </w:r>
            <w:proofErr w:type="spellEnd"/>
          </w:p>
          <w:p w14:paraId="6CBBC39C" w14:textId="0A360DEE" w:rsidR="005B0D7D" w:rsidRPr="000961AD" w:rsidRDefault="005B0D7D" w:rsidP="00C87C0B">
            <w:pPr>
              <w:pStyle w:val="NormalWeb"/>
              <w:jc w:val="both"/>
              <w:rPr>
                <w:rStyle w:val="KodeHTML"/>
                <w:rFonts w:ascii="Times New Roman" w:hAnsi="Times New Roman" w:cs="Times New Roman"/>
                <w:sz w:val="24"/>
                <w:szCs w:val="24"/>
              </w:rPr>
            </w:pPr>
          </w:p>
          <w:p w14:paraId="6C52AF25" w14:textId="79B917C0" w:rsidR="005B0D7D" w:rsidRPr="000961AD" w:rsidRDefault="005B0D7D" w:rsidP="00C87C0B">
            <w:pPr>
              <w:pStyle w:val="NormalWeb"/>
              <w:jc w:val="both"/>
              <w:rPr>
                <w:rStyle w:val="KodeHTML"/>
                <w:rFonts w:ascii="Times New Roman" w:hAnsi="Times New Roman" w:cs="Times New Roman"/>
              </w:rPr>
            </w:pPr>
          </w:p>
          <w:p w14:paraId="5A51F54F" w14:textId="2CE7D148" w:rsidR="005B0D7D" w:rsidRPr="000961AD" w:rsidRDefault="005B0D7D" w:rsidP="00C87C0B">
            <w:pPr>
              <w:pStyle w:val="NormalWeb"/>
              <w:jc w:val="both"/>
              <w:rPr>
                <w:rStyle w:val="KodeHTML"/>
                <w:rFonts w:ascii="Times New Roman" w:hAnsi="Times New Roman" w:cs="Times New Roman"/>
              </w:rPr>
            </w:pPr>
          </w:p>
          <w:p w14:paraId="434B70BE" w14:textId="4736401D" w:rsidR="005B0D7D" w:rsidRPr="000961AD" w:rsidRDefault="005B0D7D" w:rsidP="00C87C0B">
            <w:pPr>
              <w:pStyle w:val="NormalWeb"/>
              <w:jc w:val="both"/>
              <w:rPr>
                <w:rStyle w:val="KodeHTML"/>
                <w:rFonts w:ascii="Times New Roman" w:hAnsi="Times New Roman" w:cs="Times New Roman"/>
              </w:rPr>
            </w:pPr>
          </w:p>
          <w:p w14:paraId="55796109" w14:textId="3AE0633A" w:rsidR="005B0D7D" w:rsidRPr="000961AD" w:rsidRDefault="005B0D7D" w:rsidP="00C87C0B">
            <w:pPr>
              <w:pStyle w:val="NormalWeb"/>
              <w:jc w:val="both"/>
              <w:rPr>
                <w:rStyle w:val="KodeHTML"/>
                <w:rFonts w:ascii="Times New Roman" w:hAnsi="Times New Roman" w:cs="Times New Roman"/>
              </w:rPr>
            </w:pPr>
          </w:p>
          <w:p w14:paraId="262A7139" w14:textId="090289D6" w:rsidR="005B0D7D" w:rsidRPr="000961AD" w:rsidRDefault="005B0D7D" w:rsidP="00D1737F">
            <w:pPr>
              <w:pStyle w:val="NormalWeb"/>
              <w:jc w:val="center"/>
              <w:rPr>
                <w:rStyle w:val="KodeHTML"/>
                <w:rFonts w:ascii="Times New Roman" w:hAnsi="Times New Roman" w:cs="Times New Roman"/>
                <w:sz w:val="24"/>
                <w:szCs w:val="24"/>
              </w:rPr>
            </w:pPr>
            <w:r w:rsidRPr="000961AD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 xml:space="preserve">Gambar 2.4 </w:t>
            </w:r>
            <w:proofErr w:type="spellStart"/>
            <w:r w:rsidRPr="000961AD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output</w:t>
            </w:r>
            <w:proofErr w:type="spellEnd"/>
          </w:p>
          <w:p w14:paraId="5908E2D0" w14:textId="2A5DC4F0" w:rsidR="00C87C0B" w:rsidRPr="000961AD" w:rsidRDefault="005B0D7D" w:rsidP="00BF6988">
            <w:pPr>
              <w:pStyle w:val="NormalWeb"/>
              <w:spacing w:line="360" w:lineRule="auto"/>
              <w:jc w:val="both"/>
            </w:pPr>
            <w:r w:rsidRPr="000961AD">
              <w:rPr>
                <w:rStyle w:val="KodeHTML"/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ampak perubahan </w:t>
            </w:r>
            <w:proofErr w:type="spellStart"/>
            <w:r w:rsidR="00C87C0B" w:rsidRPr="000961AD">
              <w:rPr>
                <w:rStyle w:val="KodeHTML"/>
                <w:rFonts w:ascii="Times New Roman" w:hAnsi="Times New Roman" w:cs="Times New Roman"/>
                <w:b/>
                <w:bCs/>
                <w:sz w:val="24"/>
                <w:szCs w:val="24"/>
              </w:rPr>
              <w:t>break</w:t>
            </w:r>
            <w:proofErr w:type="spellEnd"/>
            <w:r w:rsidR="00C87C0B" w:rsidRPr="000961AD">
              <w:t xml:space="preserve">: Menghentikan eksekusi </w:t>
            </w:r>
            <w:proofErr w:type="spellStart"/>
            <w:r w:rsidR="00C87C0B" w:rsidRPr="000961AD">
              <w:t>loop</w:t>
            </w:r>
            <w:proofErr w:type="spellEnd"/>
            <w:r w:rsidR="00C87C0B" w:rsidRPr="000961AD">
              <w:t xml:space="preserve"> sepenuhnya. Ketika </w:t>
            </w:r>
            <w:r w:rsidR="00C87C0B" w:rsidRPr="000961AD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i</w:t>
            </w:r>
            <w:r w:rsidR="00C87C0B" w:rsidRPr="000961AD">
              <w:t xml:space="preserve"> mencapai 4, </w:t>
            </w:r>
            <w:proofErr w:type="spellStart"/>
            <w:r w:rsidR="00C87C0B" w:rsidRPr="000961AD">
              <w:t>loop</w:t>
            </w:r>
            <w:proofErr w:type="spellEnd"/>
            <w:r w:rsidR="00C87C0B" w:rsidRPr="000961AD">
              <w:t xml:space="preserve"> berhenti, sehingga tidak ada angka yang dicetak setelah 3. </w:t>
            </w:r>
            <w:proofErr w:type="spellStart"/>
            <w:r w:rsidR="00C87C0B" w:rsidRPr="000961AD">
              <w:rPr>
                <w:rStyle w:val="KodeHTML"/>
                <w:rFonts w:ascii="Times New Roman" w:hAnsi="Times New Roman" w:cs="Times New Roman"/>
                <w:b/>
                <w:bCs/>
                <w:sz w:val="24"/>
                <w:szCs w:val="24"/>
              </w:rPr>
              <w:t>continue</w:t>
            </w:r>
            <w:proofErr w:type="spellEnd"/>
            <w:r w:rsidR="00C87C0B" w:rsidRPr="000961AD">
              <w:t xml:space="preserve">: Menghentikan iterasi dan melanjutkan ke iterasi berikutnya. Ketika </w:t>
            </w:r>
            <w:r w:rsidR="00C87C0B" w:rsidRPr="000961AD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i</w:t>
            </w:r>
            <w:r w:rsidR="00C87C0B" w:rsidRPr="000961AD">
              <w:t xml:space="preserve"> mencapai 4, </w:t>
            </w:r>
            <w:proofErr w:type="spellStart"/>
            <w:r w:rsidR="00C87C0B" w:rsidRPr="000961AD">
              <w:rPr>
                <w:rStyle w:val="KodeHTML"/>
                <w:rFonts w:ascii="Times New Roman" w:hAnsi="Times New Roman" w:cs="Times New Roman"/>
                <w:sz w:val="24"/>
                <w:szCs w:val="24"/>
              </w:rPr>
              <w:t>continue</w:t>
            </w:r>
            <w:proofErr w:type="spellEnd"/>
            <w:r w:rsidR="00C87C0B" w:rsidRPr="000961AD">
              <w:t xml:space="preserve"> akan membuat </w:t>
            </w:r>
            <w:proofErr w:type="spellStart"/>
            <w:r w:rsidR="00C87C0B" w:rsidRPr="000961AD">
              <w:t>loop</w:t>
            </w:r>
            <w:proofErr w:type="spellEnd"/>
            <w:r w:rsidR="00C87C0B" w:rsidRPr="000961AD">
              <w:t xml:space="preserve"> melompat ke langkah selanjutnya, yang berarti program akan mencetak 4 dan melanjutkan mencetak 5 dan 6. </w:t>
            </w:r>
          </w:p>
          <w:p w14:paraId="724E2F0A" w14:textId="627AEDFF" w:rsidR="00C87C0B" w:rsidRPr="00C87C0B" w:rsidRDefault="00C87C0B" w:rsidP="00BF6988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C87C0B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 </w:t>
            </w:r>
            <w:r w:rsidRPr="000961A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id-ID" w:eastAsia="id-ID"/>
              </w:rPr>
              <w:t xml:space="preserve">Kegunaan </w:t>
            </w:r>
            <w:proofErr w:type="spellStart"/>
            <w:r w:rsidRPr="00C87C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id-ID" w:eastAsia="id-ID"/>
              </w:rPr>
              <w:t>break</w:t>
            </w:r>
            <w:proofErr w:type="spellEnd"/>
            <w:r w:rsidRPr="00C87C0B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:</w:t>
            </w:r>
            <w:r w:rsidRPr="000961AD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 b</w:t>
            </w:r>
            <w:r w:rsidRPr="00C87C0B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erguna untuk menghentikan </w:t>
            </w:r>
            <w:proofErr w:type="spellStart"/>
            <w:r w:rsidRPr="00C87C0B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loop</w:t>
            </w:r>
            <w:proofErr w:type="spellEnd"/>
            <w:r w:rsidRPr="00C87C0B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 lebih awal berdasarkan kondisi tertentu.</w:t>
            </w:r>
            <w:r w:rsidRPr="000961AD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 </w:t>
            </w:r>
            <w:r w:rsidRPr="00C87C0B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melanjutkan iterasi lebih lanjut.</w:t>
            </w:r>
            <w:r w:rsidRPr="000961AD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 </w:t>
            </w:r>
            <w:r w:rsidRPr="00C87C0B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 </w:t>
            </w:r>
            <w:r w:rsidRPr="000961A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id-ID" w:eastAsia="id-ID"/>
              </w:rPr>
              <w:t xml:space="preserve">Sedangkan </w:t>
            </w:r>
            <w:proofErr w:type="spellStart"/>
            <w:r w:rsidRPr="00C87C0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id-ID" w:eastAsia="id-ID"/>
              </w:rPr>
              <w:t>continue</w:t>
            </w:r>
            <w:proofErr w:type="spellEnd"/>
            <w:r w:rsidRPr="00C87C0B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:</w:t>
            </w:r>
            <w:r w:rsidRPr="000961AD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 b</w:t>
            </w:r>
            <w:r w:rsidRPr="00C87C0B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erguna untuk melewatkan eksekusi sisa kode dalam iterasi saat ini dan melanjutkan ke iterasi berikutnya.</w:t>
            </w:r>
          </w:p>
          <w:p w14:paraId="3DF6A4F4" w14:textId="027556CE" w:rsidR="00C87C0B" w:rsidRDefault="005B0D7D" w:rsidP="00D1737F">
            <w:pPr>
              <w:pStyle w:val="NormalWeb"/>
              <w:jc w:val="both"/>
              <w:rPr>
                <w:b/>
                <w:bCs/>
              </w:rPr>
            </w:pPr>
            <w:r w:rsidRPr="000961AD">
              <w:rPr>
                <w:b/>
                <w:bCs/>
              </w:rPr>
              <w:t>2.2 Perubahan nilai</w:t>
            </w:r>
          </w:p>
          <w:p w14:paraId="799B0DCF" w14:textId="15869DE2" w:rsidR="00BF6988" w:rsidRDefault="00BF6988" w:rsidP="00D1737F">
            <w:pPr>
              <w:pStyle w:val="NormalWeb"/>
              <w:jc w:val="both"/>
              <w:rPr>
                <w:b/>
                <w:bCs/>
              </w:rPr>
            </w:pPr>
          </w:p>
          <w:p w14:paraId="6BCACDBF" w14:textId="69AC7DCC" w:rsidR="00D1737F" w:rsidRDefault="00D1737F" w:rsidP="00D1737F">
            <w:pPr>
              <w:pStyle w:val="NormalWeb"/>
              <w:jc w:val="both"/>
              <w:rPr>
                <w:b/>
                <w:bCs/>
              </w:rPr>
            </w:pPr>
          </w:p>
          <w:p w14:paraId="2919D6F5" w14:textId="77777777" w:rsidR="00224B15" w:rsidRPr="000961AD" w:rsidRDefault="00224B15" w:rsidP="00D1737F">
            <w:pPr>
              <w:pStyle w:val="NormalWeb"/>
              <w:jc w:val="both"/>
              <w:rPr>
                <w:b/>
                <w:bCs/>
              </w:rPr>
            </w:pPr>
          </w:p>
          <w:p w14:paraId="713FFAEA" w14:textId="1962D8C6" w:rsidR="00D1737F" w:rsidRPr="000961AD" w:rsidRDefault="00BF6988" w:rsidP="00D1737F">
            <w:pPr>
              <w:pStyle w:val="NormalWeb"/>
              <w:jc w:val="both"/>
              <w:rPr>
                <w:b/>
                <w:bCs/>
              </w:rPr>
            </w:pPr>
            <w:r w:rsidRPr="000961AD">
              <w:rPr>
                <w:b/>
                <w:bCs/>
                <w:noProof/>
              </w:rPr>
              <w:lastRenderedPageBreak/>
              <w:drawing>
                <wp:anchor distT="0" distB="0" distL="114300" distR="114300" simplePos="0" relativeHeight="251670528" behindDoc="0" locked="0" layoutInCell="1" allowOverlap="1" wp14:anchorId="2B78C5D5" wp14:editId="5D76CF67">
                  <wp:simplePos x="0" y="0"/>
                  <wp:positionH relativeFrom="column">
                    <wp:posOffset>912577</wp:posOffset>
                  </wp:positionH>
                  <wp:positionV relativeFrom="paragraph">
                    <wp:posOffset>66619</wp:posOffset>
                  </wp:positionV>
                  <wp:extent cx="3829183" cy="1865409"/>
                  <wp:effectExtent l="19050" t="19050" r="19050" b="20955"/>
                  <wp:wrapNone/>
                  <wp:docPr id="1908125164" name="Gambar 5" descr="Sebuah gambar berisi teks, cuplikan layar, Font, nomor&#10;&#10;Deskripsi dibuat secara otomati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8125164" name="Gambar 5" descr="Sebuah gambar berisi teks, cuplikan layar, Font, nomor&#10;&#10;Deskripsi dibuat secara otomatis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29183" cy="186540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788A6D9" w14:textId="246A0F4F" w:rsidR="00D1737F" w:rsidRPr="000961AD" w:rsidRDefault="00D1737F" w:rsidP="00D1737F">
            <w:pPr>
              <w:pStyle w:val="NormalWeb"/>
              <w:jc w:val="both"/>
              <w:rPr>
                <w:b/>
                <w:bCs/>
              </w:rPr>
            </w:pPr>
          </w:p>
          <w:p w14:paraId="42D0945D" w14:textId="77777777" w:rsidR="00D1737F" w:rsidRDefault="00D1737F" w:rsidP="00D1737F">
            <w:pPr>
              <w:pStyle w:val="NormalWeb"/>
              <w:jc w:val="both"/>
              <w:rPr>
                <w:b/>
                <w:bCs/>
              </w:rPr>
            </w:pPr>
          </w:p>
          <w:p w14:paraId="36A99C3F" w14:textId="77777777" w:rsidR="00BF6988" w:rsidRDefault="00BF6988" w:rsidP="00D1737F">
            <w:pPr>
              <w:pStyle w:val="NormalWeb"/>
              <w:jc w:val="both"/>
              <w:rPr>
                <w:b/>
                <w:bCs/>
              </w:rPr>
            </w:pPr>
          </w:p>
          <w:p w14:paraId="1EE6A338" w14:textId="77777777" w:rsidR="00D1737F" w:rsidRDefault="00D1737F" w:rsidP="00D1737F">
            <w:pPr>
              <w:pStyle w:val="NormalWeb"/>
              <w:jc w:val="both"/>
              <w:rPr>
                <w:b/>
                <w:bCs/>
              </w:rPr>
            </w:pPr>
          </w:p>
          <w:p w14:paraId="320F58FC" w14:textId="77777777" w:rsidR="00BF6988" w:rsidRPr="000961AD" w:rsidRDefault="00BF6988" w:rsidP="00D1737F">
            <w:pPr>
              <w:pStyle w:val="NormalWeb"/>
              <w:jc w:val="both"/>
              <w:rPr>
                <w:b/>
                <w:bCs/>
              </w:rPr>
            </w:pPr>
          </w:p>
          <w:p w14:paraId="6C923CD3" w14:textId="5DB887C4" w:rsidR="00D1737F" w:rsidRPr="000961AD" w:rsidRDefault="00D1737F" w:rsidP="00D1737F">
            <w:pPr>
              <w:pStyle w:val="NormalWeb"/>
              <w:jc w:val="center"/>
            </w:pPr>
            <w:r w:rsidRPr="000961AD">
              <w:t xml:space="preserve">Gambar 2.5 </w:t>
            </w:r>
            <w:proofErr w:type="spellStart"/>
            <w:r w:rsidRPr="000961AD">
              <w:t>While</w:t>
            </w:r>
            <w:proofErr w:type="spellEnd"/>
            <w:r w:rsidRPr="000961AD">
              <w:t xml:space="preserve"> bersarang</w:t>
            </w:r>
          </w:p>
          <w:p w14:paraId="6AE5ADBA" w14:textId="2826AD77" w:rsidR="00C87C0B" w:rsidRPr="000961AD" w:rsidRDefault="00D1737F" w:rsidP="00C87C0B">
            <w:pPr>
              <w:pStyle w:val="DaftarParagraf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0961AD">
              <w:rPr>
                <w:rFonts w:ascii="Times New Roman" w:hAnsi="Times New Roman" w:cs="Times New Roman"/>
                <w:noProof/>
                <w:sz w:val="24"/>
                <w:szCs w:val="24"/>
                <w:lang w:val="id-ID"/>
              </w:rPr>
              <w:drawing>
                <wp:anchor distT="0" distB="0" distL="114300" distR="114300" simplePos="0" relativeHeight="251671552" behindDoc="0" locked="0" layoutInCell="1" allowOverlap="1" wp14:anchorId="33DF3C77" wp14:editId="744AEE71">
                  <wp:simplePos x="0" y="0"/>
                  <wp:positionH relativeFrom="column">
                    <wp:posOffset>740576</wp:posOffset>
                  </wp:positionH>
                  <wp:positionV relativeFrom="paragraph">
                    <wp:posOffset>96437</wp:posOffset>
                  </wp:positionV>
                  <wp:extent cx="4187590" cy="1264257"/>
                  <wp:effectExtent l="19050" t="19050" r="22860" b="12700"/>
                  <wp:wrapNone/>
                  <wp:docPr id="1685822710" name="Gambar 6" descr="Sebuah gambar berisi teks, cuplikan layar, Font, tampilan&#10;&#10;Deskripsi dibuat secara otomati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5822710" name="Gambar 6" descr="Sebuah gambar berisi teks, cuplikan layar, Font, tampilan&#10;&#10;Deskripsi dibuat secara otomatis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7590" cy="126425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A575CFC" w14:textId="06A94E1F" w:rsidR="00D1737F" w:rsidRPr="000961AD" w:rsidRDefault="00D1737F" w:rsidP="00C87C0B">
            <w:pPr>
              <w:pStyle w:val="DaftarParagraf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5EE5E871" w14:textId="66C32816" w:rsidR="00D1737F" w:rsidRPr="000961AD" w:rsidRDefault="00D1737F" w:rsidP="00C87C0B">
            <w:pPr>
              <w:pStyle w:val="DaftarParagraf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37FA46CF" w14:textId="0CDDE5F6" w:rsidR="00D1737F" w:rsidRPr="000961AD" w:rsidRDefault="00D1737F" w:rsidP="00C87C0B">
            <w:pPr>
              <w:pStyle w:val="DaftarParagraf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71C878F9" w14:textId="5BC8B61D" w:rsidR="00D1737F" w:rsidRPr="000961AD" w:rsidRDefault="00D1737F" w:rsidP="00C87C0B">
            <w:pPr>
              <w:pStyle w:val="DaftarParagraf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50F5880A" w14:textId="617C248E" w:rsidR="00D1737F" w:rsidRPr="000961AD" w:rsidRDefault="00D1737F" w:rsidP="00C87C0B">
            <w:pPr>
              <w:pStyle w:val="DaftarParagraf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61AF0E9D" w14:textId="0BE2FC6E" w:rsidR="00D1737F" w:rsidRPr="000961AD" w:rsidRDefault="00D1737F" w:rsidP="00C87C0B">
            <w:pPr>
              <w:pStyle w:val="DaftarParagraf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43ABD029" w14:textId="77777777" w:rsidR="00D1737F" w:rsidRPr="000961AD" w:rsidRDefault="00D1737F" w:rsidP="00C87C0B">
            <w:pPr>
              <w:pStyle w:val="DaftarParagraf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6F6CFA9E" w14:textId="7D3E48DA" w:rsidR="00D1737F" w:rsidRPr="000961AD" w:rsidRDefault="00D1737F" w:rsidP="00C87C0B">
            <w:pPr>
              <w:pStyle w:val="DaftarParagraf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0961AD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Gambar 2.6 </w:t>
            </w:r>
            <w:proofErr w:type="spellStart"/>
            <w:r w:rsidRPr="000961AD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Output</w:t>
            </w:r>
            <w:proofErr w:type="spellEnd"/>
          </w:p>
          <w:p w14:paraId="5FE54D16" w14:textId="087632A4" w:rsidR="00D1737F" w:rsidRDefault="000961AD" w:rsidP="00BF6988">
            <w:pPr>
              <w:pStyle w:val="DaftarParagraf"/>
              <w:spacing w:after="0"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0961AD">
              <w:rPr>
                <w:rStyle w:val="Kuat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Kondisi</w:t>
            </w:r>
            <w:proofErr w:type="spellEnd"/>
            <w:r w:rsidRPr="000961AD">
              <w:rPr>
                <w:rStyle w:val="Kuat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  <w:r w:rsidRPr="000961AD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if (count % 5 == 0)</w:t>
            </w:r>
            <w:r w:rsidRPr="000961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961AD">
              <w:rPr>
                <w:rFonts w:ascii="Times New Roman" w:hAnsi="Times New Roman" w:cs="Times New Roman"/>
                <w:sz w:val="24"/>
                <w:szCs w:val="24"/>
              </w:rPr>
              <w:t>memeriksa</w:t>
            </w:r>
            <w:proofErr w:type="spellEnd"/>
            <w:r w:rsidRPr="000961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961AD">
              <w:rPr>
                <w:rFonts w:ascii="Times New Roman" w:hAnsi="Times New Roman" w:cs="Times New Roman"/>
                <w:sz w:val="24"/>
                <w:szCs w:val="24"/>
              </w:rPr>
              <w:t>apakah</w:t>
            </w:r>
            <w:proofErr w:type="spellEnd"/>
            <w:r w:rsidRPr="000961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961AD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count</w:t>
            </w:r>
            <w:r w:rsidRPr="000961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961AD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0961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961AD">
              <w:rPr>
                <w:rFonts w:ascii="Times New Roman" w:hAnsi="Times New Roman" w:cs="Times New Roman"/>
                <w:sz w:val="24"/>
                <w:szCs w:val="24"/>
              </w:rPr>
              <w:t>dibagi</w:t>
            </w:r>
            <w:proofErr w:type="spellEnd"/>
            <w:r w:rsidRPr="000961AD">
              <w:rPr>
                <w:rFonts w:ascii="Times New Roman" w:hAnsi="Times New Roman" w:cs="Times New Roman"/>
                <w:sz w:val="24"/>
                <w:szCs w:val="24"/>
              </w:rPr>
              <w:t xml:space="preserve"> oleh 5 </w:t>
            </w:r>
            <w:proofErr w:type="spellStart"/>
            <w:r w:rsidRPr="000961AD">
              <w:rPr>
                <w:rFonts w:ascii="Times New Roman" w:hAnsi="Times New Roman" w:cs="Times New Roman"/>
                <w:sz w:val="24"/>
                <w:szCs w:val="24"/>
              </w:rPr>
              <w:t>tanpa</w:t>
            </w:r>
            <w:proofErr w:type="spellEnd"/>
            <w:r w:rsidRPr="000961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961AD">
              <w:rPr>
                <w:rFonts w:ascii="Times New Roman" w:hAnsi="Times New Roman" w:cs="Times New Roman"/>
                <w:sz w:val="24"/>
                <w:szCs w:val="24"/>
              </w:rPr>
              <w:t>sisa</w:t>
            </w:r>
            <w:proofErr w:type="spellEnd"/>
            <w:r w:rsidRPr="000961AD">
              <w:rPr>
                <w:rFonts w:ascii="Times New Roman" w:hAnsi="Times New Roman" w:cs="Times New Roman"/>
                <w:sz w:val="24"/>
                <w:szCs w:val="24"/>
              </w:rPr>
              <w:t xml:space="preserve">. Jika </w:t>
            </w:r>
            <w:proofErr w:type="spellStart"/>
            <w:r w:rsidRPr="000961AD">
              <w:rPr>
                <w:rFonts w:ascii="Times New Roman" w:hAnsi="Times New Roman" w:cs="Times New Roman"/>
                <w:sz w:val="24"/>
                <w:szCs w:val="24"/>
              </w:rPr>
              <w:t>iya</w:t>
            </w:r>
            <w:proofErr w:type="spellEnd"/>
            <w:r w:rsidRPr="000961A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961AD">
              <w:rPr>
                <w:rFonts w:ascii="Times New Roman" w:hAnsi="Times New Roman" w:cs="Times New Roman"/>
                <w:sz w:val="24"/>
                <w:szCs w:val="24"/>
              </w:rPr>
              <w:t>maka</w:t>
            </w:r>
            <w:proofErr w:type="spellEnd"/>
            <w:r w:rsidRPr="000961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961AD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count</w:t>
            </w:r>
            <w:r w:rsidRPr="000961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961AD">
              <w:rPr>
                <w:rFonts w:ascii="Times New Roman" w:hAnsi="Times New Roman" w:cs="Times New Roman"/>
                <w:sz w:val="24"/>
                <w:szCs w:val="24"/>
              </w:rPr>
              <w:t>dicetak</w:t>
            </w:r>
            <w:proofErr w:type="spellEnd"/>
            <w:r w:rsidRPr="000961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961AD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0961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961AD">
              <w:rPr>
                <w:rFonts w:ascii="Times New Roman" w:hAnsi="Times New Roman" w:cs="Times New Roman"/>
                <w:sz w:val="24"/>
                <w:szCs w:val="24"/>
              </w:rPr>
              <w:t>konsol</w:t>
            </w:r>
            <w:proofErr w:type="spellEnd"/>
            <w:r w:rsidRPr="000961A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 </w:t>
            </w:r>
          </w:p>
          <w:p w14:paraId="33B030B8" w14:textId="7849CF64" w:rsidR="000961AD" w:rsidRPr="000961AD" w:rsidRDefault="000961AD" w:rsidP="00BF6988">
            <w:pPr>
              <w:pStyle w:val="DaftarParagraf"/>
              <w:spacing w:after="0"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0961AD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count % 5 == 0</w:t>
            </w:r>
            <w:r w:rsidRPr="000961AD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0961AD">
              <w:rPr>
                <w:rFonts w:ascii="Times New Roman" w:hAnsi="Times New Roman" w:cs="Times New Roman"/>
                <w:sz w:val="24"/>
                <w:szCs w:val="24"/>
              </w:rPr>
              <w:t>Menghasilkan</w:t>
            </w:r>
            <w:proofErr w:type="spellEnd"/>
            <w:r w:rsidRPr="000961AD">
              <w:rPr>
                <w:rFonts w:ascii="Times New Roman" w:hAnsi="Times New Roman" w:cs="Times New Roman"/>
                <w:sz w:val="24"/>
                <w:szCs w:val="24"/>
              </w:rPr>
              <w:t xml:space="preserve"> true </w:t>
            </w:r>
            <w:proofErr w:type="spellStart"/>
            <w:r w:rsidRPr="000961AD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0961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961AD">
              <w:rPr>
                <w:rFonts w:ascii="Times New Roman" w:hAnsi="Times New Roman" w:cs="Times New Roman"/>
                <w:sz w:val="24"/>
                <w:szCs w:val="24"/>
              </w:rPr>
              <w:t>kelipatan</w:t>
            </w:r>
            <w:proofErr w:type="spellEnd"/>
            <w:r w:rsidRPr="000961AD">
              <w:rPr>
                <w:rFonts w:ascii="Times New Roman" w:hAnsi="Times New Roman" w:cs="Times New Roman"/>
                <w:sz w:val="24"/>
                <w:szCs w:val="24"/>
              </w:rPr>
              <w:t xml:space="preserve"> 5 (0, 5, 10, 15, ...).</w:t>
            </w:r>
          </w:p>
          <w:p w14:paraId="7E5EF3FC" w14:textId="77777777" w:rsidR="00D1737F" w:rsidRPr="000961AD" w:rsidRDefault="00D1737F" w:rsidP="00D1737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24F05488" w14:textId="3F53FA75" w:rsidR="00D1737F" w:rsidRPr="000961AD" w:rsidRDefault="00D1737F" w:rsidP="00D1737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7ACF7D09" w14:textId="1454082D" w:rsidR="00D1737F" w:rsidRPr="000961AD" w:rsidRDefault="000961AD" w:rsidP="00D1737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  <w:r w:rsidRPr="000961A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  <w:t>2.3 Perubahan nilai</w:t>
            </w:r>
          </w:p>
          <w:p w14:paraId="2D141F77" w14:textId="4FE4473D" w:rsidR="000961AD" w:rsidRPr="000961AD" w:rsidRDefault="00BF6988" w:rsidP="00D1737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id-ID"/>
              </w:rPr>
              <w:drawing>
                <wp:anchor distT="0" distB="0" distL="114300" distR="114300" simplePos="0" relativeHeight="251672576" behindDoc="0" locked="0" layoutInCell="1" allowOverlap="1" wp14:anchorId="0A612102" wp14:editId="54529839">
                  <wp:simplePos x="0" y="0"/>
                  <wp:positionH relativeFrom="column">
                    <wp:posOffset>532544</wp:posOffset>
                  </wp:positionH>
                  <wp:positionV relativeFrom="paragraph">
                    <wp:posOffset>72915</wp:posOffset>
                  </wp:positionV>
                  <wp:extent cx="4873697" cy="3534410"/>
                  <wp:effectExtent l="19050" t="19050" r="22225" b="27940"/>
                  <wp:wrapNone/>
                  <wp:docPr id="521057337" name="Gambar 7" descr="Sebuah gambar berisi teks, cuplikan layar, Font, tampilan&#10;&#10;Deskripsi dibuat secara otomati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1057337" name="Gambar 7" descr="Sebuah gambar berisi teks, cuplikan layar, Font, tampilan&#10;&#10;Deskripsi dibuat secara otomatis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13366" cy="356317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proofErr w:type="spellStart"/>
            <w:r w:rsidR="000749F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While</w:t>
            </w:r>
            <w:proofErr w:type="spellEnd"/>
            <w:r w:rsidR="000749F2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:</w:t>
            </w:r>
          </w:p>
          <w:p w14:paraId="638DF1D5" w14:textId="0610DC68" w:rsidR="000961AD" w:rsidRDefault="000961AD" w:rsidP="00D1737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63F60004" w14:textId="096FA574" w:rsidR="000961AD" w:rsidRDefault="000961AD" w:rsidP="00D1737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082196B3" w14:textId="77777777" w:rsidR="000961AD" w:rsidRDefault="000961AD" w:rsidP="00D1737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6C6032D9" w14:textId="77777777" w:rsidR="000961AD" w:rsidRDefault="000961AD" w:rsidP="00D1737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22153414" w14:textId="77777777" w:rsidR="000961AD" w:rsidRDefault="000961AD" w:rsidP="00D1737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7ABD23E8" w14:textId="77777777" w:rsidR="000961AD" w:rsidRDefault="000961AD" w:rsidP="00D1737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30FD34F7" w14:textId="77777777" w:rsidR="000961AD" w:rsidRDefault="000961AD" w:rsidP="00D1737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12F28A3A" w14:textId="77777777" w:rsidR="000961AD" w:rsidRDefault="000961AD" w:rsidP="00D1737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0520B9C2" w14:textId="77777777" w:rsidR="000961AD" w:rsidRDefault="000961AD" w:rsidP="00D1737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64DC1D8D" w14:textId="77777777" w:rsidR="000961AD" w:rsidRDefault="000961AD" w:rsidP="00D1737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575DE60D" w14:textId="77777777" w:rsidR="000961AD" w:rsidRDefault="000961AD" w:rsidP="00D1737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2A0F786E" w14:textId="77777777" w:rsidR="000961AD" w:rsidRDefault="000961AD" w:rsidP="00D1737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47E6F1E3" w14:textId="77777777" w:rsidR="000961AD" w:rsidRDefault="000961AD" w:rsidP="00D1737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34AC517D" w14:textId="77777777" w:rsidR="000961AD" w:rsidRDefault="000961AD" w:rsidP="00D1737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2855F376" w14:textId="77777777" w:rsidR="000961AD" w:rsidRDefault="000961AD" w:rsidP="00D1737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66C2ED6C" w14:textId="77777777" w:rsidR="000961AD" w:rsidRDefault="000961AD" w:rsidP="00D1737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2F3361DC" w14:textId="77777777" w:rsidR="000961AD" w:rsidRDefault="000961AD" w:rsidP="00D1737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233F523B" w14:textId="77777777" w:rsidR="000961AD" w:rsidRDefault="000961AD" w:rsidP="00D1737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42CDF1A1" w14:textId="77777777" w:rsidR="000961AD" w:rsidRDefault="000961AD" w:rsidP="00D1737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4377055A" w14:textId="77777777" w:rsidR="000961AD" w:rsidRDefault="000961AD" w:rsidP="00D1737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2CE3C683" w14:textId="4D64FC74" w:rsidR="000749F2" w:rsidRDefault="000749F2" w:rsidP="000749F2">
            <w:pPr>
              <w:pStyle w:val="DaftarParagraf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Gambar 2.7 Code</w:t>
            </w:r>
            <w:r w:rsidR="00BF6988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dan </w:t>
            </w:r>
            <w:proofErr w:type="spellStart"/>
            <w:r w:rsidR="00BF6988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Output</w:t>
            </w:r>
            <w:proofErr w:type="spellEnd"/>
          </w:p>
          <w:p w14:paraId="414F2704" w14:textId="77777777" w:rsidR="000961AD" w:rsidRDefault="000961AD" w:rsidP="00D1737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3DC117A2" w14:textId="77777777" w:rsidR="000961AD" w:rsidRDefault="000961AD" w:rsidP="00D1737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2F6156CF" w14:textId="55578506" w:rsidR="000961AD" w:rsidRPr="000749F2" w:rsidRDefault="000749F2" w:rsidP="00BF6988">
            <w:pPr>
              <w:pStyle w:val="DaftarParagraf"/>
              <w:spacing w:after="0"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Hasi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runni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</w:t>
            </w:r>
            <w:r w:rsidR="00BF6988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gambar 2.7 </w:t>
            </w: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tidak ada  </w:t>
            </w:r>
            <w:r w:rsidRPr="000749F2">
              <w:rPr>
                <w:rFonts w:ascii="Times New Roman" w:hAnsi="Times New Roman" w:cs="Times New Roman"/>
                <w:sz w:val="24"/>
                <w:szCs w:val="24"/>
              </w:rPr>
              <w:t xml:space="preserve">Karena </w:t>
            </w:r>
            <w:r w:rsidRPr="000749F2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count</w:t>
            </w:r>
            <w:r w:rsidRPr="000749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9F2">
              <w:rPr>
                <w:rFonts w:ascii="Times New Roman" w:hAnsi="Times New Roman" w:cs="Times New Roman"/>
                <w:sz w:val="24"/>
                <w:szCs w:val="24"/>
              </w:rPr>
              <w:t>diinisialisasi</w:t>
            </w:r>
            <w:proofErr w:type="spellEnd"/>
            <w:r w:rsidRPr="000749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9F2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0749F2">
              <w:rPr>
                <w:rFonts w:ascii="Times New Roman" w:hAnsi="Times New Roman" w:cs="Times New Roman"/>
                <w:sz w:val="24"/>
                <w:szCs w:val="24"/>
              </w:rPr>
              <w:t xml:space="preserve"> 0 dan </w:t>
            </w:r>
            <w:proofErr w:type="spellStart"/>
            <w:r w:rsidRPr="000749F2">
              <w:rPr>
                <w:rFonts w:ascii="Times New Roman" w:hAnsi="Times New Roman" w:cs="Times New Roman"/>
                <w:sz w:val="24"/>
                <w:szCs w:val="24"/>
              </w:rPr>
              <w:t>kondisi</w:t>
            </w:r>
            <w:proofErr w:type="spellEnd"/>
            <w:r w:rsidRPr="000749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749F2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while (count &lt; 0)</w:t>
            </w:r>
            <w:r w:rsidRPr="000749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9F2"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 w:rsidRPr="000749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9F2">
              <w:rPr>
                <w:rFonts w:ascii="Times New Roman" w:hAnsi="Times New Roman" w:cs="Times New Roman"/>
                <w:sz w:val="24"/>
                <w:szCs w:val="24"/>
              </w:rPr>
              <w:t>terpenuhi</w:t>
            </w:r>
            <w:proofErr w:type="spellEnd"/>
            <w:r w:rsidRPr="000749F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749F2">
              <w:rPr>
                <w:rStyle w:val="Kuat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tidak</w:t>
            </w:r>
            <w:proofErr w:type="spellEnd"/>
            <w:r w:rsidRPr="000749F2">
              <w:rPr>
                <w:rStyle w:val="Kuat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0749F2">
              <w:rPr>
                <w:rStyle w:val="Kuat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da</w:t>
            </w:r>
            <w:proofErr w:type="spellEnd"/>
            <w:r w:rsidRPr="000749F2">
              <w:rPr>
                <w:rStyle w:val="Kuat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output</w:t>
            </w:r>
            <w:r w:rsidRPr="000749F2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0749F2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0749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9F2">
              <w:rPr>
                <w:rFonts w:ascii="Times New Roman" w:hAnsi="Times New Roman" w:cs="Times New Roman"/>
                <w:sz w:val="24"/>
                <w:szCs w:val="24"/>
              </w:rPr>
              <w:t>dihasilkan</w:t>
            </w:r>
            <w:proofErr w:type="spellEnd"/>
            <w:r w:rsidRPr="000749F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47C1767" w14:textId="77777777" w:rsidR="000961AD" w:rsidRPr="000749F2" w:rsidRDefault="000961AD" w:rsidP="00BF6988">
            <w:pPr>
              <w:pStyle w:val="DaftarParagraf"/>
              <w:spacing w:after="0"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5783BF83" w14:textId="790C686D" w:rsidR="000749F2" w:rsidRDefault="000749F2" w:rsidP="00BF6988">
            <w:pPr>
              <w:pStyle w:val="DaftarParagraf"/>
              <w:spacing w:after="0" w:line="36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do.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..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whil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:</w:t>
            </w:r>
            <w:r w:rsidRPr="000749F2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 </w:t>
            </w:r>
          </w:p>
          <w:p w14:paraId="394E7050" w14:textId="6C0F1601" w:rsidR="00BF6988" w:rsidRDefault="00BF6988" w:rsidP="00BF6988">
            <w:pPr>
              <w:pStyle w:val="DaftarParagraf"/>
              <w:spacing w:after="0" w:line="36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id-ID"/>
              </w:rPr>
              <w:drawing>
                <wp:anchor distT="0" distB="0" distL="114300" distR="114300" simplePos="0" relativeHeight="251673600" behindDoc="0" locked="0" layoutInCell="1" allowOverlap="1" wp14:anchorId="5FA53F9E" wp14:editId="51396894">
                  <wp:simplePos x="0" y="0"/>
                  <wp:positionH relativeFrom="column">
                    <wp:posOffset>238015</wp:posOffset>
                  </wp:positionH>
                  <wp:positionV relativeFrom="paragraph">
                    <wp:posOffset>30480</wp:posOffset>
                  </wp:positionV>
                  <wp:extent cx="4992039" cy="3823948"/>
                  <wp:effectExtent l="19050" t="19050" r="18415" b="24765"/>
                  <wp:wrapNone/>
                  <wp:docPr id="1812353425" name="Gambar 8" descr="Sebuah gambar berisi teks, cuplikan layar, software, Font&#10;&#10;Deskripsi dibuat secara otomati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2353425" name="Gambar 8" descr="Sebuah gambar berisi teks, cuplikan layar, software, Font&#10;&#10;Deskripsi dibuat secara otomatis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92039" cy="382394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7D7F945" w14:textId="3161FC0D" w:rsidR="00BF6988" w:rsidRDefault="00BF6988" w:rsidP="00BF6988">
            <w:pPr>
              <w:pStyle w:val="DaftarParagraf"/>
              <w:spacing w:after="0" w:line="36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</w:p>
          <w:p w14:paraId="50414AB8" w14:textId="6F9CF983" w:rsidR="00BF6988" w:rsidRDefault="00BF6988" w:rsidP="00BF6988">
            <w:pPr>
              <w:pStyle w:val="DaftarParagraf"/>
              <w:spacing w:after="0" w:line="36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</w:p>
          <w:p w14:paraId="675B8EE1" w14:textId="2ADC8AF2" w:rsidR="00BF6988" w:rsidRDefault="00BF6988" w:rsidP="00BF6988">
            <w:pPr>
              <w:pStyle w:val="DaftarParagraf"/>
              <w:spacing w:after="0" w:line="36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</w:p>
          <w:p w14:paraId="1984F9D0" w14:textId="754C84FA" w:rsidR="00BF6988" w:rsidRDefault="00BF6988" w:rsidP="00BF6988">
            <w:pPr>
              <w:pStyle w:val="DaftarParagraf"/>
              <w:spacing w:after="0" w:line="36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</w:p>
          <w:p w14:paraId="36A297D1" w14:textId="77777777" w:rsidR="00BF6988" w:rsidRDefault="00BF6988" w:rsidP="00BF6988">
            <w:pPr>
              <w:pStyle w:val="DaftarParagraf"/>
              <w:spacing w:after="0" w:line="36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</w:p>
          <w:p w14:paraId="37BF00BE" w14:textId="2C5ABC1A" w:rsidR="00BF6988" w:rsidRDefault="00BF6988" w:rsidP="00BF6988">
            <w:pPr>
              <w:pStyle w:val="DaftarParagraf"/>
              <w:spacing w:after="0" w:line="36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</w:p>
          <w:p w14:paraId="62C9C02A" w14:textId="1577F67A" w:rsidR="00BF6988" w:rsidRDefault="00BF6988" w:rsidP="00BF6988">
            <w:pPr>
              <w:pStyle w:val="DaftarParagraf"/>
              <w:spacing w:after="0" w:line="36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</w:p>
          <w:p w14:paraId="075F778C" w14:textId="77777777" w:rsidR="00BF6988" w:rsidRDefault="00BF6988" w:rsidP="00BF6988">
            <w:pPr>
              <w:pStyle w:val="DaftarParagraf"/>
              <w:spacing w:after="0" w:line="36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</w:p>
          <w:p w14:paraId="0629E0B3" w14:textId="77777777" w:rsidR="00BF6988" w:rsidRDefault="00BF6988" w:rsidP="00BF6988">
            <w:pPr>
              <w:pStyle w:val="DaftarParagraf"/>
              <w:spacing w:after="0" w:line="36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</w:p>
          <w:p w14:paraId="37DFF1B1" w14:textId="77777777" w:rsidR="00BF6988" w:rsidRDefault="00BF6988" w:rsidP="00BF6988">
            <w:pPr>
              <w:pStyle w:val="DaftarParagraf"/>
              <w:spacing w:after="0" w:line="36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</w:p>
          <w:p w14:paraId="7CC46DBA" w14:textId="77777777" w:rsidR="00BF6988" w:rsidRDefault="00BF6988" w:rsidP="00BF6988">
            <w:pPr>
              <w:pStyle w:val="DaftarParagraf"/>
              <w:spacing w:after="0" w:line="36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</w:p>
          <w:p w14:paraId="587C8DEA" w14:textId="77777777" w:rsidR="00BF6988" w:rsidRDefault="00BF6988" w:rsidP="00BF6988">
            <w:pPr>
              <w:pStyle w:val="DaftarParagraf"/>
              <w:spacing w:after="0" w:line="36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</w:p>
          <w:p w14:paraId="3D5F7D86" w14:textId="77777777" w:rsidR="00BF6988" w:rsidRDefault="00BF6988" w:rsidP="00BF6988">
            <w:pPr>
              <w:pStyle w:val="DaftarParagraf"/>
              <w:spacing w:after="0" w:line="36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</w:p>
          <w:p w14:paraId="15DBAFAE" w14:textId="518D61F5" w:rsidR="00BF6988" w:rsidRDefault="00BF6988" w:rsidP="00BF6988">
            <w:pPr>
              <w:pStyle w:val="DaftarParagraf"/>
              <w:spacing w:after="0"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6D48D65F" w14:textId="56B1B14E" w:rsidR="00BF6988" w:rsidRPr="00BF6988" w:rsidRDefault="00BF6988" w:rsidP="00BF6988">
            <w:pPr>
              <w:pStyle w:val="DaftarParagraf"/>
              <w:spacing w:after="0"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Gambar 2.8 Code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Output</w:t>
            </w:r>
            <w:proofErr w:type="spellEnd"/>
          </w:p>
          <w:p w14:paraId="7F8F9A33" w14:textId="57F40AC5" w:rsidR="000749F2" w:rsidRPr="000749F2" w:rsidRDefault="00BF6988" w:rsidP="00BF6988">
            <w:pPr>
              <w:pStyle w:val="DaftarParagraf"/>
              <w:spacing w:after="0"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Gambar 2.8 m</w:t>
            </w:r>
            <w:r w:rsidR="000749F2" w:rsidRPr="000749F2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enghasilkan </w:t>
            </w:r>
            <w:proofErr w:type="spellStart"/>
            <w:r w:rsidR="000749F2" w:rsidRPr="000749F2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output</w:t>
            </w:r>
            <w:proofErr w:type="spellEnd"/>
            <w:r w:rsidR="000749F2" w:rsidRPr="000749F2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 0 karena blok </w:t>
            </w:r>
            <w:proofErr w:type="spellStart"/>
            <w:r w:rsidR="000749F2" w:rsidRPr="000749F2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do</w:t>
            </w:r>
            <w:proofErr w:type="spellEnd"/>
            <w:r w:rsidR="000749F2" w:rsidRPr="000749F2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 dieksekusi sekali sebelum memeriksa kondisi, meskipun kondisi tidak terpenuhi untuk iterasi berikutnya.</w:t>
            </w:r>
          </w:p>
          <w:p w14:paraId="7027C8D7" w14:textId="4179E8FE" w:rsidR="00D1737F" w:rsidRDefault="00BF6988" w:rsidP="00D1737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  <w:r w:rsidRPr="00BF69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  <w:t xml:space="preserve">  Perbandingan </w:t>
            </w:r>
            <w:proofErr w:type="spellStart"/>
            <w:r w:rsidRPr="00BF69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  <w:t>while</w:t>
            </w:r>
            <w:proofErr w:type="spellEnd"/>
            <w:r w:rsidRPr="00BF69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  <w:t xml:space="preserve"> dan </w:t>
            </w:r>
            <w:proofErr w:type="spellStart"/>
            <w:r w:rsidRPr="00BF69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  <w:t>do.</w:t>
            </w:r>
            <w:proofErr w:type="spellEnd"/>
            <w:r w:rsidRPr="00BF69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  <w:t>..</w:t>
            </w:r>
            <w:proofErr w:type="spellStart"/>
            <w:r w:rsidRPr="00BF69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  <w:t>while</w:t>
            </w:r>
            <w:proofErr w:type="spellEnd"/>
          </w:p>
          <w:p w14:paraId="0C4B5436" w14:textId="77777777" w:rsidR="00BF6988" w:rsidRPr="00BF6988" w:rsidRDefault="00BF6988" w:rsidP="00D1737F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</w:p>
          <w:p w14:paraId="0BFFB729" w14:textId="7149184B" w:rsidR="00BF6988" w:rsidRDefault="00BF6988" w:rsidP="00BF6988">
            <w:pPr>
              <w:pStyle w:val="DaftarParagraf"/>
              <w:spacing w:after="0"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F69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  <w:t>While</w:t>
            </w:r>
            <w:proofErr w:type="spellEnd"/>
            <w:r w:rsidRPr="00BF698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:Hasi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runni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tidak ada  </w:t>
            </w:r>
            <w:r w:rsidRPr="000749F2">
              <w:rPr>
                <w:rFonts w:ascii="Times New Roman" w:hAnsi="Times New Roman" w:cs="Times New Roman"/>
                <w:sz w:val="24"/>
                <w:szCs w:val="24"/>
              </w:rPr>
              <w:t xml:space="preserve">Karena </w:t>
            </w:r>
            <w:r w:rsidRPr="000749F2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count</w:t>
            </w:r>
            <w:r w:rsidRPr="000749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9F2">
              <w:rPr>
                <w:rFonts w:ascii="Times New Roman" w:hAnsi="Times New Roman" w:cs="Times New Roman"/>
                <w:sz w:val="24"/>
                <w:szCs w:val="24"/>
              </w:rPr>
              <w:t>diinisialisasi</w:t>
            </w:r>
            <w:proofErr w:type="spellEnd"/>
            <w:r w:rsidRPr="000749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9F2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0749F2">
              <w:rPr>
                <w:rFonts w:ascii="Times New Roman" w:hAnsi="Times New Roman" w:cs="Times New Roman"/>
                <w:sz w:val="24"/>
                <w:szCs w:val="24"/>
              </w:rPr>
              <w:t xml:space="preserve"> 0 dan </w:t>
            </w:r>
            <w:proofErr w:type="spellStart"/>
            <w:r w:rsidRPr="000749F2">
              <w:rPr>
                <w:rFonts w:ascii="Times New Roman" w:hAnsi="Times New Roman" w:cs="Times New Roman"/>
                <w:sz w:val="24"/>
                <w:szCs w:val="24"/>
              </w:rPr>
              <w:t>kondisi</w:t>
            </w:r>
            <w:proofErr w:type="spellEnd"/>
            <w:r w:rsidRPr="000749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749F2">
              <w:rPr>
                <w:rStyle w:val="KodeHTML"/>
                <w:rFonts w:ascii="Times New Roman" w:eastAsiaTheme="minorHAnsi" w:hAnsi="Times New Roman" w:cs="Times New Roman"/>
                <w:sz w:val="24"/>
                <w:szCs w:val="24"/>
              </w:rPr>
              <w:t>while (count &lt; 0)</w:t>
            </w:r>
            <w:r w:rsidRPr="000749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9F2"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 w:rsidRPr="000749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9F2">
              <w:rPr>
                <w:rFonts w:ascii="Times New Roman" w:hAnsi="Times New Roman" w:cs="Times New Roman"/>
                <w:sz w:val="24"/>
                <w:szCs w:val="24"/>
              </w:rPr>
              <w:t>terpenuhi</w:t>
            </w:r>
            <w:proofErr w:type="spellEnd"/>
            <w:r w:rsidRPr="000749F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749F2">
              <w:rPr>
                <w:rStyle w:val="Kuat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tidak</w:t>
            </w:r>
            <w:proofErr w:type="spellEnd"/>
            <w:r w:rsidRPr="000749F2">
              <w:rPr>
                <w:rStyle w:val="Kuat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0749F2">
              <w:rPr>
                <w:rStyle w:val="Kuat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da</w:t>
            </w:r>
            <w:proofErr w:type="spellEnd"/>
            <w:r w:rsidRPr="000749F2">
              <w:rPr>
                <w:rStyle w:val="Kuat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output</w:t>
            </w:r>
            <w:r w:rsidRPr="000749F2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0749F2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0749F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9F2">
              <w:rPr>
                <w:rFonts w:ascii="Times New Roman" w:hAnsi="Times New Roman" w:cs="Times New Roman"/>
                <w:sz w:val="24"/>
                <w:szCs w:val="24"/>
              </w:rPr>
              <w:t>dihasilkan</w:t>
            </w:r>
            <w:proofErr w:type="spellEnd"/>
            <w:r w:rsidRPr="000749F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F3052A6" w14:textId="1BDF6068" w:rsidR="00BF6988" w:rsidRDefault="00BF6988" w:rsidP="00BF6988">
            <w:pPr>
              <w:pStyle w:val="DaftarParagraf"/>
              <w:spacing w:after="0" w:line="360" w:lineRule="auto"/>
              <w:ind w:left="0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proofErr w:type="spellStart"/>
            <w:r w:rsidRPr="00BF698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id-ID" w:eastAsia="id-ID"/>
              </w:rPr>
              <w:t>do.</w:t>
            </w:r>
            <w:proofErr w:type="spellEnd"/>
            <w:r w:rsidRPr="00BF698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id-ID" w:eastAsia="id-ID"/>
              </w:rPr>
              <w:t>..</w:t>
            </w:r>
            <w:proofErr w:type="spellStart"/>
            <w:r w:rsidRPr="00BF698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id-ID" w:eastAsia="id-ID"/>
              </w:rPr>
              <w:t>while</w:t>
            </w:r>
            <w:proofErr w:type="spellEnd"/>
            <w:r w:rsidRPr="000749F2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: Menghasilkan </w:t>
            </w:r>
            <w:proofErr w:type="spellStart"/>
            <w:r w:rsidRPr="000749F2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output</w:t>
            </w:r>
            <w:proofErr w:type="spellEnd"/>
            <w:r w:rsidRPr="000749F2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 0 karena blok </w:t>
            </w:r>
            <w:proofErr w:type="spellStart"/>
            <w:r w:rsidRPr="000749F2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do</w:t>
            </w:r>
            <w:proofErr w:type="spellEnd"/>
            <w:r w:rsidRPr="000749F2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 xml:space="preserve"> dieksekusi sekali sebelum memeriksa kondisi, meskipun kondisi tidak terpenuhi untuk iterasi berikutnya.</w:t>
            </w:r>
          </w:p>
          <w:p w14:paraId="1E25889A" w14:textId="51D871E5" w:rsidR="0049009F" w:rsidRPr="0049009F" w:rsidRDefault="0049009F" w:rsidP="00BF6988">
            <w:pPr>
              <w:pStyle w:val="DaftarParagraf"/>
              <w:spacing w:after="0" w:line="36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  <w:r w:rsidRPr="0049009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id-ID" w:eastAsia="id-ID"/>
              </w:rPr>
              <w:t xml:space="preserve">2.4 </w:t>
            </w:r>
            <w:r w:rsidRPr="0049009F">
              <w:rPr>
                <w:rFonts w:ascii="Source Sans Pro" w:hAnsi="Source Sans Pro"/>
                <w:b/>
                <w:bCs/>
                <w:color w:val="333333"/>
                <w:sz w:val="21"/>
                <w:szCs w:val="21"/>
                <w:shd w:val="clear" w:color="auto" w:fill="FFFFFF"/>
              </w:rPr>
              <w:t xml:space="preserve">diagram flowchart </w:t>
            </w:r>
            <w:proofErr w:type="spellStart"/>
            <w:r w:rsidRPr="0049009F">
              <w:rPr>
                <w:rFonts w:ascii="Source Sans Pro" w:hAnsi="Source Sans Pro"/>
                <w:b/>
                <w:bCs/>
                <w:color w:val="333333"/>
                <w:sz w:val="21"/>
                <w:szCs w:val="21"/>
                <w:shd w:val="clear" w:color="auto" w:fill="FFFFFF"/>
              </w:rPr>
              <w:t>dari</w:t>
            </w:r>
            <w:proofErr w:type="spellEnd"/>
            <w:r w:rsidRPr="0049009F">
              <w:rPr>
                <w:rFonts w:ascii="Source Sans Pro" w:hAnsi="Source Sans Pro"/>
                <w:b/>
                <w:bCs/>
                <w:color w:val="333333"/>
                <w:sz w:val="21"/>
                <w:szCs w:val="21"/>
                <w:shd w:val="clear" w:color="auto" w:fill="FFFFFF"/>
              </w:rPr>
              <w:t xml:space="preserve"> Latihan 2.1, </w:t>
            </w:r>
            <w:proofErr w:type="spellStart"/>
            <w:r w:rsidRPr="0049009F">
              <w:rPr>
                <w:rFonts w:ascii="Source Sans Pro" w:hAnsi="Source Sans Pro"/>
                <w:b/>
                <w:bCs/>
                <w:color w:val="333333"/>
                <w:sz w:val="21"/>
                <w:szCs w:val="21"/>
                <w:shd w:val="clear" w:color="auto" w:fill="FFFFFF"/>
              </w:rPr>
              <w:t>Contoh</w:t>
            </w:r>
            <w:proofErr w:type="spellEnd"/>
            <w:r w:rsidRPr="0049009F">
              <w:rPr>
                <w:rFonts w:ascii="Source Sans Pro" w:hAnsi="Source Sans Pro"/>
                <w:b/>
                <w:bCs/>
                <w:color w:val="333333"/>
                <w:sz w:val="21"/>
                <w:szCs w:val="21"/>
                <w:shd w:val="clear" w:color="auto" w:fill="FFFFFF"/>
              </w:rPr>
              <w:t xml:space="preserve"> 5, dan Latihan 2.3!</w:t>
            </w:r>
          </w:p>
          <w:p w14:paraId="2CD511CF" w14:textId="77777777" w:rsidR="00224B15" w:rsidRDefault="00224B15" w:rsidP="00BF6988">
            <w:pPr>
              <w:pStyle w:val="DaftarParagraf"/>
              <w:spacing w:after="0"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28AB5E73" w14:textId="77777777" w:rsidR="00224B15" w:rsidRDefault="00224B15" w:rsidP="00BF6988">
            <w:pPr>
              <w:pStyle w:val="DaftarParagraf"/>
              <w:spacing w:after="0"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00093AC0" w14:textId="77777777" w:rsidR="00224B15" w:rsidRDefault="00224B15" w:rsidP="00BF6988">
            <w:pPr>
              <w:pStyle w:val="DaftarParagraf"/>
              <w:spacing w:after="0"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3B6421D1" w14:textId="77777777" w:rsidR="00224B15" w:rsidRDefault="00224B15" w:rsidP="00BF6988">
            <w:pPr>
              <w:pStyle w:val="DaftarParagraf"/>
              <w:spacing w:after="0"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358179A7" w14:textId="77777777" w:rsidR="00224B15" w:rsidRDefault="00224B15" w:rsidP="00BF6988">
            <w:pPr>
              <w:pStyle w:val="DaftarParagraf"/>
              <w:spacing w:after="0"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53E1F993" w14:textId="0B722852" w:rsidR="00BF6988" w:rsidRPr="0049009F" w:rsidRDefault="0049009F" w:rsidP="002D0ED9">
            <w:pPr>
              <w:pStyle w:val="DaftarParagraf"/>
              <w:spacing w:after="0"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lastRenderedPageBreak/>
              <w:t>2.1</w:t>
            </w:r>
            <w:r w:rsidR="00224B15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flowchart 2.1</w:t>
            </w:r>
          </w:p>
          <w:p w14:paraId="5A0551E7" w14:textId="5D4B011C" w:rsidR="00BF6988" w:rsidRPr="000749F2" w:rsidRDefault="002D0ED9" w:rsidP="002D0ED9">
            <w:pPr>
              <w:pStyle w:val="DaftarParagraf"/>
              <w:spacing w:after="0"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id-ID"/>
              </w:rPr>
              <mc:AlternateContent>
                <mc:Choice Requires="wps">
                  <w:drawing>
                    <wp:anchor distT="0" distB="0" distL="114300" distR="114300" simplePos="0" relativeHeight="251729920" behindDoc="0" locked="0" layoutInCell="1" allowOverlap="1" wp14:anchorId="217669EA" wp14:editId="59E05A9A">
                      <wp:simplePos x="0" y="0"/>
                      <wp:positionH relativeFrom="column">
                        <wp:posOffset>2031365</wp:posOffset>
                      </wp:positionH>
                      <wp:positionV relativeFrom="paragraph">
                        <wp:posOffset>47283</wp:posOffset>
                      </wp:positionV>
                      <wp:extent cx="1255853" cy="393895"/>
                      <wp:effectExtent l="0" t="0" r="20955" b="25400"/>
                      <wp:wrapNone/>
                      <wp:docPr id="1182866810" name="Bagan Alur: Pemberhenti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55853" cy="393895"/>
                              </a:xfrm>
                              <a:prstGeom prst="flowChartTerminator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AEA93A6" w14:textId="42BE5136" w:rsidR="002D0ED9" w:rsidRPr="002D0ED9" w:rsidRDefault="002D0ED9" w:rsidP="002D0ED9">
                                  <w:pPr>
                                    <w:jc w:val="center"/>
                                    <w:rPr>
                                      <w:lang w:val="id-ID"/>
                                    </w:rPr>
                                  </w:pPr>
                                  <w:r>
                                    <w:rPr>
                                      <w:lang w:val="id-ID"/>
                                    </w:rPr>
                                    <w:t>Mula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7669EA" id="Bagan Alur: Pemberhenti 13" o:spid="_x0000_s1046" type="#_x0000_t116" style="position:absolute;margin-left:159.95pt;margin-top:3.7pt;width:98.9pt;height:31pt;z-index:2517299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" fillcolor="white [3201]" strokecolor="black [3200]" strokeweight="1pt">
                      <v:textbox>
                        <w:txbxContent>
                          <w:p w14:paraId="0AEA93A6" w14:textId="42BE5136" w:rsidR="002D0ED9" w:rsidRPr="002D0ED9" w:rsidRDefault="002D0ED9" w:rsidP="002D0ED9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Mula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224CC9A" w14:textId="0B01B37D" w:rsidR="00D1737F" w:rsidRPr="000961AD" w:rsidRDefault="002D6CBD" w:rsidP="00BF6988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id-ID"/>
              </w:rPr>
              <mc:AlternateContent>
                <mc:Choice Requires="wps">
                  <w:drawing>
                    <wp:anchor distT="0" distB="0" distL="114300" distR="114300" simplePos="0" relativeHeight="251742208" behindDoc="0" locked="0" layoutInCell="1" allowOverlap="1" wp14:anchorId="5B4F7E0D" wp14:editId="4D01218C">
                      <wp:simplePos x="0" y="0"/>
                      <wp:positionH relativeFrom="column">
                        <wp:posOffset>2662392</wp:posOffset>
                      </wp:positionH>
                      <wp:positionV relativeFrom="paragraph">
                        <wp:posOffset>178441</wp:posOffset>
                      </wp:positionV>
                      <wp:extent cx="0" cy="393952"/>
                      <wp:effectExtent l="76200" t="0" r="57150" b="63500"/>
                      <wp:wrapNone/>
                      <wp:docPr id="1600242082" name="Konektor Panah Lurus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395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9487E1A" id="Konektor Panah Lurus 25" o:spid="_x0000_s1026" type="#_x0000_t32" style="position:absolute;margin-left:209.65pt;margin-top:14.05pt;width:0;height:31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170F7073" w14:textId="77777777" w:rsidR="00C87C0B" w:rsidRPr="000961AD" w:rsidRDefault="00C87C0B" w:rsidP="00C87C0B">
            <w:pPr>
              <w:pStyle w:val="DaftarParagraf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7678FB35" w14:textId="7C65785C" w:rsidR="00C87C0B" w:rsidRPr="000961AD" w:rsidRDefault="00C87C0B" w:rsidP="00C87C0B">
            <w:pPr>
              <w:pStyle w:val="DaftarParagraf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0ACCF843" w14:textId="5BC765F8" w:rsidR="00C87C0B" w:rsidRPr="000961AD" w:rsidRDefault="002D6CBD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id-ID"/>
              </w:rPr>
              <mc:AlternateContent>
                <mc:Choice Requires="wps">
                  <w:drawing>
                    <wp:anchor distT="0" distB="0" distL="114300" distR="114300" simplePos="0" relativeHeight="251730944" behindDoc="0" locked="0" layoutInCell="1" allowOverlap="1" wp14:anchorId="7125E9C2" wp14:editId="05183125">
                      <wp:simplePos x="0" y="0"/>
                      <wp:positionH relativeFrom="column">
                        <wp:posOffset>1958340</wp:posOffset>
                      </wp:positionH>
                      <wp:positionV relativeFrom="paragraph">
                        <wp:posOffset>46990</wp:posOffset>
                      </wp:positionV>
                      <wp:extent cx="1547495" cy="457200"/>
                      <wp:effectExtent l="0" t="0" r="14605" b="19050"/>
                      <wp:wrapNone/>
                      <wp:docPr id="606816985" name="Persegi Panjang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47495" cy="45720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C16B7A1" w14:textId="151DBF81" w:rsidR="002D0ED9" w:rsidRPr="002D0ED9" w:rsidRDefault="002D6CBD" w:rsidP="002D0ED9">
                                  <w:pPr>
                                    <w:jc w:val="center"/>
                                    <w:rPr>
                                      <w:lang w:val="id-ID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  <w:lang w:val="id-ID"/>
                                    </w:rPr>
                                    <w:t>Continue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25E9C2" id="Persegi Panjang 14" o:spid="_x0000_s1047" style="position:absolute;margin-left:154.2pt;margin-top:3.7pt;width:121.85pt;height:36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" fillcolor="white [3201]" strokecolor="black [3200]" strokeweight="1pt">
                      <v:textbox>
                        <w:txbxContent>
                          <w:p w14:paraId="6C16B7A1" w14:textId="151DBF81" w:rsidR="002D0ED9" w:rsidRPr="002D0ED9" w:rsidRDefault="002D6CBD" w:rsidP="002D0ED9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id-ID"/>
                              </w:rPr>
                              <w:t>Continue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41906E1D" w14:textId="77777777" w:rsidR="00815446" w:rsidRPr="000961AD" w:rsidRDefault="00815446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lang w:val="id-ID"/>
              </w:rPr>
            </w:pPr>
          </w:p>
          <w:p w14:paraId="19AD9B3B" w14:textId="30B3AAD6" w:rsidR="00815446" w:rsidRDefault="00815446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1F2566D8" w14:textId="687C96ED" w:rsidR="000749F2" w:rsidRDefault="002D6CBD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3232" behindDoc="0" locked="0" layoutInCell="1" allowOverlap="1" wp14:anchorId="0EB6F8CA" wp14:editId="2E83F312">
                      <wp:simplePos x="0" y="0"/>
                      <wp:positionH relativeFrom="column">
                        <wp:posOffset>2756698</wp:posOffset>
                      </wp:positionH>
                      <wp:positionV relativeFrom="paragraph">
                        <wp:posOffset>21848</wp:posOffset>
                      </wp:positionV>
                      <wp:extent cx="0" cy="348558"/>
                      <wp:effectExtent l="76200" t="0" r="76200" b="52070"/>
                      <wp:wrapNone/>
                      <wp:docPr id="1987428622" name="Konektor Panah Lurus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48558"/>
                              </a:xfrm>
                              <a:prstGeom prst="straightConnector1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9857958" id="Konektor Panah Lurus 26" o:spid="_x0000_s1026" type="#_x0000_t32" style="position:absolute;margin-left:217.05pt;margin-top:1.7pt;width:0;height:27.45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" strokecolor="black [3213]" strokeweight="1pt">
                      <v:stroke endarrow="block" joinstyle="miter"/>
                    </v:shape>
                  </w:pict>
                </mc:Fallback>
              </mc:AlternateContent>
            </w:r>
          </w:p>
          <w:p w14:paraId="5767E593" w14:textId="437909C5" w:rsidR="000749F2" w:rsidRDefault="000749F2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54F0D901" w14:textId="77AD9C7F" w:rsidR="000749F2" w:rsidRDefault="002D0ED9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32992" behindDoc="0" locked="0" layoutInCell="1" allowOverlap="1" wp14:anchorId="11484D12" wp14:editId="2843FAC7">
                      <wp:simplePos x="0" y="0"/>
                      <wp:positionH relativeFrom="column">
                        <wp:posOffset>1642745</wp:posOffset>
                      </wp:positionH>
                      <wp:positionV relativeFrom="paragraph">
                        <wp:posOffset>126365</wp:posOffset>
                      </wp:positionV>
                      <wp:extent cx="2204085" cy="1441450"/>
                      <wp:effectExtent l="19050" t="19050" r="24765" b="44450"/>
                      <wp:wrapNone/>
                      <wp:docPr id="1581491171" name="Bagan Alur: Keputusan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04085" cy="1441450"/>
                              </a:xfrm>
                              <a:prstGeom prst="flowChartDecision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589D596" w14:textId="5877071E" w:rsidR="002D0ED9" w:rsidRPr="002D0ED9" w:rsidRDefault="002D0ED9" w:rsidP="002D0ED9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  <w:lang w:val="id-ID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  <w:lang w:val="id-ID"/>
                                    </w:rPr>
                                    <w:t>While</w:t>
                                  </w:r>
                                  <w:proofErr w:type="spellEnd"/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  <w:lang w:val="id-ID"/>
                                    </w:rPr>
                                    <w:t xml:space="preserve"> (i &lt;=6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484D12" id="Bagan Alur: Keputusan 16" o:spid="_x0000_s1048" type="#_x0000_t110" style="position:absolute;margin-left:129.35pt;margin-top:9.95pt;width:173.55pt;height:113.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" fillcolor="white [3201]" strokecolor="black [3200]" strokeweight="1pt">
                      <v:textbox>
                        <w:txbxContent>
                          <w:p w14:paraId="0589D596" w14:textId="5877071E" w:rsidR="002D0ED9" w:rsidRPr="002D0ED9" w:rsidRDefault="002D0ED9" w:rsidP="002D0ED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id-ID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id-ID"/>
                              </w:rPr>
                              <w:t>While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id-ID"/>
                              </w:rPr>
                              <w:t xml:space="preserve"> (i &lt;=6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54AFB7E" w14:textId="625DFF40" w:rsidR="000749F2" w:rsidRDefault="000749F2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352808DC" w14:textId="6727DBC3" w:rsidR="000749F2" w:rsidRDefault="000749F2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0B1CB4A7" w14:textId="319EE03B" w:rsidR="000749F2" w:rsidRDefault="000749F2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5876D5EB" w14:textId="0B441633" w:rsidR="00224B15" w:rsidRDefault="00224B15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3A294D15" w14:textId="5F69AE97" w:rsidR="00224B15" w:rsidRDefault="002D6CBD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6304" behindDoc="0" locked="0" layoutInCell="1" allowOverlap="1" wp14:anchorId="745BBD21" wp14:editId="4A130C86">
                      <wp:simplePos x="0" y="0"/>
                      <wp:positionH relativeFrom="column">
                        <wp:posOffset>598200</wp:posOffset>
                      </wp:positionH>
                      <wp:positionV relativeFrom="paragraph">
                        <wp:posOffset>42526</wp:posOffset>
                      </wp:positionV>
                      <wp:extent cx="1013989" cy="0"/>
                      <wp:effectExtent l="0" t="76200" r="15240" b="95250"/>
                      <wp:wrapNone/>
                      <wp:docPr id="1571345691" name="Konektor Panah Lurus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13989" cy="0"/>
                              </a:xfrm>
                              <a:prstGeom prst="straightConnector1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DBFD061" id="Konektor Panah Lurus 29" o:spid="_x0000_s1026" type="#_x0000_t32" style="position:absolute;margin-left:47.1pt;margin-top:3.35pt;width:79.85pt;height:0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" strokecolor="black [3213]" strokeweight="1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5280" behindDoc="0" locked="0" layoutInCell="1" allowOverlap="1" wp14:anchorId="233D5E7C" wp14:editId="44FC04C1">
                      <wp:simplePos x="0" y="0"/>
                      <wp:positionH relativeFrom="column">
                        <wp:posOffset>598201</wp:posOffset>
                      </wp:positionH>
                      <wp:positionV relativeFrom="paragraph">
                        <wp:posOffset>42526</wp:posOffset>
                      </wp:positionV>
                      <wp:extent cx="0" cy="3123446"/>
                      <wp:effectExtent l="0" t="0" r="38100" b="20320"/>
                      <wp:wrapNone/>
                      <wp:docPr id="390784506" name="Konektor Lurus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3123446"/>
                              </a:xfrm>
                              <a:prstGeom prst="line">
                                <a:avLst/>
                              </a:prstGeom>
                              <a:ln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59AD8FC" id="Konektor Lurus 28" o:spid="_x0000_s1026" style="position:absolute;flip:y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7.1pt,3.35pt" to="47.1pt,24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37088" behindDoc="0" locked="0" layoutInCell="1" allowOverlap="1" wp14:anchorId="7E7524FD" wp14:editId="1008696E">
                      <wp:simplePos x="0" y="0"/>
                      <wp:positionH relativeFrom="column">
                        <wp:posOffset>5005347</wp:posOffset>
                      </wp:positionH>
                      <wp:positionV relativeFrom="paragraph">
                        <wp:posOffset>42525</wp:posOffset>
                      </wp:positionV>
                      <wp:extent cx="0" cy="4753069"/>
                      <wp:effectExtent l="0" t="0" r="38100" b="28575"/>
                      <wp:wrapNone/>
                      <wp:docPr id="2001885523" name="Konektor Lurus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753069"/>
                              </a:xfrm>
                              <a:prstGeom prst="line">
                                <a:avLst/>
                              </a:prstGeom>
                              <a:ln w="1270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6EF1DDB" id="Konektor Lurus 20" o:spid="_x0000_s1026" style="position:absolute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94.1pt,3.35pt" to="394.1pt,37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" strokecolor="black [3200]" strokeweight="1pt">
                      <v:stroke joinstyle="miter"/>
                    </v:lin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36064" behindDoc="0" locked="0" layoutInCell="1" allowOverlap="1" wp14:anchorId="2880B654" wp14:editId="138D772D">
                      <wp:simplePos x="0" y="0"/>
                      <wp:positionH relativeFrom="column">
                        <wp:posOffset>3814445</wp:posOffset>
                      </wp:positionH>
                      <wp:positionV relativeFrom="paragraph">
                        <wp:posOffset>40640</wp:posOffset>
                      </wp:positionV>
                      <wp:extent cx="1193165" cy="0"/>
                      <wp:effectExtent l="0" t="0" r="0" b="0"/>
                      <wp:wrapNone/>
                      <wp:docPr id="1358321550" name="Konektor Lurus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193165" cy="0"/>
                              </a:xfrm>
                              <a:prstGeom prst="line">
                                <a:avLst/>
                              </a:prstGeom>
                              <a:ln w="1270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063926C" id="Konektor Lurus 19" o:spid="_x0000_s1026" style="position:absolute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0.35pt,3.2pt" to="394.3pt,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" strokecolor="black [3200]" strokeweight="1pt">
                      <v:stroke joinstyle="miter"/>
                    </v:line>
                  </w:pict>
                </mc:Fallback>
              </mc:AlternateContent>
            </w:r>
          </w:p>
          <w:p w14:paraId="6A17B063" w14:textId="02B3DA34" w:rsidR="00224B15" w:rsidRDefault="00224B15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2B0AE482" w14:textId="77777777" w:rsidR="00224B15" w:rsidRDefault="00224B15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3195A225" w14:textId="77777777" w:rsidR="00224B15" w:rsidRDefault="00224B15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70C37FDC" w14:textId="2C47F512" w:rsidR="00224B15" w:rsidRDefault="002D6CBD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0160" behindDoc="0" locked="0" layoutInCell="1" allowOverlap="1" wp14:anchorId="5F916F68" wp14:editId="22110968">
                      <wp:simplePos x="0" y="0"/>
                      <wp:positionH relativeFrom="column">
                        <wp:posOffset>2752926</wp:posOffset>
                      </wp:positionH>
                      <wp:positionV relativeFrom="paragraph">
                        <wp:posOffset>118022</wp:posOffset>
                      </wp:positionV>
                      <wp:extent cx="0" cy="603690"/>
                      <wp:effectExtent l="76200" t="0" r="57150" b="63500"/>
                      <wp:wrapNone/>
                      <wp:docPr id="1612390978" name="Konektor Panah Lurus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603690"/>
                              </a:xfrm>
                              <a:prstGeom prst="straightConnector1">
                                <a:avLst/>
                              </a:prstGeom>
                              <a:ln w="12700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8EF1E51" id="Konektor Panah Lurus 23" o:spid="_x0000_s1026" type="#_x0000_t32" style="position:absolute;margin-left:216.75pt;margin-top:9.3pt;width:0;height:47.55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</w:p>
          <w:p w14:paraId="6BF63675" w14:textId="596A3230" w:rsidR="00224B15" w:rsidRDefault="00224B15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4F05BD4D" w14:textId="3C4D2165" w:rsidR="00224B15" w:rsidRDefault="00224B15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5BA2064B" w14:textId="0302735E" w:rsidR="00224B15" w:rsidRDefault="00224B15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15B05730" w14:textId="1C64B02E" w:rsidR="00224B15" w:rsidRDefault="002D0ED9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69EBED7F" wp14:editId="3E0A00C7">
                      <wp:simplePos x="0" y="0"/>
                      <wp:positionH relativeFrom="column">
                        <wp:posOffset>1614170</wp:posOffset>
                      </wp:positionH>
                      <wp:positionV relativeFrom="paragraph">
                        <wp:posOffset>76835</wp:posOffset>
                      </wp:positionV>
                      <wp:extent cx="2429510" cy="558800"/>
                      <wp:effectExtent l="0" t="0" r="27940" b="12700"/>
                      <wp:wrapNone/>
                      <wp:docPr id="1815725344" name="Persegi Panjang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29510" cy="5588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82F9215" w14:textId="2FB3FABB" w:rsidR="002D6CBD" w:rsidRPr="002D6CBD" w:rsidRDefault="002D6CBD" w:rsidP="002D6CBD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  <w:lang w:val="id-ID"/>
                                    </w:rPr>
                                  </w:pPr>
                                  <w:r w:rsidRPr="002D0ED9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  <w:lang w:val="id-ID"/>
                                    </w:rPr>
                                    <w:t>If (i == 4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EBED7F" id="Persegi Panjang 15" o:spid="_x0000_s1049" style="position:absolute;margin-left:127.1pt;margin-top:6.05pt;width:191.3pt;height:44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" fillcolor="white [3201]" strokecolor="black [3200]" strokeweight="1pt">
                      <v:textbox>
                        <w:txbxContent>
                          <w:p w14:paraId="182F9215" w14:textId="2FB3FABB" w:rsidR="002D6CBD" w:rsidRPr="002D6CBD" w:rsidRDefault="002D6CBD" w:rsidP="002D6CB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id-ID"/>
                              </w:rPr>
                            </w:pPr>
                            <w:r w:rsidRPr="002D0ED9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id-ID"/>
                              </w:rPr>
                              <w:t>If (i == 4)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05670BE4" w14:textId="47DC16E0" w:rsidR="00224B15" w:rsidRDefault="00224B15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76EE816F" w14:textId="27E6B4CD" w:rsidR="00224B15" w:rsidRDefault="00224B15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10AAAD35" w14:textId="7C0772F3" w:rsidR="00224B15" w:rsidRDefault="002D6CBD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1184" behindDoc="0" locked="0" layoutInCell="1" allowOverlap="1" wp14:anchorId="44D1C08C" wp14:editId="754700BA">
                      <wp:simplePos x="0" y="0"/>
                      <wp:positionH relativeFrom="column">
                        <wp:posOffset>2807247</wp:posOffset>
                      </wp:positionH>
                      <wp:positionV relativeFrom="paragraph">
                        <wp:posOffset>156562</wp:posOffset>
                      </wp:positionV>
                      <wp:extent cx="0" cy="763006"/>
                      <wp:effectExtent l="76200" t="0" r="57150" b="56515"/>
                      <wp:wrapNone/>
                      <wp:docPr id="1666965033" name="Konektor Panah Lurus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76300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1638FF0" id="Konektor Panah Lurus 24" o:spid="_x0000_s1026" type="#_x0000_t32" style="position:absolute;margin-left:221.05pt;margin-top:12.35pt;width:0;height:60.1pt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2CDADF2F" w14:textId="63A15631" w:rsidR="00224B15" w:rsidRDefault="00224B15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13A41A5B" w14:textId="14A3F546" w:rsidR="00224B15" w:rsidRDefault="00224B15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5877DF4C" w14:textId="34A79750" w:rsidR="00224B15" w:rsidRDefault="00224B15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6658E3CE" w14:textId="3A5945F2" w:rsidR="00224B15" w:rsidRDefault="00224B15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52043723" w14:textId="64BD3EE6" w:rsidR="00224B15" w:rsidRDefault="002D6CBD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34016" behindDoc="0" locked="0" layoutInCell="1" allowOverlap="1" wp14:anchorId="5015A96B" wp14:editId="6A22AAD9">
                      <wp:simplePos x="0" y="0"/>
                      <wp:positionH relativeFrom="column">
                        <wp:posOffset>1725930</wp:posOffset>
                      </wp:positionH>
                      <wp:positionV relativeFrom="paragraph">
                        <wp:posOffset>112395</wp:posOffset>
                      </wp:positionV>
                      <wp:extent cx="2316480" cy="952500"/>
                      <wp:effectExtent l="0" t="0" r="26670" b="19050"/>
                      <wp:wrapNone/>
                      <wp:docPr id="767646325" name="Persegi Panjang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6480" cy="9525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2F26263" w14:textId="772A3D1A" w:rsidR="002D6CBD" w:rsidRPr="002D6CBD" w:rsidRDefault="002D6CBD" w:rsidP="002D6CBD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  <w:lang w:val="id-ID"/>
                                    </w:rPr>
                                  </w:pPr>
                                  <w:proofErr w:type="spellStart"/>
                                  <w:r w:rsidRPr="002D6CBD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  <w:lang w:val="id-ID"/>
                                    </w:rPr>
                                    <w:t>Incerment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15A96B" id="Persegi Panjang 17" o:spid="_x0000_s1050" style="position:absolute;margin-left:135.9pt;margin-top:8.85pt;width:182.4pt;height:7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" fillcolor="white [3201]" strokecolor="black [3200]" strokeweight="1pt">
                      <v:textbox>
                        <w:txbxContent>
                          <w:p w14:paraId="62F26263" w14:textId="772A3D1A" w:rsidR="002D6CBD" w:rsidRPr="002D6CBD" w:rsidRDefault="002D6CBD" w:rsidP="002D6CB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id-ID"/>
                              </w:rPr>
                            </w:pPr>
                            <w:proofErr w:type="spellStart"/>
                            <w:r w:rsidRPr="002D6CBD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id-ID"/>
                              </w:rPr>
                              <w:t>Incerment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2BA1FB16" w14:textId="5FD0DC81" w:rsidR="00224B15" w:rsidRDefault="00224B15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713F157B" w14:textId="77777777" w:rsidR="00224B15" w:rsidRDefault="00224B15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47BCDA2F" w14:textId="7A8D0D4A" w:rsidR="00224B15" w:rsidRDefault="002D6CBD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4256" behindDoc="0" locked="0" layoutInCell="1" allowOverlap="1" wp14:anchorId="1043BAA9" wp14:editId="06B4BA31">
                      <wp:simplePos x="0" y="0"/>
                      <wp:positionH relativeFrom="column">
                        <wp:posOffset>598201</wp:posOffset>
                      </wp:positionH>
                      <wp:positionV relativeFrom="paragraph">
                        <wp:posOffset>114162</wp:posOffset>
                      </wp:positionV>
                      <wp:extent cx="1131684" cy="0"/>
                      <wp:effectExtent l="0" t="0" r="0" b="0"/>
                      <wp:wrapNone/>
                      <wp:docPr id="2076854262" name="Konektor Lurus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131684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CBD5A89" id="Konektor Lurus 27" o:spid="_x0000_s1026" style="position:absolute;flip:x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7.1pt,9pt" to="136.2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" strokecolor="black [3213]" strokeweight="1pt">
                      <v:stroke joinstyle="miter"/>
                    </v:line>
                  </w:pict>
                </mc:Fallback>
              </mc:AlternateContent>
            </w:r>
          </w:p>
          <w:p w14:paraId="4C9773E0" w14:textId="6ACA0F63" w:rsidR="00224B15" w:rsidRDefault="00224B15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479C8571" w14:textId="6BFC4C3A" w:rsidR="000749F2" w:rsidRDefault="000749F2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635316AC" w14:textId="7980D858" w:rsidR="000749F2" w:rsidRDefault="002D6CBD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39136" behindDoc="0" locked="0" layoutInCell="1" allowOverlap="1" wp14:anchorId="5EF8A4A6" wp14:editId="5C67F57A">
                      <wp:simplePos x="0" y="0"/>
                      <wp:positionH relativeFrom="column">
                        <wp:posOffset>2861568</wp:posOffset>
                      </wp:positionH>
                      <wp:positionV relativeFrom="paragraph">
                        <wp:posOffset>104862</wp:posOffset>
                      </wp:positionV>
                      <wp:extent cx="0" cy="957781"/>
                      <wp:effectExtent l="76200" t="0" r="76200" b="52070"/>
                      <wp:wrapNone/>
                      <wp:docPr id="803390296" name="Konektor Panah Lurus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57781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2BF6C2F" id="Konektor Panah Lurus 22" o:spid="_x0000_s1026" type="#_x0000_t32" style="position:absolute;margin-left:225.3pt;margin-top:8.25pt;width:0;height:75.4pt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72FF54F1" w14:textId="1F0CF2C0" w:rsidR="000749F2" w:rsidRDefault="000749F2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39CCE8E7" w14:textId="266B49A5" w:rsidR="000749F2" w:rsidRDefault="000749F2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44DB0E13" w14:textId="0B4BD881" w:rsidR="000749F2" w:rsidRDefault="000749F2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01773D5C" w14:textId="2FE5C867" w:rsidR="000749F2" w:rsidRDefault="000749F2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156248C6" w14:textId="1A9DDDA6" w:rsidR="000749F2" w:rsidRDefault="000749F2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53B140AE" w14:textId="354CE613" w:rsidR="000749F2" w:rsidRDefault="002D6CBD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35040" behindDoc="0" locked="0" layoutInCell="1" allowOverlap="1" wp14:anchorId="59DADE44" wp14:editId="5E0781BE">
                      <wp:simplePos x="0" y="0"/>
                      <wp:positionH relativeFrom="column">
                        <wp:posOffset>2241506</wp:posOffset>
                      </wp:positionH>
                      <wp:positionV relativeFrom="paragraph">
                        <wp:posOffset>100223</wp:posOffset>
                      </wp:positionV>
                      <wp:extent cx="1257935" cy="355600"/>
                      <wp:effectExtent l="0" t="0" r="18415" b="25400"/>
                      <wp:wrapNone/>
                      <wp:docPr id="1252097017" name="Bagan Alur: Pemberhenti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57935" cy="355600"/>
                              </a:xfrm>
                              <a:prstGeom prst="flowChartTerminator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56EC6A9" w14:textId="1138DB78" w:rsidR="002D6CBD" w:rsidRPr="002D6CBD" w:rsidRDefault="002D6CBD" w:rsidP="002D6CBD">
                                  <w:pPr>
                                    <w:jc w:val="center"/>
                                    <w:rPr>
                                      <w:lang w:val="id-ID"/>
                                    </w:rPr>
                                  </w:pPr>
                                  <w:r>
                                    <w:rPr>
                                      <w:lang w:val="id-ID"/>
                                    </w:rPr>
                                    <w:t>Selesa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DADE44" id="Bagan Alur: Pemberhenti 18" o:spid="_x0000_s1051" type="#_x0000_t116" style="position:absolute;margin-left:176.5pt;margin-top:7.9pt;width:99.05pt;height:28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" fillcolor="white [3201]" strokecolor="black [3200]" strokeweight="1pt">
                      <v:textbox>
                        <w:txbxContent>
                          <w:p w14:paraId="056EC6A9" w14:textId="1138DB78" w:rsidR="002D6CBD" w:rsidRPr="002D6CBD" w:rsidRDefault="002D6CBD" w:rsidP="002D6CBD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Selesa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0ACAA55" w14:textId="6A02C812" w:rsidR="000749F2" w:rsidRDefault="002D6CBD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38112" behindDoc="0" locked="0" layoutInCell="1" allowOverlap="1" wp14:anchorId="07C23BA6" wp14:editId="5AFE0DA5">
                      <wp:simplePos x="0" y="0"/>
                      <wp:positionH relativeFrom="column">
                        <wp:posOffset>3549631</wp:posOffset>
                      </wp:positionH>
                      <wp:positionV relativeFrom="paragraph">
                        <wp:posOffset>137141</wp:posOffset>
                      </wp:positionV>
                      <wp:extent cx="1457608" cy="0"/>
                      <wp:effectExtent l="38100" t="76200" r="0" b="95250"/>
                      <wp:wrapNone/>
                      <wp:docPr id="1754877462" name="Konektor Panah Lurus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457608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4A4C314" id="Konektor Panah Lurus 21" o:spid="_x0000_s1026" type="#_x0000_t32" style="position:absolute;margin-left:279.5pt;margin-top:10.8pt;width:114.75pt;height:0;flip:x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1F7EF094" w14:textId="4E477F4C" w:rsidR="000749F2" w:rsidRDefault="000749F2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2AAE1366" w14:textId="2D234ED4" w:rsidR="000749F2" w:rsidRDefault="000749F2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51225629" w14:textId="282D20C7" w:rsidR="000749F2" w:rsidRDefault="000749F2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5E807699" w14:textId="204B4B02" w:rsidR="002D0ED9" w:rsidRDefault="002D0ED9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7CC62C7B" w14:textId="310F0637" w:rsidR="000749F2" w:rsidRDefault="000749F2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371CB994" w14:textId="77777777" w:rsidR="000749F2" w:rsidRDefault="000749F2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08CDE460" w14:textId="77777777" w:rsidR="002D6CBD" w:rsidRDefault="002D6CBD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026D56A3" w14:textId="77777777" w:rsidR="002D6CBD" w:rsidRDefault="002D6CBD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427E77B6" w14:textId="77777777" w:rsidR="002D6CBD" w:rsidRDefault="002D6CBD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49517D01" w14:textId="77777777" w:rsidR="002D6CBD" w:rsidRDefault="002D6CBD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599EC6BC" w14:textId="77777777" w:rsidR="002D6CBD" w:rsidRDefault="002D6CBD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61586181" w14:textId="77777777" w:rsidR="002D6CBD" w:rsidRDefault="002D6CBD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35B5B267" w14:textId="77777777" w:rsidR="002D6CBD" w:rsidRPr="0049009F" w:rsidRDefault="002D6CBD" w:rsidP="002D6CBD">
            <w:pPr>
              <w:pStyle w:val="DaftarParagraf"/>
              <w:spacing w:after="0"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1689FC8D" w14:textId="77777777" w:rsidR="002D6CBD" w:rsidRPr="000749F2" w:rsidRDefault="002D6CBD" w:rsidP="002D6CBD">
            <w:pPr>
              <w:pStyle w:val="DaftarParagraf"/>
              <w:spacing w:after="0" w:line="36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id-ID"/>
              </w:rPr>
              <mc:AlternateContent>
                <mc:Choice Requires="wps">
                  <w:drawing>
                    <wp:anchor distT="0" distB="0" distL="114300" distR="114300" simplePos="0" relativeHeight="251748352" behindDoc="0" locked="0" layoutInCell="1" allowOverlap="1" wp14:anchorId="6106DF3A" wp14:editId="5FAE904F">
                      <wp:simplePos x="0" y="0"/>
                      <wp:positionH relativeFrom="column">
                        <wp:posOffset>2031365</wp:posOffset>
                      </wp:positionH>
                      <wp:positionV relativeFrom="paragraph">
                        <wp:posOffset>47283</wp:posOffset>
                      </wp:positionV>
                      <wp:extent cx="1255853" cy="393895"/>
                      <wp:effectExtent l="0" t="0" r="20955" b="25400"/>
                      <wp:wrapNone/>
                      <wp:docPr id="1262974994" name="Bagan Alur: Pemberhenti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55853" cy="393895"/>
                              </a:xfrm>
                              <a:prstGeom prst="flowChartTerminator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9C9CDF6" w14:textId="77777777" w:rsidR="002D6CBD" w:rsidRPr="002D0ED9" w:rsidRDefault="002D6CBD" w:rsidP="002D6CBD">
                                  <w:pPr>
                                    <w:jc w:val="center"/>
                                    <w:rPr>
                                      <w:lang w:val="id-ID"/>
                                    </w:rPr>
                                  </w:pPr>
                                  <w:r>
                                    <w:rPr>
                                      <w:lang w:val="id-ID"/>
                                    </w:rPr>
                                    <w:t>Mula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06DF3A" id="_x0000_s1052" type="#_x0000_t116" style="position:absolute;margin-left:159.95pt;margin-top:3.7pt;width:98.9pt;height:31pt;z-index:2517483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" fillcolor="white [3201]" strokecolor="black [3200]" strokeweight="1pt">
                      <v:textbox>
                        <w:txbxContent>
                          <w:p w14:paraId="69C9CDF6" w14:textId="77777777" w:rsidR="002D6CBD" w:rsidRPr="002D0ED9" w:rsidRDefault="002D6CBD" w:rsidP="002D6CBD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Mula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6AA6C9D" w14:textId="77777777" w:rsidR="002D6CBD" w:rsidRPr="000961A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id-ID"/>
              </w:rPr>
              <mc:AlternateContent>
                <mc:Choice Requires="wps">
                  <w:drawing>
                    <wp:anchor distT="0" distB="0" distL="114300" distR="114300" simplePos="0" relativeHeight="251760640" behindDoc="0" locked="0" layoutInCell="1" allowOverlap="1" wp14:anchorId="46E3082E" wp14:editId="0EBDB29E">
                      <wp:simplePos x="0" y="0"/>
                      <wp:positionH relativeFrom="column">
                        <wp:posOffset>2662392</wp:posOffset>
                      </wp:positionH>
                      <wp:positionV relativeFrom="paragraph">
                        <wp:posOffset>178441</wp:posOffset>
                      </wp:positionV>
                      <wp:extent cx="0" cy="393952"/>
                      <wp:effectExtent l="76200" t="0" r="57150" b="63500"/>
                      <wp:wrapNone/>
                      <wp:docPr id="627615769" name="Konektor Panah Lurus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9395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C3C8186" id="Konektor Panah Lurus 25" o:spid="_x0000_s1026" type="#_x0000_t32" style="position:absolute;margin-left:209.65pt;margin-top:14.05pt;width:0;height:31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13159024" w14:textId="77777777" w:rsidR="002D6CBD" w:rsidRPr="000961AD" w:rsidRDefault="002D6CBD" w:rsidP="002D6CBD">
            <w:pPr>
              <w:pStyle w:val="DaftarParagraf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3D476508" w14:textId="77777777" w:rsidR="002D6CBD" w:rsidRPr="000961AD" w:rsidRDefault="002D6CBD" w:rsidP="002D6CBD">
            <w:pPr>
              <w:pStyle w:val="DaftarParagraf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  <w:p w14:paraId="76FBC755" w14:textId="77777777" w:rsidR="002D6CBD" w:rsidRPr="000961A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lang w:val="id-ID"/>
              </w:rPr>
            </w:pPr>
            <w:r>
              <w:rPr>
                <w:rFonts w:ascii="Times New Roman" w:hAnsi="Times New Roman" w:cs="Times New Roman"/>
                <w:noProof/>
                <w:lang w:val="id-ID"/>
              </w:rPr>
              <mc:AlternateContent>
                <mc:Choice Requires="wps">
                  <w:drawing>
                    <wp:anchor distT="0" distB="0" distL="114300" distR="114300" simplePos="0" relativeHeight="251749376" behindDoc="0" locked="0" layoutInCell="1" allowOverlap="1" wp14:anchorId="1E7A0C13" wp14:editId="4B2E02FA">
                      <wp:simplePos x="0" y="0"/>
                      <wp:positionH relativeFrom="column">
                        <wp:posOffset>1958340</wp:posOffset>
                      </wp:positionH>
                      <wp:positionV relativeFrom="paragraph">
                        <wp:posOffset>46990</wp:posOffset>
                      </wp:positionV>
                      <wp:extent cx="1547495" cy="457200"/>
                      <wp:effectExtent l="0" t="0" r="14605" b="19050"/>
                      <wp:wrapNone/>
                      <wp:docPr id="1629046195" name="Persegi Panjang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47495" cy="457200"/>
                              </a:xfrm>
                              <a:prstGeom prst="rect">
                                <a:avLst/>
                              </a:prstGeom>
                              <a:ln w="12700"/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CC5AB2A" w14:textId="0B95C513" w:rsidR="002D6CBD" w:rsidRPr="002D0ED9" w:rsidRDefault="00726E99" w:rsidP="002D6CBD">
                                  <w:pPr>
                                    <w:jc w:val="center"/>
                                    <w:rPr>
                                      <w:lang w:val="id-ID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  <w:lang w:val="id-ID"/>
                                    </w:rPr>
                                    <w:t>Count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7A0C13" id="_x0000_s1053" style="position:absolute;margin-left:154.2pt;margin-top:3.7pt;width:121.85pt;height:36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" fillcolor="white [3201]" strokecolor="black [3200]" strokeweight="1pt">
                      <v:textbox>
                        <w:txbxContent>
                          <w:p w14:paraId="5CC5AB2A" w14:textId="0B95C513" w:rsidR="002D6CBD" w:rsidRPr="002D0ED9" w:rsidRDefault="00726E99" w:rsidP="002D6CBD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id-ID"/>
                              </w:rPr>
                              <w:t>Count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341B0982" w14:textId="77777777" w:rsidR="002D6CBD" w:rsidRPr="000961A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  <w:lang w:val="id-ID"/>
              </w:rPr>
            </w:pPr>
          </w:p>
          <w:p w14:paraId="0C487CFF" w14:textId="77777777" w:rsidR="002D6CB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53F00206" w14:textId="77777777" w:rsidR="002D6CB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1664" behindDoc="0" locked="0" layoutInCell="1" allowOverlap="1" wp14:anchorId="3F351500" wp14:editId="72737537">
                      <wp:simplePos x="0" y="0"/>
                      <wp:positionH relativeFrom="column">
                        <wp:posOffset>2756698</wp:posOffset>
                      </wp:positionH>
                      <wp:positionV relativeFrom="paragraph">
                        <wp:posOffset>21848</wp:posOffset>
                      </wp:positionV>
                      <wp:extent cx="0" cy="348558"/>
                      <wp:effectExtent l="76200" t="0" r="76200" b="52070"/>
                      <wp:wrapNone/>
                      <wp:docPr id="307585037" name="Konektor Panah Lurus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48558"/>
                              </a:xfrm>
                              <a:prstGeom prst="straightConnector1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6D8CC31" id="Konektor Panah Lurus 26" o:spid="_x0000_s1026" type="#_x0000_t32" style="position:absolute;margin-left:217.05pt;margin-top:1.7pt;width:0;height:27.45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" strokecolor="black [3213]" strokeweight="1pt">
                      <v:stroke endarrow="block" joinstyle="miter"/>
                    </v:shape>
                  </w:pict>
                </mc:Fallback>
              </mc:AlternateContent>
            </w:r>
          </w:p>
          <w:p w14:paraId="398A93A5" w14:textId="77777777" w:rsidR="002D6CB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144EF743" w14:textId="24F41036" w:rsidR="002D6CBD" w:rsidRDefault="00726E99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50400" behindDoc="0" locked="0" layoutInCell="1" allowOverlap="1" wp14:anchorId="114701F9" wp14:editId="22BD3CBA">
                      <wp:simplePos x="0" y="0"/>
                      <wp:positionH relativeFrom="column">
                        <wp:posOffset>1525270</wp:posOffset>
                      </wp:positionH>
                      <wp:positionV relativeFrom="paragraph">
                        <wp:posOffset>158115</wp:posOffset>
                      </wp:positionV>
                      <wp:extent cx="2429510" cy="558800"/>
                      <wp:effectExtent l="0" t="0" r="27940" b="12700"/>
                      <wp:wrapNone/>
                      <wp:docPr id="637801295" name="Persegi Panjang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29510" cy="5588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2C8D0DD" w14:textId="54A8442E" w:rsidR="002D6CBD" w:rsidRPr="002D6CBD" w:rsidRDefault="00726E99" w:rsidP="002D6CBD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  <w:lang w:val="id-ID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  <w:lang w:val="id-ID"/>
                                    </w:rPr>
                                    <w:t>If (</w:t>
                                  </w: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  <w:lang w:val="id-ID"/>
                                    </w:rPr>
                                    <w:t>Count</w:t>
                                  </w:r>
                                  <w:proofErr w:type="spellEnd"/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  <w:lang w:val="id-ID"/>
                                    </w:rPr>
                                    <w:t xml:space="preserve"> % 3 == 0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4701F9" id="_x0000_s1054" style="position:absolute;margin-left:120.1pt;margin-top:12.45pt;width:191.3pt;height:44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" fillcolor="white [3201]" strokecolor="black [3200]" strokeweight="1pt">
                      <v:textbox>
                        <w:txbxContent>
                          <w:p w14:paraId="52C8D0DD" w14:textId="54A8442E" w:rsidR="002D6CBD" w:rsidRPr="002D6CBD" w:rsidRDefault="00726E99" w:rsidP="002D6CB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id-ID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id-ID"/>
                              </w:rPr>
                              <w:t>If (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id-ID"/>
                              </w:rPr>
                              <w:t>Count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id-ID"/>
                              </w:rPr>
                              <w:t xml:space="preserve"> % 3 == 0)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34708268" w14:textId="18CF58E0" w:rsidR="002D6CB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5B47AB0B" w14:textId="790382D1" w:rsidR="002D6CBD" w:rsidRDefault="00726E99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5760" behindDoc="0" locked="0" layoutInCell="1" allowOverlap="1" wp14:anchorId="16BE7354" wp14:editId="5E21D809">
                      <wp:simplePos x="0" y="0"/>
                      <wp:positionH relativeFrom="column">
                        <wp:posOffset>693789</wp:posOffset>
                      </wp:positionH>
                      <wp:positionV relativeFrom="paragraph">
                        <wp:posOffset>111804</wp:posOffset>
                      </wp:positionV>
                      <wp:extent cx="829340" cy="0"/>
                      <wp:effectExtent l="0" t="76200" r="27940" b="95250"/>
                      <wp:wrapNone/>
                      <wp:docPr id="99363884" name="Konektor Panah Lurus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829340" cy="0"/>
                              </a:xfrm>
                              <a:prstGeom prst="straightConnector1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27D15CA" id="Konektor Panah Lurus 33" o:spid="_x0000_s1026" type="#_x0000_t32" style="position:absolute;margin-left:54.65pt;margin-top:8.8pt;width:65.3pt;height:0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" strokecolor="black [3213]" strokeweight="1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4736" behindDoc="0" locked="0" layoutInCell="1" allowOverlap="1" wp14:anchorId="3FDF1E70" wp14:editId="40101618">
                      <wp:simplePos x="0" y="0"/>
                      <wp:positionH relativeFrom="column">
                        <wp:posOffset>693789</wp:posOffset>
                      </wp:positionH>
                      <wp:positionV relativeFrom="paragraph">
                        <wp:posOffset>111804</wp:posOffset>
                      </wp:positionV>
                      <wp:extent cx="0" cy="3030279"/>
                      <wp:effectExtent l="0" t="0" r="38100" b="17780"/>
                      <wp:wrapNone/>
                      <wp:docPr id="1272952770" name="Konektor Lurus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3030279"/>
                              </a:xfrm>
                              <a:prstGeom prst="line">
                                <a:avLst/>
                              </a:prstGeom>
                              <a:ln w="12700"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7051B12" id="Konektor Lurus 32" o:spid="_x0000_s1026" style="position:absolute;flip:y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.65pt,8.8pt" to="54.65pt,24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" strokecolor="black [3200]" strokeweight="1pt">
                      <v:stroke joinstyle="miter"/>
                    </v:line>
                  </w:pict>
                </mc:Fallback>
              </mc:AlternateContent>
            </w:r>
          </w:p>
          <w:p w14:paraId="6779A7F9" w14:textId="1901AAB8" w:rsidR="002D6CB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412DF9A3" w14:textId="279B5CB1" w:rsidR="002D6CBD" w:rsidRDefault="00726E99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58592" behindDoc="0" locked="0" layoutInCell="1" allowOverlap="1" wp14:anchorId="027C6105" wp14:editId="398FC87B">
                      <wp:simplePos x="0" y="0"/>
                      <wp:positionH relativeFrom="column">
                        <wp:posOffset>2765425</wp:posOffset>
                      </wp:positionH>
                      <wp:positionV relativeFrom="paragraph">
                        <wp:posOffset>69850</wp:posOffset>
                      </wp:positionV>
                      <wp:extent cx="0" cy="603690"/>
                      <wp:effectExtent l="76200" t="0" r="57150" b="63500"/>
                      <wp:wrapNone/>
                      <wp:docPr id="1374135244" name="Konektor Panah Lurus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603690"/>
                              </a:xfrm>
                              <a:prstGeom prst="straightConnector1">
                                <a:avLst/>
                              </a:prstGeom>
                              <a:ln w="12700"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C7F0D8F" id="Konektor Panah Lurus 23" o:spid="_x0000_s1026" type="#_x0000_t32" style="position:absolute;margin-left:217.75pt;margin-top:5.5pt;width:0;height:47.55pt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</w:p>
          <w:p w14:paraId="1BCEB790" w14:textId="64AA4E4F" w:rsidR="002D6CB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6464BE84" w14:textId="5A3025B3" w:rsidR="002D6CB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07EDB86E" w14:textId="5A41CBD8" w:rsidR="002D6CB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45C90BB5" w14:textId="667744A3" w:rsidR="002D6CBD" w:rsidRDefault="00726E99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52448" behindDoc="0" locked="0" layoutInCell="1" allowOverlap="1" wp14:anchorId="33AD990B" wp14:editId="3581E3E9">
                      <wp:simplePos x="0" y="0"/>
                      <wp:positionH relativeFrom="column">
                        <wp:posOffset>1522730</wp:posOffset>
                      </wp:positionH>
                      <wp:positionV relativeFrom="paragraph">
                        <wp:posOffset>28575</wp:posOffset>
                      </wp:positionV>
                      <wp:extent cx="2316480" cy="952500"/>
                      <wp:effectExtent l="0" t="0" r="26670" b="19050"/>
                      <wp:wrapNone/>
                      <wp:docPr id="758629385" name="Persegi Panjang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16480" cy="9525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E6889F4" w14:textId="77777777" w:rsidR="002D6CBD" w:rsidRPr="002D6CBD" w:rsidRDefault="002D6CBD" w:rsidP="002D6CBD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  <w:lang w:val="id-ID"/>
                                    </w:rPr>
                                  </w:pPr>
                                  <w:proofErr w:type="spellStart"/>
                                  <w:r w:rsidRPr="002D6CBD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  <w:lang w:val="id-ID"/>
                                    </w:rPr>
                                    <w:t>Incerment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AD990B" id="_x0000_s1055" style="position:absolute;margin-left:119.9pt;margin-top:2.25pt;width:182.4pt;height:7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" fillcolor="white [3201]" strokecolor="black [3200]" strokeweight="1pt">
                      <v:textbox>
                        <w:txbxContent>
                          <w:p w14:paraId="3E6889F4" w14:textId="77777777" w:rsidR="002D6CBD" w:rsidRPr="002D6CBD" w:rsidRDefault="002D6CBD" w:rsidP="002D6CB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id-ID"/>
                              </w:rPr>
                            </w:pPr>
                            <w:proofErr w:type="spellStart"/>
                            <w:r w:rsidRPr="002D6CBD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id-ID"/>
                              </w:rPr>
                              <w:t>Incerment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4CD2FDFD" w14:textId="7F1796D1" w:rsidR="002D6CB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5566A794" w14:textId="7B4C41AA" w:rsidR="002D6CB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5E37BC58" w14:textId="4D4D9654" w:rsidR="002D6CB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1B41652C" w14:textId="17F5AD55" w:rsidR="002D6CB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36D2FD5C" w14:textId="07A14E9F" w:rsidR="002D6CB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574E8AFC" w14:textId="7F87B158" w:rsidR="002D6CBD" w:rsidRDefault="00726E99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2688" behindDoc="0" locked="0" layoutInCell="1" allowOverlap="1" wp14:anchorId="13AB83FE" wp14:editId="7B0B72EB">
                      <wp:simplePos x="0" y="0"/>
                      <wp:positionH relativeFrom="column">
                        <wp:posOffset>2722245</wp:posOffset>
                      </wp:positionH>
                      <wp:positionV relativeFrom="paragraph">
                        <wp:posOffset>13970</wp:posOffset>
                      </wp:positionV>
                      <wp:extent cx="0" cy="381000"/>
                      <wp:effectExtent l="76200" t="0" r="95250" b="57150"/>
                      <wp:wrapNone/>
                      <wp:docPr id="518377579" name="Konektor Panah Lurus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81000"/>
                              </a:xfrm>
                              <a:prstGeom prst="straightConnector1">
                                <a:avLst/>
                              </a:prstGeom>
                              <a:ln w="12700">
                                <a:solidFill>
                                  <a:schemeClr val="tx1">
                                    <a:lumMod val="95000"/>
                                    <a:lumOff val="5000"/>
                                  </a:schemeClr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4D0092C" id="Konektor Panah Lurus 30" o:spid="_x0000_s1026" type="#_x0000_t32" style="position:absolute;margin-left:214.35pt;margin-top:1.1pt;width:0;height:30pt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" strokecolor="#0d0d0d [3069]" strokeweight="1pt">
                      <v:stroke endarrow="block" joinstyle="miter"/>
                    </v:shape>
                  </w:pict>
                </mc:Fallback>
              </mc:AlternateContent>
            </w:r>
          </w:p>
          <w:p w14:paraId="7B36DA35" w14:textId="7845982A" w:rsidR="002D6CB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025E1C58" w14:textId="438A318A" w:rsidR="002D6CBD" w:rsidRDefault="00726E99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51424" behindDoc="0" locked="0" layoutInCell="1" allowOverlap="1" wp14:anchorId="5264C57A" wp14:editId="463130E2">
                      <wp:simplePos x="0" y="0"/>
                      <wp:positionH relativeFrom="column">
                        <wp:posOffset>1610360</wp:posOffset>
                      </wp:positionH>
                      <wp:positionV relativeFrom="paragraph">
                        <wp:posOffset>166370</wp:posOffset>
                      </wp:positionV>
                      <wp:extent cx="2204085" cy="1441450"/>
                      <wp:effectExtent l="19050" t="19050" r="24765" b="44450"/>
                      <wp:wrapNone/>
                      <wp:docPr id="936386076" name="Bagan Alur: Keputusan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04085" cy="1441450"/>
                              </a:xfrm>
                              <a:prstGeom prst="flowChartDecision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71A208B" w14:textId="6FDBAF8D" w:rsidR="002D6CBD" w:rsidRPr="002D0ED9" w:rsidRDefault="002D6CBD" w:rsidP="002D6CBD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  <w:lang w:val="id-ID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  <w:lang w:val="id-ID"/>
                                    </w:rPr>
                                    <w:t>While</w:t>
                                  </w:r>
                                  <w:proofErr w:type="spellEnd"/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  <w:lang w:val="id-ID"/>
                                    </w:rPr>
                                    <w:t xml:space="preserve"> (</w:t>
                                  </w:r>
                                  <w:proofErr w:type="spellStart"/>
                                  <w:r w:rsidR="00726E99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  <w:lang w:val="id-ID"/>
                                    </w:rPr>
                                    <w:t>count</w:t>
                                  </w:r>
                                  <w:proofErr w:type="spellEnd"/>
                                  <w:r w:rsidR="00726E99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  <w:lang w:val="id-ID"/>
                                    </w:rPr>
                                    <w:t xml:space="preserve"> &lt; 0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64C57A" id="_x0000_s1056" type="#_x0000_t110" style="position:absolute;margin-left:126.8pt;margin-top:13.1pt;width:173.55pt;height:113.5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" fillcolor="white [3201]" strokecolor="black [3200]" strokeweight="1pt">
                      <v:textbox>
                        <w:txbxContent>
                          <w:p w14:paraId="271A208B" w14:textId="6FDBAF8D" w:rsidR="002D6CBD" w:rsidRPr="002D0ED9" w:rsidRDefault="002D6CBD" w:rsidP="002D6CB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id-ID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id-ID"/>
                              </w:rPr>
                              <w:t>While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id-ID"/>
                              </w:rPr>
                              <w:t xml:space="preserve"> (</w:t>
                            </w:r>
                            <w:proofErr w:type="spellStart"/>
                            <w:r w:rsidR="00726E99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id-ID"/>
                              </w:rPr>
                              <w:t>count</w:t>
                            </w:r>
                            <w:proofErr w:type="spellEnd"/>
                            <w:r w:rsidR="00726E99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id-ID"/>
                              </w:rPr>
                              <w:t xml:space="preserve"> &lt; 0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F71FD76" w14:textId="4BC6D181" w:rsidR="002D6CB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03157921" w14:textId="1CA62A5E" w:rsidR="002D6CB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69D4A8B3" w14:textId="0B96FA4E" w:rsidR="002D6CB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1E58C056" w14:textId="77777777" w:rsidR="002D6CB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4DD75D89" w14:textId="3A300893" w:rsidR="002D6CBD" w:rsidRDefault="00726E99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7808" behindDoc="0" locked="0" layoutInCell="1" allowOverlap="1" wp14:anchorId="5BB6BF91" wp14:editId="7466D436">
                      <wp:simplePos x="0" y="0"/>
                      <wp:positionH relativeFrom="column">
                        <wp:posOffset>640080</wp:posOffset>
                      </wp:positionH>
                      <wp:positionV relativeFrom="paragraph">
                        <wp:posOffset>164465</wp:posOffset>
                      </wp:positionV>
                      <wp:extent cx="616585" cy="361315"/>
                      <wp:effectExtent l="0" t="0" r="12065" b="19685"/>
                      <wp:wrapNone/>
                      <wp:docPr id="910052695" name="Kotak Teks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16585" cy="36131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39C2DC1E" w14:textId="15D97DDF" w:rsidR="00726E99" w:rsidRPr="00726E99" w:rsidRDefault="00726E99">
                                  <w:pPr>
                                    <w:rPr>
                                      <w:lang w:val="id-ID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lang w:val="id-ID"/>
                                    </w:rPr>
                                    <w:t>True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B6BF91" id="Kotak Teks 35" o:spid="_x0000_s1057" type="#_x0000_t202" style="position:absolute;margin-left:50.4pt;margin-top:12.95pt;width:48.55pt;height:28.45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" fillcolor="white [3212]" strokecolor="white [3212]" strokeweight=".5pt">
                      <v:textbox>
                        <w:txbxContent>
                          <w:p w14:paraId="39C2DC1E" w14:textId="15D97DDF" w:rsidR="00726E99" w:rsidRPr="00726E99" w:rsidRDefault="00726E99">
                            <w:pPr>
                              <w:rPr>
                                <w:lang w:val="id-ID"/>
                              </w:rPr>
                            </w:pPr>
                            <w:proofErr w:type="spellStart"/>
                            <w:r>
                              <w:rPr>
                                <w:lang w:val="id-ID"/>
                              </w:rPr>
                              <w:t>True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3712" behindDoc="0" locked="0" layoutInCell="1" allowOverlap="1" wp14:anchorId="423A7CD0" wp14:editId="10E1F29D">
                      <wp:simplePos x="0" y="0"/>
                      <wp:positionH relativeFrom="column">
                        <wp:posOffset>693789</wp:posOffset>
                      </wp:positionH>
                      <wp:positionV relativeFrom="paragraph">
                        <wp:posOffset>90273</wp:posOffset>
                      </wp:positionV>
                      <wp:extent cx="912185" cy="0"/>
                      <wp:effectExtent l="0" t="0" r="0" b="0"/>
                      <wp:wrapNone/>
                      <wp:docPr id="360071243" name="Konektor Lurus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912185" cy="0"/>
                              </a:xfrm>
                              <a:prstGeom prst="line">
                                <a:avLst/>
                              </a:prstGeom>
                              <a:ln/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F672B86" id="Konektor Lurus 31" o:spid="_x0000_s1026" style="position:absolute;flip:x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.65pt,7.1pt" to="126.5pt,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" strokecolor="black [3200]" strokeweight=".5pt">
                      <v:stroke joinstyle="miter"/>
                    </v:line>
                  </w:pict>
                </mc:Fallback>
              </mc:AlternateContent>
            </w:r>
          </w:p>
          <w:p w14:paraId="5A2C36BF" w14:textId="6E2FC89C" w:rsidR="002D6CB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6D3D1F64" w14:textId="13758CB7" w:rsidR="002D6CB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5CEA2FA5" w14:textId="1451F449" w:rsidR="002D6CB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1F32B193" w14:textId="57708B34" w:rsidR="002D6CBD" w:rsidRDefault="00726E99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57568" behindDoc="0" locked="0" layoutInCell="1" allowOverlap="1" wp14:anchorId="7943D86F" wp14:editId="3B042A4C">
                      <wp:simplePos x="0" y="0"/>
                      <wp:positionH relativeFrom="column">
                        <wp:posOffset>2721610</wp:posOffset>
                      </wp:positionH>
                      <wp:positionV relativeFrom="paragraph">
                        <wp:posOffset>154940</wp:posOffset>
                      </wp:positionV>
                      <wp:extent cx="0" cy="957580"/>
                      <wp:effectExtent l="76200" t="0" r="76200" b="52070"/>
                      <wp:wrapNone/>
                      <wp:docPr id="1647715376" name="Konektor Panah Lurus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575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8FD7601" id="Konektor Panah Lurus 22" o:spid="_x0000_s1026" type="#_x0000_t32" style="position:absolute;margin-left:214.3pt;margin-top:12.2pt;width:0;height:75.4pt;z-index:251757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76D305B4" w14:textId="108EF598" w:rsidR="002D6CB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188EB82A" w14:textId="0E3FB8D0" w:rsidR="002D6CB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363BDAC8" w14:textId="1289D23B" w:rsidR="002D6CB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3144F4FD" w14:textId="4C52D79B" w:rsidR="002D6CBD" w:rsidRDefault="00726E99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6784" behindDoc="0" locked="0" layoutInCell="1" allowOverlap="1" wp14:anchorId="6A8DC8AA" wp14:editId="5071EE43">
                      <wp:simplePos x="0" y="0"/>
                      <wp:positionH relativeFrom="column">
                        <wp:posOffset>2809920</wp:posOffset>
                      </wp:positionH>
                      <wp:positionV relativeFrom="paragraph">
                        <wp:posOffset>135226</wp:posOffset>
                      </wp:positionV>
                      <wp:extent cx="710964" cy="340242"/>
                      <wp:effectExtent l="0" t="0" r="13335" b="22225"/>
                      <wp:wrapNone/>
                      <wp:docPr id="229064229" name="Kotak Teks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10964" cy="340242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708667F" w14:textId="7D4DF2FB" w:rsidR="00726E99" w:rsidRPr="00726E99" w:rsidRDefault="00726E99">
                                  <w:pPr>
                                    <w:rPr>
                                      <w:lang w:val="id-ID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lang w:val="id-ID"/>
                                    </w:rPr>
                                    <w:t>False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8DC8AA" id="Kotak Teks 34" o:spid="_x0000_s1058" type="#_x0000_t202" style="position:absolute;margin-left:221.25pt;margin-top:10.65pt;width:56pt;height:26.8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" fillcolor="white [3201]" strokecolor="white [3212]" strokeweight="1pt">
                      <v:textbox>
                        <w:txbxContent>
                          <w:p w14:paraId="3708667F" w14:textId="7D4DF2FB" w:rsidR="00726E99" w:rsidRPr="00726E99" w:rsidRDefault="00726E99">
                            <w:pPr>
                              <w:rPr>
                                <w:lang w:val="id-ID"/>
                              </w:rPr>
                            </w:pPr>
                            <w:proofErr w:type="spellStart"/>
                            <w:r>
                              <w:rPr>
                                <w:lang w:val="id-ID"/>
                              </w:rPr>
                              <w:t>False</w:t>
                            </w:r>
                            <w:proofErr w:type="spellEnd"/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D774894" w14:textId="77777777" w:rsidR="002D6CB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24283839" w14:textId="77777777" w:rsidR="002D6CB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3601B01C" w14:textId="2BB49260" w:rsidR="002D6CBD" w:rsidRDefault="00726E99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53472" behindDoc="0" locked="0" layoutInCell="1" allowOverlap="1" wp14:anchorId="4EADAA60" wp14:editId="0061F589">
                      <wp:simplePos x="0" y="0"/>
                      <wp:positionH relativeFrom="column">
                        <wp:posOffset>2096770</wp:posOffset>
                      </wp:positionH>
                      <wp:positionV relativeFrom="paragraph">
                        <wp:posOffset>32385</wp:posOffset>
                      </wp:positionV>
                      <wp:extent cx="1257935" cy="355600"/>
                      <wp:effectExtent l="0" t="0" r="18415" b="25400"/>
                      <wp:wrapNone/>
                      <wp:docPr id="1944894055" name="Bagan Alur: Pemberhenti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57935" cy="355600"/>
                              </a:xfrm>
                              <a:prstGeom prst="flowChartTerminator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5385CAB" w14:textId="77777777" w:rsidR="002D6CBD" w:rsidRPr="002D6CBD" w:rsidRDefault="002D6CBD" w:rsidP="002D6CBD">
                                  <w:pPr>
                                    <w:jc w:val="center"/>
                                    <w:rPr>
                                      <w:lang w:val="id-ID"/>
                                    </w:rPr>
                                  </w:pPr>
                                  <w:r>
                                    <w:rPr>
                                      <w:lang w:val="id-ID"/>
                                    </w:rPr>
                                    <w:t>Selesai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ADAA60" id="_x0000_s1059" type="#_x0000_t116" style="position:absolute;margin-left:165.1pt;margin-top:2.55pt;width:99.05pt;height:28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" fillcolor="white [3201]" strokecolor="black [3200]" strokeweight="1pt">
                      <v:textbox>
                        <w:txbxContent>
                          <w:p w14:paraId="35385CAB" w14:textId="77777777" w:rsidR="002D6CBD" w:rsidRPr="002D6CBD" w:rsidRDefault="002D6CBD" w:rsidP="002D6CBD">
                            <w:pPr>
                              <w:jc w:val="center"/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Selesa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9CDEDFF" w14:textId="440FC2E5" w:rsidR="002D6CB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6C3048F1" w14:textId="271549A5" w:rsidR="002D6CB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136B48C1" w14:textId="77777777" w:rsidR="002D6CB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15D2C9B1" w14:textId="77777777" w:rsidR="002D6CB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529039E8" w14:textId="77777777" w:rsidR="002D6CB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020A5260" w14:textId="77777777" w:rsidR="002D6CBD" w:rsidRDefault="002D6CBD" w:rsidP="002D6CBD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4B6E15E3" w14:textId="77777777" w:rsidR="002D6CBD" w:rsidRDefault="002D6CBD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2EDA06AA" w14:textId="77777777" w:rsidR="000749F2" w:rsidRDefault="000749F2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62467905" w14:textId="77777777" w:rsidR="000749F2" w:rsidRDefault="000749F2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  <w:p w14:paraId="1C16737E" w14:textId="0CD42691" w:rsidR="000749F2" w:rsidRPr="000961AD" w:rsidRDefault="000749F2" w:rsidP="00815446">
            <w:pPr>
              <w:pStyle w:val="DaftarParagraf"/>
              <w:spacing w:after="0" w:line="240" w:lineRule="auto"/>
              <w:ind w:left="0"/>
              <w:rPr>
                <w:rFonts w:ascii="Times New Roman" w:hAnsi="Times New Roman" w:cs="Times New Roman"/>
              </w:rPr>
            </w:pPr>
          </w:p>
        </w:tc>
      </w:tr>
      <w:tr w:rsidR="00E456CE" w:rsidRPr="005B19BB" w14:paraId="634AD5FA" w14:textId="77777777" w:rsidTr="00726E99">
        <w:trPr>
          <w:trHeight w:val="77"/>
        </w:trPr>
        <w:tc>
          <w:tcPr>
            <w:tcW w:w="9016" w:type="dxa"/>
            <w:gridSpan w:val="3"/>
          </w:tcPr>
          <w:p w14:paraId="7B80F357" w14:textId="77777777" w:rsidR="00E456CE" w:rsidRPr="00CC450F" w:rsidRDefault="00726E99" w:rsidP="00E456CE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</w:pPr>
            <w:r w:rsidRPr="00CC450F">
              <w:rPr>
                <w:rFonts w:ascii="Times New Roman" w:hAnsi="Times New Roman" w:cs="Times New Roman"/>
                <w:b/>
                <w:bCs/>
                <w:sz w:val="24"/>
                <w:szCs w:val="24"/>
                <w:lang w:val="id-ID"/>
              </w:rPr>
              <w:lastRenderedPageBreak/>
              <w:t xml:space="preserve">Kesimpulan </w:t>
            </w:r>
          </w:p>
          <w:p w14:paraId="35ADB022" w14:textId="47469866" w:rsidR="00CC450F" w:rsidRPr="00726E99" w:rsidRDefault="00CC450F" w:rsidP="00E456CE">
            <w:pPr>
              <w:contextualSpacing/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E456CE" w:rsidRPr="005B0D7D" w14:paraId="0283B28E" w14:textId="77777777" w:rsidTr="00FA302F">
        <w:tc>
          <w:tcPr>
            <w:tcW w:w="9016" w:type="dxa"/>
            <w:gridSpan w:val="3"/>
          </w:tcPr>
          <w:p w14:paraId="01A0B5D5" w14:textId="77777777" w:rsidR="00E456CE" w:rsidRDefault="00CC450F" w:rsidP="00CC450F">
            <w:pPr>
              <w:pStyle w:val="DaftarParagraf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Kesimpulan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tentang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materi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ini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adalah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bahwa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kedua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struktur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pengulangan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memiliki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fungsi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penting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mengontrol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alur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program,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memungkinkan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eksekusi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secara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berulang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berdasarkan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kondisi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tertentu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F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r</w:t>
            </w:r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sering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digunakan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ketika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iterasi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sudah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diketahui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sebelumnya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saat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menghitung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mencetak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elemen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rentang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tertentu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Sementara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itu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, while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lebih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fleksibel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cocok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digunakan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ketika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iterasi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ditentukan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sebelumnya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mengandalkan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kondisi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harus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dipenuhi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Keduanya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juga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mendukung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penggunaan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kata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kunci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break dan continue, yang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memberikan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kontrol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tambahan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terhadap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proses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pengulangan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menghentikan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loop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secara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prematur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melompati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iterasi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tertentu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Memahami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cara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kerja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penerapan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kedua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struktur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sangat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penting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mengembangkan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algoritma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efisien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efektif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pemrograman</w:t>
            </w:r>
            <w:proofErr w:type="spellEnd"/>
            <w:r w:rsidRPr="00CC450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366920F" w14:textId="77777777" w:rsidR="00CC450F" w:rsidRDefault="00CC450F" w:rsidP="00CC450F">
            <w:pPr>
              <w:pStyle w:val="DaftarParagr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DE94EA9" w14:textId="77777777" w:rsidR="00CC450F" w:rsidRDefault="00CC450F" w:rsidP="00CC450F">
            <w:pPr>
              <w:pStyle w:val="DaftarParagr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BD9EDC6" w14:textId="46959881" w:rsidR="00CC450F" w:rsidRPr="00CC450F" w:rsidRDefault="00CC450F" w:rsidP="00CC450F">
            <w:pPr>
              <w:pStyle w:val="DaftarParagraf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1A514B5B" w14:textId="1D8FD356" w:rsidR="007252D9" w:rsidRPr="005B19BB" w:rsidRDefault="007252D9" w:rsidP="00A713BA">
      <w:pPr>
        <w:spacing w:after="0"/>
        <w:contextualSpacing/>
        <w:rPr>
          <w:rFonts w:ascii="Times New Roman" w:hAnsi="Times New Roman" w:cs="Times New Roman"/>
        </w:rPr>
      </w:pPr>
    </w:p>
    <w:p w14:paraId="138DAFC0" w14:textId="60B8F53A" w:rsidR="007252D9" w:rsidRPr="005B19BB" w:rsidRDefault="007252D9" w:rsidP="00A713BA">
      <w:pPr>
        <w:spacing w:after="0"/>
        <w:contextualSpacing/>
        <w:rPr>
          <w:rFonts w:ascii="Times New Roman" w:hAnsi="Times New Roman" w:cs="Times New Roman"/>
        </w:rPr>
      </w:pPr>
    </w:p>
    <w:sectPr w:rsidR="007252D9" w:rsidRPr="005B19BB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E84112"/>
    <w:multiLevelType w:val="multilevel"/>
    <w:tmpl w:val="2B0A7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CC1398"/>
    <w:multiLevelType w:val="multilevel"/>
    <w:tmpl w:val="E94CC7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DC7863"/>
    <w:multiLevelType w:val="multilevel"/>
    <w:tmpl w:val="795EA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011B6D"/>
    <w:multiLevelType w:val="multilevel"/>
    <w:tmpl w:val="BF28F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4"/>
  </w:num>
  <w:num w:numId="2" w16cid:durableId="2035881450">
    <w:abstractNumId w:val="6"/>
  </w:num>
  <w:num w:numId="3" w16cid:durableId="1858931230">
    <w:abstractNumId w:val="30"/>
  </w:num>
  <w:num w:numId="4" w16cid:durableId="1365596504">
    <w:abstractNumId w:val="0"/>
  </w:num>
  <w:num w:numId="5" w16cid:durableId="754395782">
    <w:abstractNumId w:val="8"/>
  </w:num>
  <w:num w:numId="6" w16cid:durableId="255985276">
    <w:abstractNumId w:val="1"/>
  </w:num>
  <w:num w:numId="7" w16cid:durableId="789251797">
    <w:abstractNumId w:val="15"/>
  </w:num>
  <w:num w:numId="8" w16cid:durableId="352263455">
    <w:abstractNumId w:val="18"/>
  </w:num>
  <w:num w:numId="9" w16cid:durableId="1971200591">
    <w:abstractNumId w:val="17"/>
  </w:num>
  <w:num w:numId="10" w16cid:durableId="1271085247">
    <w:abstractNumId w:val="7"/>
  </w:num>
  <w:num w:numId="11" w16cid:durableId="1127745981">
    <w:abstractNumId w:val="12"/>
  </w:num>
  <w:num w:numId="12" w16cid:durableId="195318412">
    <w:abstractNumId w:val="14"/>
  </w:num>
  <w:num w:numId="13" w16cid:durableId="1362630418">
    <w:abstractNumId w:val="5"/>
  </w:num>
  <w:num w:numId="14" w16cid:durableId="1547255871">
    <w:abstractNumId w:val="31"/>
  </w:num>
  <w:num w:numId="15" w16cid:durableId="222109974">
    <w:abstractNumId w:val="4"/>
  </w:num>
  <w:num w:numId="16" w16cid:durableId="1322730470">
    <w:abstractNumId w:val="9"/>
  </w:num>
  <w:num w:numId="17" w16cid:durableId="1401102519">
    <w:abstractNumId w:val="21"/>
  </w:num>
  <w:num w:numId="18" w16cid:durableId="1921675293">
    <w:abstractNumId w:val="26"/>
  </w:num>
  <w:num w:numId="19" w16cid:durableId="1527064030">
    <w:abstractNumId w:val="29"/>
  </w:num>
  <w:num w:numId="20" w16cid:durableId="947813951">
    <w:abstractNumId w:val="20"/>
  </w:num>
  <w:num w:numId="21" w16cid:durableId="2018343541">
    <w:abstractNumId w:val="19"/>
  </w:num>
  <w:num w:numId="22" w16cid:durableId="700781828">
    <w:abstractNumId w:val="11"/>
  </w:num>
  <w:num w:numId="23" w16cid:durableId="1980106664">
    <w:abstractNumId w:val="3"/>
  </w:num>
  <w:num w:numId="24" w16cid:durableId="2023046984">
    <w:abstractNumId w:val="13"/>
  </w:num>
  <w:num w:numId="25" w16cid:durableId="1914897578">
    <w:abstractNumId w:val="22"/>
  </w:num>
  <w:num w:numId="26" w16cid:durableId="130297013">
    <w:abstractNumId w:val="23"/>
  </w:num>
  <w:num w:numId="27" w16cid:durableId="81340829">
    <w:abstractNumId w:val="27"/>
  </w:num>
  <w:num w:numId="28" w16cid:durableId="355280638">
    <w:abstractNumId w:val="28"/>
  </w:num>
  <w:num w:numId="29" w16cid:durableId="1603951188">
    <w:abstractNumId w:val="16"/>
  </w:num>
  <w:num w:numId="30" w16cid:durableId="2134862140">
    <w:abstractNumId w:val="2"/>
  </w:num>
  <w:num w:numId="31" w16cid:durableId="2007050268">
    <w:abstractNumId w:val="10"/>
  </w:num>
  <w:num w:numId="32" w16cid:durableId="181483035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0749F2"/>
    <w:rsid w:val="000961AD"/>
    <w:rsid w:val="00111869"/>
    <w:rsid w:val="00224B15"/>
    <w:rsid w:val="0023571B"/>
    <w:rsid w:val="00284265"/>
    <w:rsid w:val="002D0ED9"/>
    <w:rsid w:val="002D6CBD"/>
    <w:rsid w:val="0032114D"/>
    <w:rsid w:val="00323454"/>
    <w:rsid w:val="003300ED"/>
    <w:rsid w:val="003A02F0"/>
    <w:rsid w:val="00435B80"/>
    <w:rsid w:val="00452228"/>
    <w:rsid w:val="0049009F"/>
    <w:rsid w:val="00496D55"/>
    <w:rsid w:val="004B4F9B"/>
    <w:rsid w:val="004D5DBB"/>
    <w:rsid w:val="00510A7F"/>
    <w:rsid w:val="00594CB9"/>
    <w:rsid w:val="005B0D7D"/>
    <w:rsid w:val="005B19BB"/>
    <w:rsid w:val="005B5F6E"/>
    <w:rsid w:val="005D2BF9"/>
    <w:rsid w:val="00647BDE"/>
    <w:rsid w:val="0067163E"/>
    <w:rsid w:val="006D06C2"/>
    <w:rsid w:val="007164DF"/>
    <w:rsid w:val="007252D9"/>
    <w:rsid w:val="00726E99"/>
    <w:rsid w:val="00755EA6"/>
    <w:rsid w:val="007F6B6A"/>
    <w:rsid w:val="00815446"/>
    <w:rsid w:val="008A2745"/>
    <w:rsid w:val="008C1C5C"/>
    <w:rsid w:val="008D6EC6"/>
    <w:rsid w:val="008E4B03"/>
    <w:rsid w:val="00956672"/>
    <w:rsid w:val="00A713BA"/>
    <w:rsid w:val="00AC45E1"/>
    <w:rsid w:val="00BF6988"/>
    <w:rsid w:val="00C04942"/>
    <w:rsid w:val="00C87C0B"/>
    <w:rsid w:val="00C939D3"/>
    <w:rsid w:val="00C94097"/>
    <w:rsid w:val="00CC0873"/>
    <w:rsid w:val="00CC450F"/>
    <w:rsid w:val="00CC61A1"/>
    <w:rsid w:val="00D1737F"/>
    <w:rsid w:val="00D81C4B"/>
    <w:rsid w:val="00D81CA3"/>
    <w:rsid w:val="00E047BF"/>
    <w:rsid w:val="00E456CE"/>
    <w:rsid w:val="00ED41B1"/>
    <w:rsid w:val="00F0104F"/>
    <w:rsid w:val="00FA1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paragraph" w:styleId="Judul1">
    <w:name w:val="heading 1"/>
    <w:basedOn w:val="Normal"/>
    <w:next w:val="Normal"/>
    <w:link w:val="Judul1KAR"/>
    <w:uiPriority w:val="9"/>
    <w:qFormat/>
    <w:rsid w:val="00726E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KisiTabel">
    <w:name w:val="Table Grid"/>
    <w:basedOn w:val="Tabel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164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character" w:styleId="Kuat">
    <w:name w:val="Strong"/>
    <w:basedOn w:val="FontParagrafDefault"/>
    <w:uiPriority w:val="22"/>
    <w:qFormat/>
    <w:rsid w:val="007164DF"/>
    <w:rPr>
      <w:b/>
      <w:bCs/>
    </w:rPr>
  </w:style>
  <w:style w:type="character" w:styleId="KodeHTML">
    <w:name w:val="HTML Code"/>
    <w:basedOn w:val="FontParagrafDefault"/>
    <w:uiPriority w:val="99"/>
    <w:semiHidden/>
    <w:unhideWhenUsed/>
    <w:rsid w:val="007164DF"/>
    <w:rPr>
      <w:rFonts w:ascii="Courier New" w:eastAsia="Times New Roman" w:hAnsi="Courier New" w:cs="Courier New"/>
      <w:sz w:val="20"/>
      <w:szCs w:val="20"/>
    </w:rPr>
  </w:style>
  <w:style w:type="paragraph" w:styleId="HTMLSudahDiformat">
    <w:name w:val="HTML Preformatted"/>
    <w:basedOn w:val="Normal"/>
    <w:link w:val="HTMLSudahDiformatKAR"/>
    <w:uiPriority w:val="99"/>
    <w:semiHidden/>
    <w:unhideWhenUsed/>
    <w:rsid w:val="00E047B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id-ID" w:eastAsia="id-ID"/>
    </w:rPr>
  </w:style>
  <w:style w:type="character" w:customStyle="1" w:styleId="HTMLSudahDiformatKAR">
    <w:name w:val="HTML Sudah Diformat KAR"/>
    <w:basedOn w:val="FontParagrafDefault"/>
    <w:link w:val="HTMLSudahDiformat"/>
    <w:uiPriority w:val="99"/>
    <w:semiHidden/>
    <w:rsid w:val="00E047BF"/>
    <w:rPr>
      <w:rFonts w:ascii="Courier New" w:eastAsia="Times New Roman" w:hAnsi="Courier New" w:cs="Courier New"/>
      <w:sz w:val="20"/>
      <w:szCs w:val="20"/>
      <w:lang w:val="id-ID" w:eastAsia="id-ID"/>
    </w:rPr>
  </w:style>
  <w:style w:type="character" w:customStyle="1" w:styleId="hljs-selector-tag">
    <w:name w:val="hljs-selector-tag"/>
    <w:basedOn w:val="FontParagrafDefault"/>
    <w:rsid w:val="00E047BF"/>
  </w:style>
  <w:style w:type="character" w:customStyle="1" w:styleId="hljs-number">
    <w:name w:val="hljs-number"/>
    <w:basedOn w:val="FontParagrafDefault"/>
    <w:rsid w:val="00E047BF"/>
  </w:style>
  <w:style w:type="character" w:customStyle="1" w:styleId="Judul1KAR">
    <w:name w:val="Judul 1 KAR"/>
    <w:basedOn w:val="FontParagrafDefault"/>
    <w:link w:val="Judul1"/>
    <w:uiPriority w:val="9"/>
    <w:rsid w:val="00726E9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JudulTOC">
    <w:name w:val="TOC Heading"/>
    <w:basedOn w:val="Judul1"/>
    <w:next w:val="Normal"/>
    <w:uiPriority w:val="39"/>
    <w:unhideWhenUsed/>
    <w:qFormat/>
    <w:rsid w:val="00726E99"/>
    <w:pPr>
      <w:outlineLvl w:val="9"/>
    </w:pPr>
    <w:rPr>
      <w:lang w:val="id-ID"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59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3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5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9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477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061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53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36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34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08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065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579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7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6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2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7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73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4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4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40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716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23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02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D94864-70A7-451E-B0F0-2955F72D7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6</TotalTime>
  <Pages>13</Pages>
  <Words>1276</Words>
  <Characters>7278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User</cp:lastModifiedBy>
  <cp:revision>8</cp:revision>
  <dcterms:created xsi:type="dcterms:W3CDTF">2024-09-30T15:13:00Z</dcterms:created>
  <dcterms:modified xsi:type="dcterms:W3CDTF">2024-10-09T01:43:00Z</dcterms:modified>
</cp:coreProperties>
</file>